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DCDC4" w14:textId="4EFB24B7" w:rsidR="00C33073" w:rsidRPr="007A3EC4" w:rsidRDefault="00C33073" w:rsidP="00C33073">
      <w:pPr>
        <w:pStyle w:val="Header"/>
        <w:jc w:val="left"/>
        <w:rPr>
          <w:sz w:val="20"/>
          <w:szCs w:val="20"/>
        </w:rPr>
      </w:pPr>
      <w:r w:rsidRPr="007A3EC4">
        <w:rPr>
          <w:noProof/>
          <w:sz w:val="20"/>
          <w:szCs w:val="20"/>
          <w:lang w:eastAsia="ja-JP"/>
        </w:rPr>
        <w:drawing>
          <wp:anchor distT="0" distB="0" distL="114300" distR="114300" simplePos="0" relativeHeight="251659264" behindDoc="0" locked="0" layoutInCell="1" allowOverlap="1" wp14:anchorId="1D5AE612" wp14:editId="4338FD15">
            <wp:simplePos x="0" y="0"/>
            <wp:positionH relativeFrom="column">
              <wp:posOffset>5150485</wp:posOffset>
            </wp:positionH>
            <wp:positionV relativeFrom="paragraph">
              <wp:posOffset>38735</wp:posOffset>
            </wp:positionV>
            <wp:extent cx="740410" cy="6921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AAFP_Logo_GREY_sm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7303">
        <w:rPr>
          <w:sz w:val="20"/>
          <w:szCs w:val="20"/>
        </w:rPr>
        <w:t>TENTH</w:t>
      </w:r>
      <w:r w:rsidRPr="007A3EC4">
        <w:rPr>
          <w:sz w:val="20"/>
          <w:szCs w:val="20"/>
        </w:rPr>
        <w:t xml:space="preserve"> MEETING OF PARTNERS TO THE PARTNERSHIP FOR EAST ASIAN – AUSTRALASIAN FLYWAY</w:t>
      </w:r>
      <w:r w:rsidRPr="007A3EC4">
        <w:rPr>
          <w:sz w:val="20"/>
          <w:szCs w:val="20"/>
        </w:rPr>
        <w:br/>
      </w:r>
      <w:proofErr w:type="spellStart"/>
      <w:r>
        <w:rPr>
          <w:sz w:val="20"/>
          <w:szCs w:val="20"/>
        </w:rPr>
        <w:t>Changjiang</w:t>
      </w:r>
      <w:proofErr w:type="spellEnd"/>
      <w:r w:rsidRPr="007A3EC4">
        <w:rPr>
          <w:sz w:val="20"/>
          <w:szCs w:val="20"/>
        </w:rPr>
        <w:t xml:space="preserve">, </w:t>
      </w:r>
      <w:r w:rsidR="00BF7AED">
        <w:rPr>
          <w:sz w:val="20"/>
          <w:szCs w:val="20"/>
        </w:rPr>
        <w:t xml:space="preserve">PR China, </w:t>
      </w:r>
      <w:r w:rsidRPr="007A3EC4">
        <w:rPr>
          <w:sz w:val="20"/>
          <w:szCs w:val="20"/>
        </w:rPr>
        <w:t>1</w:t>
      </w:r>
      <w:r>
        <w:rPr>
          <w:sz w:val="20"/>
          <w:szCs w:val="20"/>
        </w:rPr>
        <w:t>0</w:t>
      </w:r>
      <w:r w:rsidRPr="007A3EC4">
        <w:rPr>
          <w:sz w:val="20"/>
          <w:szCs w:val="20"/>
        </w:rPr>
        <w:t>-1</w:t>
      </w:r>
      <w:r>
        <w:rPr>
          <w:sz w:val="20"/>
          <w:szCs w:val="20"/>
        </w:rPr>
        <w:t>4</w:t>
      </w:r>
      <w:r w:rsidRPr="007A3EC4">
        <w:rPr>
          <w:sz w:val="20"/>
          <w:szCs w:val="20"/>
        </w:rPr>
        <w:t xml:space="preserve"> </w:t>
      </w:r>
      <w:r w:rsidR="003535B0">
        <w:rPr>
          <w:sz w:val="20"/>
          <w:szCs w:val="20"/>
        </w:rPr>
        <w:t>December</w:t>
      </w:r>
      <w:r w:rsidRPr="007A3EC4">
        <w:rPr>
          <w:sz w:val="20"/>
          <w:szCs w:val="20"/>
        </w:rPr>
        <w:t xml:space="preserve"> 201</w:t>
      </w:r>
      <w:r>
        <w:rPr>
          <w:sz w:val="20"/>
          <w:szCs w:val="20"/>
        </w:rPr>
        <w:t>8</w:t>
      </w:r>
      <w:r w:rsidRPr="007A3EC4">
        <w:rPr>
          <w:sz w:val="20"/>
          <w:szCs w:val="20"/>
        </w:rPr>
        <w:br/>
      </w:r>
    </w:p>
    <w:p w14:paraId="6D1BBB55" w14:textId="1666B406" w:rsidR="00A264F6" w:rsidRDefault="00A264F6" w:rsidP="00BF7AED">
      <w:pPr>
        <w:spacing w:after="0"/>
      </w:pPr>
    </w:p>
    <w:p w14:paraId="67607783" w14:textId="75D96D16" w:rsidR="00BF7AED" w:rsidRDefault="00BF7AED" w:rsidP="00BF7AE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ocument </w:t>
      </w:r>
      <w:r w:rsidR="00557F38">
        <w:rPr>
          <w:b/>
          <w:sz w:val="28"/>
          <w:szCs w:val="28"/>
        </w:rPr>
        <w:t>3</w:t>
      </w:r>
    </w:p>
    <w:p w14:paraId="2E861FAE" w14:textId="448FC767" w:rsidR="004851FC" w:rsidRDefault="00953EF6" w:rsidP="00BF7AE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</w:p>
    <w:p w14:paraId="617F7514" w14:textId="77777777" w:rsidR="00686B8E" w:rsidRDefault="00686B8E" w:rsidP="00BF7AED">
      <w:pPr>
        <w:spacing w:after="0"/>
        <w:jc w:val="center"/>
        <w:rPr>
          <w:b/>
          <w:sz w:val="28"/>
          <w:szCs w:val="28"/>
        </w:rPr>
      </w:pPr>
    </w:p>
    <w:p w14:paraId="09C0AA1A" w14:textId="75A8C112" w:rsidR="004851FC" w:rsidRPr="00090BC9" w:rsidRDefault="004851FC" w:rsidP="004851FC">
      <w:pPr>
        <w:spacing w:after="0" w:line="240" w:lineRule="auto"/>
        <w:rPr>
          <w:rFonts w:cstheme="minorHAnsi"/>
        </w:rPr>
      </w:pPr>
    </w:p>
    <w:tbl>
      <w:tblPr>
        <w:tblW w:w="93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7"/>
        <w:gridCol w:w="2547"/>
        <w:gridCol w:w="2547"/>
        <w:gridCol w:w="2550"/>
      </w:tblGrid>
      <w:tr w:rsidR="008C2AA5" w:rsidRPr="00655203" w14:paraId="2571A02C" w14:textId="1BCB3E34" w:rsidTr="004F761D">
        <w:trPr>
          <w:trHeight w:val="246"/>
        </w:trPr>
        <w:tc>
          <w:tcPr>
            <w:tcW w:w="9341" w:type="dxa"/>
            <w:gridSpan w:val="4"/>
            <w:shd w:val="clear" w:color="auto" w:fill="808080" w:themeFill="background1" w:themeFillShade="80"/>
            <w:vAlign w:val="center"/>
          </w:tcPr>
          <w:p w14:paraId="5F1DFF92" w14:textId="05748967" w:rsidR="008C2AA5" w:rsidRPr="00C631C6" w:rsidRDefault="008C2AA5" w:rsidP="001E164F">
            <w:pPr>
              <w:spacing w:before="60" w:after="60"/>
              <w:rPr>
                <w:rFonts w:eastAsia="Batang" w:cstheme="minorHAnsi"/>
                <w:b/>
                <w:color w:val="FFFFFF"/>
                <w:sz w:val="24"/>
              </w:rPr>
            </w:pPr>
            <w:bookmarkStart w:id="0" w:name="_Hlk529188373"/>
            <w:r w:rsidRPr="00C631C6">
              <w:rPr>
                <w:rFonts w:eastAsia="Batang" w:cstheme="minorHAnsi"/>
                <w:b/>
                <w:color w:val="FFFFFF"/>
                <w:sz w:val="24"/>
              </w:rPr>
              <w:t xml:space="preserve">Sunday 09 December 2018 </w:t>
            </w:r>
          </w:p>
        </w:tc>
      </w:tr>
      <w:tr w:rsidR="008C2AA5" w:rsidRPr="00A71394" w14:paraId="79C9E651" w14:textId="1CE26419" w:rsidTr="004F761D">
        <w:trPr>
          <w:trHeight w:val="246"/>
        </w:trPr>
        <w:tc>
          <w:tcPr>
            <w:tcW w:w="9341" w:type="dxa"/>
            <w:gridSpan w:val="4"/>
            <w:shd w:val="clear" w:color="auto" w:fill="D9D9D9"/>
            <w:vAlign w:val="center"/>
          </w:tcPr>
          <w:p w14:paraId="3426E7AD" w14:textId="7D30FF07" w:rsidR="008C2AA5" w:rsidRPr="001E6B84" w:rsidRDefault="008C2AA5" w:rsidP="001E164F">
            <w:pPr>
              <w:spacing w:before="60" w:after="60"/>
              <w:rPr>
                <w:rFonts w:eastAsia="Batang" w:cstheme="minorHAnsi"/>
                <w:b/>
                <w:sz w:val="24"/>
              </w:rPr>
            </w:pPr>
            <w:r w:rsidRPr="001E6B84">
              <w:rPr>
                <w:rFonts w:eastAsia="Batang" w:cstheme="minorHAnsi"/>
                <w:b/>
                <w:sz w:val="24"/>
              </w:rPr>
              <w:t>Working Groups and Task Forces meetings</w:t>
            </w:r>
          </w:p>
        </w:tc>
      </w:tr>
      <w:tr w:rsidR="008C2AA5" w:rsidRPr="00C631C6" w14:paraId="3CC1F3DF" w14:textId="5392B47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6690FD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Tim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70D633" w14:textId="77777777" w:rsidR="00BD21F0" w:rsidRDefault="00BD21F0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Batang" w:hAnsiTheme="minorHAnsi" w:cstheme="minorHAnsi"/>
                <w:lang w:val="en-GB" w:eastAsia="ko-KR"/>
              </w:rPr>
              <w:t>Guangde</w:t>
            </w:r>
            <w:proofErr w:type="spellEnd"/>
            <w:r>
              <w:rPr>
                <w:rFonts w:asciiTheme="minorHAnsi" w:eastAsia="Batang" w:hAnsiTheme="minorHAnsi" w:cstheme="minorHAnsi"/>
                <w:lang w:val="en-GB" w:eastAsia="ko-KR"/>
              </w:rPr>
              <w:t xml:space="preserve"> Hall</w:t>
            </w:r>
          </w:p>
          <w:p w14:paraId="19D51028" w14:textId="530401B1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4E7FD8" w14:textId="77777777" w:rsidR="00BD21F0" w:rsidRDefault="00BD21F0" w:rsidP="00BD21F0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Batang" w:hAnsiTheme="minorHAnsi" w:cstheme="minorHAnsi"/>
                <w:lang w:val="en-GB" w:eastAsia="ko-KR"/>
              </w:rPr>
              <w:t>Mingde</w:t>
            </w:r>
            <w:proofErr w:type="spellEnd"/>
            <w:r>
              <w:rPr>
                <w:rFonts w:asciiTheme="minorHAnsi" w:eastAsia="Batang" w:hAnsiTheme="minorHAnsi" w:cstheme="minorHAnsi"/>
                <w:lang w:val="en-GB" w:eastAsia="ko-KR"/>
              </w:rPr>
              <w:t xml:space="preserve"> Hall</w:t>
            </w:r>
          </w:p>
          <w:p w14:paraId="1DD984A2" w14:textId="5BC1D172" w:rsidR="008C2AA5" w:rsidRPr="00C631C6" w:rsidRDefault="008C2AA5" w:rsidP="00BD21F0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55E0F5E" w14:textId="6F066642" w:rsidR="00BD21F0" w:rsidRDefault="00BD21F0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proofErr w:type="spellStart"/>
            <w:r>
              <w:rPr>
                <w:rFonts w:asciiTheme="minorHAnsi" w:eastAsia="Batang" w:hAnsiTheme="minorHAnsi" w:cstheme="minorHAnsi"/>
                <w:lang w:val="en-GB" w:eastAsia="ko-KR"/>
              </w:rPr>
              <w:t>Zhaode</w:t>
            </w:r>
            <w:proofErr w:type="spellEnd"/>
            <w:r>
              <w:rPr>
                <w:rFonts w:asciiTheme="minorHAnsi" w:eastAsia="Batang" w:hAnsiTheme="minorHAnsi" w:cstheme="minorHAnsi"/>
                <w:lang w:val="en-GB" w:eastAsia="ko-KR"/>
              </w:rPr>
              <w:t xml:space="preserve"> Hall</w:t>
            </w:r>
          </w:p>
          <w:p w14:paraId="3E21D9D3" w14:textId="358CDCB4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2B130E" w:rsidRPr="00C631C6" w14:paraId="008CCE75" w14:textId="33AE4E04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5949D" w14:textId="1B555D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09:00</w:t>
            </w:r>
            <w:r>
              <w:rPr>
                <w:rFonts w:asciiTheme="minorHAnsi" w:eastAsia="Batang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0:30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134CBD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CEPA WG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73B252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Yellow Sea Ecoregion TF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38630E60" w14:textId="77777777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  <w:p w14:paraId="40F3CB8A" w14:textId="3F659DC9" w:rsidR="002B130E" w:rsidRPr="00C631C6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2B130E">
              <w:rPr>
                <w:rFonts w:asciiTheme="minorHAnsi" w:eastAsia="Batang" w:hAnsiTheme="minorHAnsi" w:cstheme="minorHAnsi"/>
                <w:lang w:val="en-GB" w:eastAsia="ko-KR"/>
              </w:rPr>
              <w:t>ASEAN Flyway Network</w:t>
            </w:r>
          </w:p>
        </w:tc>
      </w:tr>
      <w:tr w:rsidR="002B130E" w:rsidRPr="00C631C6" w14:paraId="21467359" w14:textId="63D45009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909BD" w14:textId="77777777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Break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576A16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58D857B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30F607B" w14:textId="2166BED4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2B130E" w:rsidRPr="00C631C6" w14:paraId="055FECA2" w14:textId="5FF5282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3ED3F" w14:textId="25860B8C" w:rsidR="002B130E" w:rsidRPr="00C631C6" w:rsidRDefault="002B130E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1:00</w:t>
            </w:r>
            <w:r>
              <w:rPr>
                <w:rFonts w:asciiTheme="minorHAnsi" w:eastAsia="Batang" w:hAnsiTheme="minorHAnsi" w:cstheme="minorHAnsi"/>
                <w:lang w:val="en-GB" w:eastAsia="ko-KR"/>
              </w:rPr>
              <w:t>-</w:t>
            </w: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2:30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57145CB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8F4BE9" w14:textId="77777777" w:rsidR="002B130E" w:rsidRPr="00C631C6" w:rsidRDefault="002B130E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B120EFF" w14:textId="77777777" w:rsidR="002B130E" w:rsidRPr="002B130E" w:rsidRDefault="002B130E" w:rsidP="002B130E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8C2AA5" w:rsidRPr="00C631C6" w14:paraId="1469AC95" w14:textId="5ED63AA1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42534" w14:textId="15C1140E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Lunch</w:t>
            </w:r>
          </w:p>
        </w:tc>
      </w:tr>
      <w:tr w:rsidR="008C2AA5" w:rsidRPr="00C631C6" w14:paraId="05CBCD13" w14:textId="5D641940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E9F2E" w14:textId="1B4D62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3:30-15:00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FD7364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Anatidae WG</w:t>
            </w:r>
          </w:p>
          <w:p w14:paraId="72408856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(+Baer's pochard TF and Scaly-sided merganser TF)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B303F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Shorebird WG</w:t>
            </w:r>
          </w:p>
          <w:p w14:paraId="1836B509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(until 17:30)</w:t>
            </w:r>
          </w:p>
        </w:tc>
        <w:tc>
          <w:tcPr>
            <w:tcW w:w="25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64299286" w14:textId="0C330A19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</w:p>
        </w:tc>
      </w:tr>
      <w:tr w:rsidR="008C2AA5" w:rsidRPr="00C631C6" w14:paraId="1F378E50" w14:textId="29E71C90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3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870B38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Break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C661D3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6A3A682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14:paraId="223F79C9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</w:tr>
      <w:tr w:rsidR="008C2AA5" w:rsidRPr="00C631C6" w14:paraId="55F33D5D" w14:textId="782FD3B5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37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B58AC" w14:textId="2BF01269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15:30-17:00</w:t>
            </w: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8658E83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B18EAC5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  <w:tc>
          <w:tcPr>
            <w:tcW w:w="25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D9AFBA" w14:textId="77777777" w:rsidR="008C2AA5" w:rsidRPr="00C631C6" w:rsidRDefault="008C2AA5" w:rsidP="001E164F">
            <w:pPr>
              <w:jc w:val="center"/>
              <w:rPr>
                <w:rFonts w:eastAsia="Batang" w:cstheme="minorHAnsi"/>
              </w:rPr>
            </w:pPr>
          </w:p>
        </w:tc>
      </w:tr>
      <w:tr w:rsidR="008C2AA5" w:rsidRPr="00C631C6" w14:paraId="0320DA20" w14:textId="03375ED9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91"/>
        </w:trPr>
        <w:tc>
          <w:tcPr>
            <w:tcW w:w="9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E4A00" w14:textId="6204DDAC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Dinner</w:t>
            </w:r>
          </w:p>
        </w:tc>
      </w:tr>
      <w:tr w:rsidR="008C2AA5" w:rsidRPr="00C631C6" w14:paraId="0C397969" w14:textId="36A9D16C" w:rsidTr="004F761D">
        <w:tblPrEx>
          <w:shd w:val="clear" w:color="auto" w:fill="FFFFFF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Ex>
        <w:trPr>
          <w:trHeight w:val="276"/>
        </w:trPr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CB11A" w14:textId="628E5B1A" w:rsidR="0092020F" w:rsidRPr="00C631C6" w:rsidRDefault="008C2AA5" w:rsidP="00B21BDA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Evening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3041E" w14:textId="77777777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Seabird WG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FC1E34B" w14:textId="6499BC48" w:rsidR="008C2AA5" w:rsidRPr="00C631C6" w:rsidRDefault="008C2AA5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 xml:space="preserve">Technical </w:t>
            </w:r>
            <w:r w:rsidR="007F273C">
              <w:rPr>
                <w:rFonts w:asciiTheme="minorHAnsi" w:eastAsia="Batang" w:hAnsiTheme="minorHAnsi" w:cstheme="minorHAnsi"/>
                <w:lang w:val="en-GB" w:eastAsia="ko-KR"/>
              </w:rPr>
              <w:t>Sub-</w:t>
            </w:r>
            <w:r w:rsidRPr="00C631C6">
              <w:rPr>
                <w:rFonts w:asciiTheme="minorHAnsi" w:eastAsia="Batang" w:hAnsiTheme="minorHAnsi" w:cstheme="minorHAnsi"/>
                <w:lang w:val="en-GB" w:eastAsia="ko-KR"/>
              </w:rPr>
              <w:t>Committe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D3EA89" w14:textId="4CF6FCFE" w:rsidR="008C2AA5" w:rsidRPr="00C631C6" w:rsidRDefault="001D0394" w:rsidP="001E164F">
            <w:pPr>
              <w:pStyle w:val="m-5125880012232714986xmsonormal"/>
              <w:spacing w:before="0" w:beforeAutospacing="0" w:after="0" w:afterAutospacing="0" w:line="252" w:lineRule="auto"/>
              <w:jc w:val="center"/>
              <w:rPr>
                <w:rFonts w:asciiTheme="minorHAnsi" w:eastAsia="Batang" w:hAnsiTheme="minorHAnsi" w:cstheme="minorHAnsi"/>
                <w:lang w:val="en-GB" w:eastAsia="ko-KR"/>
              </w:rPr>
            </w:pPr>
            <w:r w:rsidRPr="00E34161">
              <w:rPr>
                <w:rFonts w:asciiTheme="minorHAnsi" w:eastAsia="Batang" w:hAnsiTheme="minorHAnsi" w:cstheme="minorHAnsi"/>
                <w:lang w:val="en-GB" w:eastAsia="ko-KR"/>
              </w:rPr>
              <w:t>Management Committee</w:t>
            </w:r>
          </w:p>
        </w:tc>
      </w:tr>
      <w:bookmarkEnd w:id="0"/>
    </w:tbl>
    <w:p w14:paraId="07171F41" w14:textId="77777777" w:rsidR="002216DC" w:rsidRPr="00C631C6" w:rsidRDefault="002216DC" w:rsidP="004851FC">
      <w:pPr>
        <w:spacing w:after="120"/>
        <w:rPr>
          <w:rFonts w:cstheme="minorHAnsi"/>
          <w:b/>
          <w:color w:val="FFFFFF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029BA12" w14:textId="77777777" w:rsidTr="00E036F0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796B3052" w14:textId="62C7E57F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Monday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0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2A4B79" w:rsidRPr="00C631C6" w14:paraId="562AC3D7" w14:textId="77777777" w:rsidTr="00E036F0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D3F6D0" w14:textId="77777777" w:rsidR="002A4B79" w:rsidRPr="00C631C6" w:rsidRDefault="002A4B79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DB08533" w14:textId="0DD02F63" w:rsidR="002A4B79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1A0F02D" w14:textId="64C5DDAE" w:rsidR="002A4B79" w:rsidRPr="00C631C6" w:rsidRDefault="002A4B79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  <w:r w:rsidR="00F53F9E">
              <w:rPr>
                <w:rFonts w:cstheme="minorHAnsi"/>
                <w:b/>
              </w:rPr>
              <w:t xml:space="preserve"> no.</w:t>
            </w:r>
          </w:p>
        </w:tc>
      </w:tr>
      <w:tr w:rsidR="00BA4EB9" w:rsidRPr="00C631C6" w14:paraId="711730B6" w14:textId="77777777" w:rsidTr="00E77728">
        <w:trPr>
          <w:trHeight w:val="841"/>
        </w:trPr>
        <w:tc>
          <w:tcPr>
            <w:tcW w:w="1555" w:type="dxa"/>
            <w:tcBorders>
              <w:right w:val="nil"/>
            </w:tcBorders>
          </w:tcPr>
          <w:p w14:paraId="4D5C427C" w14:textId="70CEAA53" w:rsidR="00BA4EB9" w:rsidRPr="00C631C6" w:rsidRDefault="00BA4EB9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09: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="00F03361">
              <w:rPr>
                <w:rFonts w:cstheme="minorHAnsi"/>
              </w:rPr>
              <w:t>1</w:t>
            </w:r>
            <w:r>
              <w:rPr>
                <w:rFonts w:cstheme="minorHAnsi"/>
              </w:rPr>
              <w:t>:</w:t>
            </w:r>
            <w:r w:rsidR="00F03361">
              <w:rPr>
                <w:rFonts w:cstheme="minorHAnsi"/>
              </w:rPr>
              <w:t>00</w:t>
            </w:r>
          </w:p>
        </w:tc>
        <w:tc>
          <w:tcPr>
            <w:tcW w:w="6237" w:type="dxa"/>
          </w:tcPr>
          <w:p w14:paraId="36E6EBD9" w14:textId="038D6998" w:rsidR="00BA4EB9" w:rsidRPr="00BD21F0" w:rsidRDefault="00BA4EB9" w:rsidP="001E164F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1.  Opening </w:t>
            </w:r>
            <w:r w:rsidR="00321881" w:rsidRPr="00DA1515">
              <w:rPr>
                <w:rFonts w:cstheme="minorHAnsi"/>
                <w:b/>
              </w:rPr>
              <w:t xml:space="preserve">Ceremony </w:t>
            </w:r>
            <w:r w:rsidR="007A7991" w:rsidRPr="00DA1515">
              <w:rPr>
                <w:rFonts w:cstheme="minorHAnsi"/>
                <w:b/>
              </w:rPr>
              <w:t xml:space="preserve"> </w:t>
            </w:r>
            <w:r w:rsidR="00DA1515">
              <w:rPr>
                <w:rFonts w:cstheme="minorHAnsi"/>
                <w:b/>
              </w:rPr>
              <w:t>(@Kaiyuan Hall)</w:t>
            </w:r>
          </w:p>
          <w:p w14:paraId="044BD0D2" w14:textId="7D9EDC5E" w:rsidR="004F761D" w:rsidRPr="00BD21F0" w:rsidRDefault="004F761D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BD21F0">
              <w:rPr>
                <w:rFonts w:cstheme="minorHAnsi"/>
              </w:rPr>
              <w:t xml:space="preserve">Cultural Performance </w:t>
            </w:r>
          </w:p>
          <w:p w14:paraId="53F2A5B1" w14:textId="06BDEF7C" w:rsidR="00BA4EB9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>Welcoming Address</w:t>
            </w:r>
            <w:r w:rsidR="00F03361">
              <w:rPr>
                <w:rFonts w:cstheme="minorHAnsi"/>
                <w:lang w:val="en-US"/>
              </w:rPr>
              <w:t xml:space="preserve"> </w:t>
            </w:r>
          </w:p>
          <w:p w14:paraId="1ECB6A8B" w14:textId="072E1695" w:rsidR="00BA4EB9" w:rsidRPr="002A4B7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</w:t>
            </w:r>
            <w:r w:rsidRPr="002A4B79">
              <w:rPr>
                <w:rFonts w:cstheme="minorHAnsi"/>
                <w:lang w:val="en-US"/>
              </w:rPr>
              <w:t>EAAFP Management Committee</w:t>
            </w:r>
            <w:r w:rsidR="00F03361">
              <w:rPr>
                <w:rFonts w:cstheme="minorHAnsi"/>
                <w:lang w:val="en-US"/>
              </w:rPr>
              <w:t xml:space="preserve"> </w:t>
            </w:r>
          </w:p>
          <w:p w14:paraId="7CC317E8" w14:textId="20C32AE2" w:rsidR="00BA4EB9" w:rsidRPr="00DA1515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 xml:space="preserve">Representative of </w:t>
            </w:r>
            <w:r w:rsidR="004F761D">
              <w:rPr>
                <w:rFonts w:cstheme="minorHAnsi"/>
                <w:lang w:val="en-US"/>
              </w:rPr>
              <w:t xml:space="preserve">National Forestry and Grassland </w:t>
            </w:r>
            <w:r w:rsidR="004F761D" w:rsidRPr="00DA1515">
              <w:rPr>
                <w:rFonts w:cstheme="minorHAnsi"/>
                <w:lang w:val="en-US"/>
              </w:rPr>
              <w:t>Administrati</w:t>
            </w:r>
            <w:r w:rsidR="00F03361" w:rsidRPr="00DA1515">
              <w:rPr>
                <w:rFonts w:cstheme="minorHAnsi"/>
                <w:lang w:val="en-US"/>
              </w:rPr>
              <w:t xml:space="preserve">on </w:t>
            </w:r>
          </w:p>
          <w:p w14:paraId="63790F13" w14:textId="6F295C34" w:rsidR="00BA4EB9" w:rsidRPr="00DA1515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DA1515">
              <w:rPr>
                <w:rFonts w:cstheme="minorHAnsi"/>
                <w:lang w:val="en-US"/>
              </w:rPr>
              <w:t xml:space="preserve">Representative of </w:t>
            </w:r>
            <w:r w:rsidR="00F03361" w:rsidRPr="00DA1515">
              <w:rPr>
                <w:rFonts w:cstheme="minorHAnsi"/>
                <w:lang w:val="en-US"/>
              </w:rPr>
              <w:t xml:space="preserve">Hainan Province </w:t>
            </w:r>
          </w:p>
          <w:p w14:paraId="5F5E7278" w14:textId="0ADA1A8B" w:rsidR="00F03361" w:rsidRPr="00DA1515" w:rsidRDefault="00F03361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DA1515">
              <w:rPr>
                <w:rFonts w:cstheme="minorHAnsi"/>
                <w:lang w:val="en-US"/>
              </w:rPr>
              <w:t xml:space="preserve">Representative of </w:t>
            </w:r>
            <w:proofErr w:type="spellStart"/>
            <w:r w:rsidRPr="00DA1515">
              <w:rPr>
                <w:rFonts w:cstheme="minorHAnsi"/>
                <w:lang w:val="en-US"/>
              </w:rPr>
              <w:t>Changjiang</w:t>
            </w:r>
            <w:proofErr w:type="spellEnd"/>
            <w:r w:rsidRPr="00DA1515">
              <w:rPr>
                <w:rFonts w:cstheme="minorHAnsi"/>
                <w:lang w:val="en-US"/>
              </w:rPr>
              <w:t xml:space="preserve"> City </w:t>
            </w:r>
          </w:p>
          <w:p w14:paraId="7592F9D2" w14:textId="6C38FE2A" w:rsidR="00F03361" w:rsidRDefault="00BA4EB9" w:rsidP="00F03361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Certificates</w:t>
            </w:r>
            <w:r w:rsidR="00F03361">
              <w:rPr>
                <w:rFonts w:cstheme="minorHAnsi"/>
                <w:lang w:val="en-US"/>
              </w:rPr>
              <w:t xml:space="preserve"> Ceremony </w:t>
            </w:r>
            <w:r w:rsidR="00E77728">
              <w:rPr>
                <w:rFonts w:cstheme="minorHAnsi"/>
                <w:lang w:val="en-US"/>
              </w:rPr>
              <w:t xml:space="preserve">and presentations from New Partners </w:t>
            </w:r>
          </w:p>
          <w:p w14:paraId="6B25F1A4" w14:textId="49352A92" w:rsidR="00E77728" w:rsidRDefault="00E77728" w:rsidP="00E77728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DPR Korea</w:t>
            </w:r>
          </w:p>
          <w:p w14:paraId="29B40702" w14:textId="58B3D4BB" w:rsidR="00E77728" w:rsidRDefault="00E77728" w:rsidP="00E77728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Paulson Institute</w:t>
            </w:r>
          </w:p>
          <w:p w14:paraId="29358305" w14:textId="6386F08F" w:rsidR="00E77728" w:rsidRDefault="00E77728" w:rsidP="00E77728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2A4B79">
              <w:rPr>
                <w:rFonts w:cstheme="minorHAnsi"/>
                <w:lang w:val="en-US"/>
              </w:rPr>
              <w:t>Certificates</w:t>
            </w:r>
            <w:r>
              <w:rPr>
                <w:rFonts w:cstheme="minorHAnsi"/>
                <w:lang w:val="en-US"/>
              </w:rPr>
              <w:t xml:space="preserve"> Ceremony for new Flyway Net</w:t>
            </w:r>
            <w:r w:rsidR="00E377F2">
              <w:rPr>
                <w:rFonts w:cstheme="minorHAnsi"/>
                <w:lang w:val="en-US"/>
              </w:rPr>
              <w:t>work</w:t>
            </w:r>
            <w:r>
              <w:rPr>
                <w:rFonts w:cstheme="minorHAnsi"/>
                <w:lang w:val="en-US"/>
              </w:rPr>
              <w:t xml:space="preserve"> Sites and presentations from </w:t>
            </w:r>
            <w:proofErr w:type="spellStart"/>
            <w:r>
              <w:rPr>
                <w:rFonts w:cstheme="minorHAnsi"/>
                <w:lang w:val="en-US"/>
              </w:rPr>
              <w:t>H</w:t>
            </w:r>
            <w:r w:rsidR="00677015">
              <w:rPr>
                <w:rFonts w:cstheme="minorHAnsi"/>
                <w:lang w:val="en-US"/>
              </w:rPr>
              <w:t>wa</w:t>
            </w:r>
            <w:r>
              <w:rPr>
                <w:rFonts w:cstheme="minorHAnsi"/>
                <w:lang w:val="en-US"/>
              </w:rPr>
              <w:t>seong</w:t>
            </w:r>
            <w:proofErr w:type="spellEnd"/>
            <w:r>
              <w:rPr>
                <w:rFonts w:cstheme="minorHAnsi"/>
                <w:lang w:val="en-US"/>
              </w:rPr>
              <w:t xml:space="preserve"> City Mayor, R</w:t>
            </w:r>
            <w:r w:rsidR="00E377F2">
              <w:rPr>
                <w:rFonts w:cstheme="minorHAnsi"/>
                <w:lang w:val="en-US"/>
              </w:rPr>
              <w:t xml:space="preserve">O </w:t>
            </w:r>
            <w:r>
              <w:rPr>
                <w:rFonts w:cstheme="minorHAnsi"/>
                <w:lang w:val="en-US"/>
              </w:rPr>
              <w:t xml:space="preserve">Korea </w:t>
            </w:r>
          </w:p>
          <w:p w14:paraId="11E6869A" w14:textId="1265C16D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angladesh (1)</w:t>
            </w:r>
          </w:p>
          <w:p w14:paraId="64BA1F8D" w14:textId="7B9498DC" w:rsidR="009A74FF" w:rsidRDefault="009A74FF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Korea</w:t>
            </w:r>
            <w:r w:rsidR="009921A8">
              <w:rPr>
                <w:rFonts w:cstheme="minorHAnsi"/>
                <w:lang w:val="en-US"/>
              </w:rPr>
              <w:t>, DPR</w:t>
            </w:r>
            <w:r>
              <w:rPr>
                <w:rFonts w:cstheme="minorHAnsi"/>
                <w:lang w:val="en-US"/>
              </w:rPr>
              <w:t xml:space="preserve"> (</w:t>
            </w:r>
            <w:r w:rsidR="00DA1515">
              <w:rPr>
                <w:rFonts w:cstheme="minorHAnsi"/>
                <w:lang w:val="en-US"/>
              </w:rPr>
              <w:t>2)</w:t>
            </w:r>
          </w:p>
          <w:p w14:paraId="00DFD734" w14:textId="3527383A" w:rsidR="009921A8" w:rsidRDefault="009921A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Korea, RO (1)</w:t>
            </w:r>
          </w:p>
          <w:p w14:paraId="1886597D" w14:textId="1D06F8F0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Myanmar (2)</w:t>
            </w:r>
          </w:p>
          <w:p w14:paraId="4351FB1D" w14:textId="314F6F81" w:rsidR="00E77728" w:rsidRDefault="00E77728" w:rsidP="004A6196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New Zealand (2) </w:t>
            </w:r>
          </w:p>
          <w:p w14:paraId="4A7A689F" w14:textId="14B6529B" w:rsidR="00BA4EB9" w:rsidRPr="00C631C6" w:rsidRDefault="00BA4EB9" w:rsidP="00BA4EB9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lastRenderedPageBreak/>
              <w:t>Key note presentation</w:t>
            </w:r>
            <w:r w:rsidR="00F03361">
              <w:rPr>
                <w:rFonts w:cstheme="minorHAnsi"/>
                <w:lang w:val="en-US"/>
              </w:rPr>
              <w:t xml:space="preserve"> (25”)</w:t>
            </w:r>
          </w:p>
          <w:p w14:paraId="22063D04" w14:textId="4CE49CFE" w:rsidR="00BA4EB9" w:rsidRDefault="00BA4EB9" w:rsidP="00BA4EB9">
            <w:pPr>
              <w:pStyle w:val="ListParagraph"/>
              <w:numPr>
                <w:ilvl w:val="0"/>
                <w:numId w:val="5"/>
              </w:numPr>
              <w:ind w:left="1027" w:hanging="284"/>
              <w:contextualSpacing w:val="0"/>
              <w:rPr>
                <w:rFonts w:cstheme="minorHAnsi"/>
                <w:lang w:val="en-US"/>
              </w:rPr>
            </w:pPr>
            <w:r w:rsidRPr="00C631C6">
              <w:rPr>
                <w:rFonts w:cstheme="minorHAnsi"/>
                <w:lang w:val="en-US"/>
              </w:rPr>
              <w:t xml:space="preserve">Conservation of migratory </w:t>
            </w:r>
            <w:proofErr w:type="spellStart"/>
            <w:r w:rsidRPr="00C631C6">
              <w:rPr>
                <w:rFonts w:cstheme="minorHAnsi"/>
                <w:lang w:val="en-US"/>
              </w:rPr>
              <w:t>waterbirds</w:t>
            </w:r>
            <w:proofErr w:type="spellEnd"/>
            <w:r w:rsidRPr="00C631C6">
              <w:rPr>
                <w:rFonts w:cstheme="minorHAnsi"/>
                <w:lang w:val="en-US"/>
              </w:rPr>
              <w:t xml:space="preserve"> and their habitats in China </w:t>
            </w:r>
            <w:r w:rsidR="00F03361">
              <w:rPr>
                <w:rFonts w:cstheme="minorHAnsi"/>
                <w:lang w:val="en-US"/>
              </w:rPr>
              <w:t xml:space="preserve">(Prof. Lei </w:t>
            </w:r>
            <w:proofErr w:type="spellStart"/>
            <w:r w:rsidR="00F03361">
              <w:rPr>
                <w:rFonts w:cstheme="minorHAnsi"/>
                <w:lang w:val="en-US"/>
              </w:rPr>
              <w:t>Guangchun</w:t>
            </w:r>
            <w:proofErr w:type="spellEnd"/>
            <w:r w:rsidR="00F03361">
              <w:rPr>
                <w:rFonts w:cstheme="minorHAnsi"/>
                <w:lang w:val="en-US"/>
              </w:rPr>
              <w:t>)</w:t>
            </w:r>
          </w:p>
          <w:p w14:paraId="22BE50D2" w14:textId="77777777" w:rsidR="00A54841" w:rsidRDefault="00A54841" w:rsidP="00A54841">
            <w:pPr>
              <w:pStyle w:val="ListParagraph"/>
              <w:numPr>
                <w:ilvl w:val="0"/>
                <w:numId w:val="9"/>
              </w:numPr>
              <w:ind w:left="601" w:hanging="283"/>
              <w:contextualSpacing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Group photo</w:t>
            </w:r>
          </w:p>
          <w:p w14:paraId="550C730D" w14:textId="584FCFD6" w:rsidR="00BA4EB9" w:rsidRPr="00DA1515" w:rsidRDefault="00BA4EB9" w:rsidP="00DA1515">
            <w:pPr>
              <w:rPr>
                <w:rFonts w:cstheme="minorHAnsi"/>
                <w:lang w:val="en-US"/>
              </w:rPr>
            </w:pPr>
          </w:p>
        </w:tc>
        <w:tc>
          <w:tcPr>
            <w:tcW w:w="1559" w:type="dxa"/>
          </w:tcPr>
          <w:p w14:paraId="69FB8481" w14:textId="1E6372F1" w:rsidR="00BA4EB9" w:rsidRPr="00C631C6" w:rsidRDefault="00DA1515" w:rsidP="001E164F">
            <w:pPr>
              <w:rPr>
                <w:rFonts w:cstheme="minorHAnsi"/>
              </w:rPr>
            </w:pPr>
            <w:r w:rsidRPr="00DA1515">
              <w:rPr>
                <w:rFonts w:cstheme="minorHAnsi"/>
                <w:i/>
              </w:rPr>
              <w:lastRenderedPageBreak/>
              <w:t>Rapporteur</w:t>
            </w:r>
            <w:r w:rsidRPr="00BD21F0">
              <w:rPr>
                <w:rFonts w:cstheme="minorHAnsi"/>
                <w:i/>
              </w:rPr>
              <w:t>:</w:t>
            </w:r>
            <w:r w:rsidRPr="007F3728">
              <w:rPr>
                <w:rFonts w:cstheme="minorHAnsi"/>
                <w:i/>
              </w:rPr>
              <w:t xml:space="preserve"> Doug Watkins</w:t>
            </w:r>
          </w:p>
        </w:tc>
      </w:tr>
      <w:tr w:rsidR="00321881" w:rsidRPr="00C631C6" w14:paraId="76330F5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2DDC1DEE" w14:textId="3A72F62D" w:rsidR="00321881" w:rsidRDefault="00321881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F03361">
              <w:rPr>
                <w:rFonts w:cstheme="minorHAnsi"/>
              </w:rPr>
              <w:t>1</w:t>
            </w:r>
            <w:r>
              <w:rPr>
                <w:rFonts w:cstheme="minorHAnsi"/>
              </w:rPr>
              <w:t>:</w:t>
            </w:r>
            <w:r w:rsidR="00F03361">
              <w:rPr>
                <w:rFonts w:cstheme="minorHAnsi"/>
              </w:rPr>
              <w:t>0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1:</w:t>
            </w:r>
            <w:r w:rsidR="00F03361">
              <w:rPr>
                <w:rFonts w:cstheme="minorHAnsi"/>
              </w:rPr>
              <w:t>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07507E7" w14:textId="31EF9EA9" w:rsidR="00321881" w:rsidRPr="006577C1" w:rsidRDefault="00321881" w:rsidP="00DA1515">
            <w:pPr>
              <w:jc w:val="center"/>
              <w:rPr>
                <w:rFonts w:cstheme="minorHAnsi"/>
                <w:i/>
              </w:rPr>
            </w:pPr>
            <w:r w:rsidRPr="00321881">
              <w:rPr>
                <w:rFonts w:cstheme="minorHAnsi"/>
                <w:i/>
              </w:rPr>
              <w:t>Coffee Break &amp;</w:t>
            </w:r>
            <w:r w:rsidR="00DA1515">
              <w:rPr>
                <w:rFonts w:cstheme="minorHAnsi"/>
                <w:i/>
              </w:rPr>
              <w:t xml:space="preserve"> </w:t>
            </w:r>
            <w:r w:rsidRPr="00321881">
              <w:rPr>
                <w:rFonts w:cstheme="minorHAnsi"/>
                <w:i/>
              </w:rPr>
              <w:t>Press Conference</w:t>
            </w:r>
            <w:r w:rsidR="00F03361">
              <w:rPr>
                <w:rFonts w:cstheme="minorHAnsi"/>
                <w:i/>
              </w:rPr>
              <w:t xml:space="preserve">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4BD1DF4" w14:textId="77777777" w:rsidR="00321881" w:rsidRPr="00C631C6" w:rsidRDefault="00321881" w:rsidP="001E164F">
            <w:pPr>
              <w:rPr>
                <w:rFonts w:cstheme="minorHAnsi"/>
              </w:rPr>
            </w:pPr>
          </w:p>
        </w:tc>
      </w:tr>
      <w:tr w:rsidR="00321881" w:rsidRPr="00C631C6" w14:paraId="348EC400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6D73E29" w14:textId="6E59CC82" w:rsidR="00321881" w:rsidRDefault="00321881" w:rsidP="00FD2E00">
            <w:pPr>
              <w:rPr>
                <w:rFonts w:cstheme="minorHAnsi"/>
              </w:rPr>
            </w:pPr>
            <w:r>
              <w:rPr>
                <w:rFonts w:cstheme="minorHAnsi"/>
              </w:rPr>
              <w:t>11:</w:t>
            </w:r>
            <w:r w:rsidR="00997EB6">
              <w:rPr>
                <w:rFonts w:cstheme="minorHAnsi"/>
              </w:rPr>
              <w:t>30</w:t>
            </w:r>
            <w:r w:rsidR="00E036F0">
              <w:rPr>
                <w:rFonts w:cstheme="minorHAnsi"/>
              </w:rPr>
              <w:t>-</w:t>
            </w:r>
            <w:r>
              <w:rPr>
                <w:rFonts w:cstheme="minorHAnsi"/>
              </w:rPr>
              <w:t>1</w:t>
            </w:r>
            <w:r w:rsidRPr="00FD2E00">
              <w:rPr>
                <w:rFonts w:cstheme="minorHAnsi"/>
              </w:rPr>
              <w:t>2:30</w:t>
            </w:r>
          </w:p>
        </w:tc>
        <w:tc>
          <w:tcPr>
            <w:tcW w:w="6237" w:type="dxa"/>
          </w:tcPr>
          <w:p w14:paraId="3A78AE18" w14:textId="22512C20" w:rsidR="00321881" w:rsidRPr="00DA1515" w:rsidRDefault="00321881" w:rsidP="00DA1515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>2. Procedural and Administrative Matters</w:t>
            </w:r>
          </w:p>
        </w:tc>
        <w:tc>
          <w:tcPr>
            <w:tcW w:w="1559" w:type="dxa"/>
          </w:tcPr>
          <w:p w14:paraId="42BBAAA8" w14:textId="77777777" w:rsidR="00321881" w:rsidRPr="00B1234B" w:rsidRDefault="00321881" w:rsidP="001E164F">
            <w:pPr>
              <w:rPr>
                <w:rFonts w:cstheme="minorHAnsi"/>
              </w:rPr>
            </w:pPr>
          </w:p>
        </w:tc>
      </w:tr>
      <w:tr w:rsidR="008D1612" w:rsidRPr="00C631C6" w14:paraId="4565576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566DA5B" w14:textId="7777777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25D39A5F" w14:textId="593CD8B6" w:rsidR="008D1612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Agenda </w:t>
            </w:r>
          </w:p>
        </w:tc>
        <w:tc>
          <w:tcPr>
            <w:tcW w:w="1559" w:type="dxa"/>
          </w:tcPr>
          <w:p w14:paraId="41D5E2A9" w14:textId="03AA13D2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2</w:t>
            </w:r>
          </w:p>
        </w:tc>
      </w:tr>
      <w:tr w:rsidR="008D1612" w:rsidRPr="00C631C6" w14:paraId="5FE5F63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F6525B4" w14:textId="2D3DC1E7" w:rsidR="008D1612" w:rsidRPr="00FD2E00" w:rsidRDefault="008D1612" w:rsidP="008D1612">
            <w:pPr>
              <w:rPr>
                <w:rFonts w:cstheme="minorHAnsi"/>
              </w:rPr>
            </w:pPr>
          </w:p>
        </w:tc>
        <w:tc>
          <w:tcPr>
            <w:tcW w:w="6237" w:type="dxa"/>
          </w:tcPr>
          <w:p w14:paraId="385F3064" w14:textId="6C077148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Adoption</w:t>
            </w:r>
            <w:r w:rsidRPr="00C631C6">
              <w:rPr>
                <w:rFonts w:cstheme="minorHAnsi"/>
              </w:rPr>
              <w:t xml:space="preserve"> of </w:t>
            </w:r>
            <w:r>
              <w:rPr>
                <w:rFonts w:cstheme="minorHAnsi"/>
              </w:rPr>
              <w:t xml:space="preserve">the Provisional </w:t>
            </w:r>
            <w:r w:rsidR="00DF6907">
              <w:rPr>
                <w:rFonts w:cstheme="minorHAnsi"/>
              </w:rPr>
              <w:t>Program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559" w:type="dxa"/>
          </w:tcPr>
          <w:p w14:paraId="7017E62B" w14:textId="7491CD3E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3</w:t>
            </w:r>
          </w:p>
        </w:tc>
      </w:tr>
      <w:tr w:rsidR="008D1612" w:rsidRPr="00C631C6" w14:paraId="33C9A2FD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42423F5" w14:textId="77777777" w:rsidR="008D1612" w:rsidRPr="00FD2E00" w:rsidRDefault="008D1612" w:rsidP="008D1612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6C8F62A8" w14:textId="187BA78E" w:rsidR="008D1612" w:rsidRPr="00C631C6" w:rsidRDefault="008D1612" w:rsidP="008D1612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pproval of the </w:t>
            </w:r>
            <w:r>
              <w:rPr>
                <w:rFonts w:cstheme="minorHAnsi"/>
              </w:rPr>
              <w:t xml:space="preserve">Provisional </w:t>
            </w:r>
            <w:r w:rsidR="00DF6907">
              <w:rPr>
                <w:rFonts w:cstheme="minorHAnsi"/>
              </w:rPr>
              <w:t>Rules of Procedure</w:t>
            </w:r>
          </w:p>
        </w:tc>
        <w:tc>
          <w:tcPr>
            <w:tcW w:w="1559" w:type="dxa"/>
          </w:tcPr>
          <w:p w14:paraId="551222B0" w14:textId="5AD7B8F1" w:rsidR="008D1612" w:rsidRPr="00B1234B" w:rsidRDefault="008D1612" w:rsidP="008D1612">
            <w:pPr>
              <w:jc w:val="right"/>
              <w:rPr>
                <w:rFonts w:cstheme="minorHAnsi"/>
              </w:rPr>
            </w:pPr>
            <w:r w:rsidRPr="00B1234B">
              <w:rPr>
                <w:rFonts w:cstheme="minorHAnsi"/>
              </w:rPr>
              <w:t>Doc.</w:t>
            </w:r>
            <w:r w:rsidR="00DF6907">
              <w:rPr>
                <w:rFonts w:cstheme="minorHAnsi"/>
              </w:rPr>
              <w:t>1</w:t>
            </w:r>
          </w:p>
        </w:tc>
      </w:tr>
      <w:tr w:rsidR="00DF6907" w:rsidRPr="00C631C6" w14:paraId="4BB286F3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C482A59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78D886D" w14:textId="29202183" w:rsidR="00DF6907" w:rsidRPr="000B159E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>Appo</w:t>
            </w:r>
            <w:r>
              <w:rPr>
                <w:rFonts w:cstheme="minorHAnsi"/>
              </w:rPr>
              <w:t>intment</w:t>
            </w:r>
            <w:r w:rsidRPr="00C631C6">
              <w:rPr>
                <w:rFonts w:cstheme="minorHAnsi"/>
              </w:rPr>
              <w:t xml:space="preserve"> of Meeting of Chair</w:t>
            </w:r>
            <w:r>
              <w:rPr>
                <w:rFonts w:cstheme="minorHAnsi"/>
              </w:rPr>
              <w:t xml:space="preserve"> and Vice-Chair for the meeting</w:t>
            </w:r>
          </w:p>
        </w:tc>
        <w:tc>
          <w:tcPr>
            <w:tcW w:w="1559" w:type="dxa"/>
          </w:tcPr>
          <w:p w14:paraId="60AE2E7F" w14:textId="79111385" w:rsidR="00DF6907" w:rsidRDefault="00DF6907" w:rsidP="00DF6907">
            <w:pPr>
              <w:jc w:val="right"/>
              <w:rPr>
                <w:rFonts w:cstheme="minorHAnsi"/>
              </w:rPr>
            </w:pPr>
          </w:p>
          <w:p w14:paraId="7BB78D3E" w14:textId="63AAA7D9" w:rsidR="00984793" w:rsidRDefault="00984793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3</w:t>
            </w:r>
          </w:p>
        </w:tc>
      </w:tr>
      <w:tr w:rsidR="00DF6907" w:rsidRPr="00C631C6" w14:paraId="766B8608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97E90B6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3192FA7" w14:textId="35DAB75E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0B159E">
              <w:rPr>
                <w:rFonts w:cstheme="minorHAnsi"/>
              </w:rPr>
              <w:t>Approval of Minutes of the 9th Meeting of Partners (MoP9)</w:t>
            </w:r>
          </w:p>
        </w:tc>
        <w:tc>
          <w:tcPr>
            <w:tcW w:w="1559" w:type="dxa"/>
          </w:tcPr>
          <w:p w14:paraId="38D8F63E" w14:textId="22B95F60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4</w:t>
            </w:r>
          </w:p>
        </w:tc>
      </w:tr>
      <w:tr w:rsidR="00DF6907" w:rsidRPr="00C631C6" w14:paraId="0228F245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601D51F" w14:textId="77777777" w:rsidR="00DF6907" w:rsidRPr="00C631C6" w:rsidRDefault="00DF6907" w:rsidP="00DF6907">
            <w:pPr>
              <w:jc w:val="center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1464A93A" w14:textId="455C0671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C631C6">
              <w:rPr>
                <w:rFonts w:cstheme="minorHAnsi"/>
              </w:rPr>
              <w:t xml:space="preserve">Admission of Observers </w:t>
            </w:r>
          </w:p>
        </w:tc>
        <w:tc>
          <w:tcPr>
            <w:tcW w:w="1559" w:type="dxa"/>
          </w:tcPr>
          <w:p w14:paraId="09B50FB9" w14:textId="20DEE4E5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1</w:t>
            </w:r>
          </w:p>
        </w:tc>
      </w:tr>
      <w:tr w:rsidR="00DF6907" w:rsidRPr="00C631C6" w14:paraId="6208422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7626634" w14:textId="30A8445E" w:rsidR="00DF6907" w:rsidRPr="00C631C6" w:rsidRDefault="00DF6907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>12:30-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54F7AEFB" w14:textId="5D7A5767" w:rsidR="00DF6907" w:rsidRPr="00E036F0" w:rsidRDefault="00DF6907" w:rsidP="00DF6907">
            <w:pPr>
              <w:jc w:val="center"/>
              <w:rPr>
                <w:rFonts w:cstheme="minorHAnsi"/>
                <w:i/>
              </w:rPr>
            </w:pPr>
            <w:r w:rsidRPr="00E036F0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00C812" w14:textId="77777777" w:rsidR="00DF6907" w:rsidRPr="00B1234B" w:rsidRDefault="00DF6907" w:rsidP="00DF6907">
            <w:pPr>
              <w:rPr>
                <w:rFonts w:cstheme="minorHAnsi"/>
              </w:rPr>
            </w:pPr>
          </w:p>
        </w:tc>
      </w:tr>
      <w:tr w:rsidR="00C96E58" w:rsidRPr="00C631C6" w14:paraId="45B67B5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auto"/>
          </w:tcPr>
          <w:p w14:paraId="6D609249" w14:textId="599F0115" w:rsidR="00C96E58" w:rsidRDefault="00C96E58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>13:30-13:45</w:t>
            </w:r>
          </w:p>
        </w:tc>
        <w:tc>
          <w:tcPr>
            <w:tcW w:w="6237" w:type="dxa"/>
            <w:shd w:val="clear" w:color="auto" w:fill="auto"/>
          </w:tcPr>
          <w:p w14:paraId="23BA2E58" w14:textId="583C96C4" w:rsidR="00C96E58" w:rsidRDefault="00C96E58" w:rsidP="00C96E58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>Special Presentation</w:t>
            </w:r>
            <w:r w:rsidR="00DA1515">
              <w:rPr>
                <w:rFonts w:cstheme="minorHAnsi"/>
                <w:u w:val="single"/>
              </w:rPr>
              <w:t xml:space="preserve"> (@</w:t>
            </w:r>
            <w:proofErr w:type="spellStart"/>
            <w:r w:rsidR="00DA1515">
              <w:rPr>
                <w:rFonts w:cstheme="minorHAnsi"/>
                <w:u w:val="single"/>
              </w:rPr>
              <w:t>Hengsheng</w:t>
            </w:r>
            <w:proofErr w:type="spellEnd"/>
            <w:r w:rsidR="00DA1515">
              <w:rPr>
                <w:rFonts w:cstheme="minorHAnsi"/>
                <w:u w:val="single"/>
              </w:rPr>
              <w:t xml:space="preserve"> Hall)</w:t>
            </w:r>
          </w:p>
          <w:p w14:paraId="38909D7E" w14:textId="4B6B7752" w:rsidR="00C96E58" w:rsidRPr="00C96E58" w:rsidRDefault="00C96E58" w:rsidP="00C96E58">
            <w:r>
              <w:t xml:space="preserve">Improving </w:t>
            </w:r>
            <w:r w:rsidR="002E130E">
              <w:t xml:space="preserve">the </w:t>
            </w:r>
            <w:r>
              <w:t>effectiveness of WGs and TFs within the EAAF</w:t>
            </w:r>
            <w:r w:rsidR="009921A8">
              <w:t>P</w:t>
            </w:r>
          </w:p>
          <w:p w14:paraId="2CD8DAF4" w14:textId="4A6F3C11" w:rsidR="00B21BDA" w:rsidRPr="00E036F0" w:rsidRDefault="00C96E58" w:rsidP="00E872E2">
            <w:pPr>
              <w:rPr>
                <w:rFonts w:cstheme="minorHAnsi"/>
                <w:i/>
              </w:rPr>
            </w:pPr>
            <w:proofErr w:type="spellStart"/>
            <w:r>
              <w:rPr>
                <w:rFonts w:cstheme="minorHAnsi"/>
                <w:i/>
              </w:rPr>
              <w:t>Dr.</w:t>
            </w:r>
            <w:proofErr w:type="spellEnd"/>
            <w:r>
              <w:rPr>
                <w:rFonts w:cstheme="minorHAnsi"/>
                <w:i/>
              </w:rPr>
              <w:t xml:space="preserve"> Richard </w:t>
            </w:r>
            <w:proofErr w:type="spellStart"/>
            <w:r>
              <w:rPr>
                <w:rFonts w:cstheme="minorHAnsi"/>
                <w:i/>
              </w:rPr>
              <w:t>Lanctot</w:t>
            </w:r>
            <w:proofErr w:type="spellEnd"/>
            <w:r w:rsidRPr="00C96E58">
              <w:rPr>
                <w:rFonts w:cstheme="minorHAnsi"/>
                <w:i/>
              </w:rPr>
              <w:t xml:space="preserve">, </w:t>
            </w:r>
            <w:r>
              <w:rPr>
                <w:rFonts w:cstheme="minorHAnsi"/>
                <w:i/>
              </w:rPr>
              <w:t>Chair of EAAFP Shorebird WG</w:t>
            </w:r>
          </w:p>
        </w:tc>
        <w:tc>
          <w:tcPr>
            <w:tcW w:w="1559" w:type="dxa"/>
            <w:shd w:val="clear" w:color="auto" w:fill="auto"/>
          </w:tcPr>
          <w:p w14:paraId="165493CA" w14:textId="3552F434" w:rsidR="00C96E58" w:rsidRPr="00B1234B" w:rsidRDefault="00DA1515" w:rsidP="00DA1515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 xml:space="preserve">: </w:t>
            </w:r>
            <w:proofErr w:type="spellStart"/>
            <w:r w:rsidRPr="00425063">
              <w:rPr>
                <w:rFonts w:cstheme="minorHAnsi"/>
                <w:i/>
              </w:rPr>
              <w:t>Sayam</w:t>
            </w:r>
            <w:proofErr w:type="spellEnd"/>
            <w:r w:rsidRPr="00425063">
              <w:rPr>
                <w:rFonts w:cstheme="minorHAnsi"/>
                <w:i/>
              </w:rPr>
              <w:t xml:space="preserve"> U. Chowdhury</w:t>
            </w:r>
          </w:p>
        </w:tc>
      </w:tr>
      <w:tr w:rsidR="00DF6907" w:rsidRPr="00C631C6" w14:paraId="6F8AA887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2BF889B" w14:textId="398A6E5F" w:rsidR="00DF6907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</w:t>
            </w:r>
            <w:r w:rsidR="00C96E58">
              <w:rPr>
                <w:rFonts w:cstheme="minorHAnsi"/>
              </w:rPr>
              <w:t>45</w:t>
            </w:r>
            <w:r>
              <w:rPr>
                <w:rFonts w:cstheme="minorHAnsi"/>
              </w:rPr>
              <w:t xml:space="preserve">-15:00  </w:t>
            </w:r>
          </w:p>
        </w:tc>
        <w:tc>
          <w:tcPr>
            <w:tcW w:w="6237" w:type="dxa"/>
          </w:tcPr>
          <w:p w14:paraId="58E86FEF" w14:textId="7C149632" w:rsidR="00DF6907" w:rsidRPr="00DA1515" w:rsidRDefault="00DF6907" w:rsidP="00DF6907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b/>
              </w:rPr>
              <w:t xml:space="preserve">2. </w:t>
            </w:r>
            <w:r>
              <w:rPr>
                <w:rFonts w:cstheme="minorHAnsi"/>
                <w:b/>
              </w:rPr>
              <w:t xml:space="preserve">Report and Recommendations of the Committees </w:t>
            </w:r>
          </w:p>
        </w:tc>
        <w:tc>
          <w:tcPr>
            <w:tcW w:w="1559" w:type="dxa"/>
          </w:tcPr>
          <w:p w14:paraId="681B048E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035422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3AD0191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  <w:vAlign w:val="center"/>
          </w:tcPr>
          <w:p w14:paraId="3F21DDE2" w14:textId="06F955F6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 xml:space="preserve">Report of the Management Committee </w:t>
            </w:r>
            <w:r>
              <w:rPr>
                <w:rFonts w:cstheme="minorHAnsi"/>
              </w:rPr>
              <w:t>(including election to the Management Committee)</w:t>
            </w:r>
          </w:p>
        </w:tc>
        <w:tc>
          <w:tcPr>
            <w:tcW w:w="1559" w:type="dxa"/>
          </w:tcPr>
          <w:p w14:paraId="114A0883" w14:textId="50470BC3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t>Doc.5</w:t>
            </w:r>
          </w:p>
        </w:tc>
      </w:tr>
      <w:tr w:rsidR="00DF6907" w:rsidRPr="00C631C6" w14:paraId="1CB9158B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637FE0D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D1A2CC9" w14:textId="500EF0BA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2E2223">
              <w:rPr>
                <w:rFonts w:cstheme="minorHAnsi"/>
              </w:rPr>
              <w:t>Re</w:t>
            </w:r>
            <w:r>
              <w:rPr>
                <w:rFonts w:cstheme="minorHAnsi"/>
              </w:rPr>
              <w:t>port of</w:t>
            </w:r>
            <w:r w:rsidRPr="002E2223">
              <w:rPr>
                <w:rFonts w:cstheme="minorHAnsi"/>
              </w:rPr>
              <w:t xml:space="preserve"> the Finance Committee</w:t>
            </w:r>
            <w:r>
              <w:rPr>
                <w:rFonts w:cstheme="minorHAnsi"/>
              </w:rPr>
              <w:t xml:space="preserve"> (including election to the Finance Committee)</w:t>
            </w:r>
          </w:p>
        </w:tc>
        <w:tc>
          <w:tcPr>
            <w:tcW w:w="1559" w:type="dxa"/>
          </w:tcPr>
          <w:p w14:paraId="503502CB" w14:textId="67F3B287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t>Doc.6</w:t>
            </w:r>
          </w:p>
        </w:tc>
      </w:tr>
      <w:tr w:rsidR="00DF6907" w:rsidRPr="00C631C6" w14:paraId="342935F1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62BCC8F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9536176" w14:textId="2F1546D7" w:rsidR="00DF6907" w:rsidRPr="00DA1515" w:rsidRDefault="00DF6907" w:rsidP="00DF690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321881">
              <w:rPr>
                <w:rFonts w:cstheme="minorHAnsi"/>
                <w:b/>
              </w:rPr>
              <w:t xml:space="preserve">. </w:t>
            </w:r>
            <w:r>
              <w:rPr>
                <w:rFonts w:cstheme="minorHAnsi"/>
                <w:b/>
              </w:rPr>
              <w:t xml:space="preserve">Reports from the Secretariat  </w:t>
            </w:r>
          </w:p>
        </w:tc>
        <w:tc>
          <w:tcPr>
            <w:tcW w:w="1559" w:type="dxa"/>
          </w:tcPr>
          <w:p w14:paraId="0ECEF211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351B798E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072822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299B6211" w14:textId="7B0E32C4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 xml:space="preserve">Report </w:t>
            </w:r>
            <w:r w:rsidRPr="002E2223">
              <w:rPr>
                <w:rFonts w:cstheme="minorHAnsi"/>
              </w:rPr>
              <w:t xml:space="preserve">of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 xml:space="preserve">017-2018 </w:t>
            </w:r>
          </w:p>
        </w:tc>
        <w:tc>
          <w:tcPr>
            <w:tcW w:w="1559" w:type="dxa"/>
          </w:tcPr>
          <w:p w14:paraId="490DE51E" w14:textId="6ABE7FBD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7</w:t>
            </w:r>
          </w:p>
        </w:tc>
      </w:tr>
      <w:tr w:rsidR="00DF6907" w:rsidRPr="00C631C6" w14:paraId="08857AC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458690F4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5673C3D8" w14:textId="29375D4A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Plan for</w:t>
            </w:r>
            <w:r w:rsidRPr="002E2223">
              <w:rPr>
                <w:rFonts w:cstheme="minorHAnsi"/>
              </w:rPr>
              <w:t xml:space="preserve"> the Secretariat </w:t>
            </w:r>
            <w:r>
              <w:rPr>
                <w:rFonts w:cstheme="minorHAnsi"/>
              </w:rPr>
              <w:t>Budget and Activities 2</w:t>
            </w:r>
            <w:r w:rsidRPr="002E2223">
              <w:rPr>
                <w:rFonts w:cstheme="minorHAnsi"/>
              </w:rPr>
              <w:t>01</w:t>
            </w:r>
            <w:r>
              <w:rPr>
                <w:rFonts w:cstheme="minorHAnsi"/>
              </w:rPr>
              <w:t>9</w:t>
            </w:r>
            <w:r w:rsidRPr="002E2223">
              <w:rPr>
                <w:rFonts w:cstheme="minorHAnsi"/>
              </w:rPr>
              <w:t>-20</w:t>
            </w:r>
            <w:r>
              <w:rPr>
                <w:rFonts w:cstheme="minorHAnsi"/>
              </w:rPr>
              <w:t>20</w:t>
            </w:r>
          </w:p>
        </w:tc>
        <w:tc>
          <w:tcPr>
            <w:tcW w:w="1559" w:type="dxa"/>
          </w:tcPr>
          <w:p w14:paraId="322D2231" w14:textId="4C029B60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  <w:shd w:val="clear" w:color="auto" w:fill="FFFFFF"/>
              </w:rPr>
              <w:t>Doc.8</w:t>
            </w:r>
          </w:p>
        </w:tc>
      </w:tr>
      <w:tr w:rsidR="00DF6907" w:rsidRPr="00C631C6" w14:paraId="04BCDEC0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B0F3D4C" w14:textId="47B16EA5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4E3398DD" w14:textId="1B0F9442" w:rsidR="00DF6907" w:rsidRPr="00C631C6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Pr="002E2223">
              <w:rPr>
                <w:rFonts w:cstheme="minorHAnsi"/>
              </w:rPr>
              <w:t>mplementation of the Partnership</w:t>
            </w:r>
          </w:p>
        </w:tc>
        <w:tc>
          <w:tcPr>
            <w:tcW w:w="1559" w:type="dxa"/>
          </w:tcPr>
          <w:p w14:paraId="326917A5" w14:textId="3FB76E69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9</w:t>
            </w:r>
          </w:p>
        </w:tc>
      </w:tr>
      <w:tr w:rsidR="00DF6907" w:rsidRPr="00C631C6" w14:paraId="0B67EC74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CBA1C01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5771A1D" w14:textId="7B138217" w:rsidR="00DF6907" w:rsidRPr="00FD2E00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BD0877">
              <w:rPr>
                <w:rFonts w:cstheme="minorHAnsi"/>
              </w:rPr>
              <w:t>Status of Flyway Network Sit</w:t>
            </w:r>
            <w:r>
              <w:rPr>
                <w:rFonts w:cstheme="minorHAnsi"/>
              </w:rPr>
              <w:t>e</w:t>
            </w:r>
            <w:r w:rsidRPr="00BD0877"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0E19B601" w14:textId="3672A54A" w:rsidR="00DF6907" w:rsidRPr="00C631C6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0</w:t>
            </w:r>
          </w:p>
        </w:tc>
      </w:tr>
      <w:tr w:rsidR="00DF6907" w:rsidRPr="00C631C6" w14:paraId="59392793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01CEE60" w14:textId="77777777" w:rsidR="00DF6907" w:rsidRPr="00C631C6" w:rsidRDefault="00DF6907" w:rsidP="00DF6907">
            <w:pPr>
              <w:jc w:val="both"/>
              <w:rPr>
                <w:rFonts w:cstheme="minorHAnsi"/>
              </w:rPr>
            </w:pPr>
          </w:p>
        </w:tc>
        <w:tc>
          <w:tcPr>
            <w:tcW w:w="6237" w:type="dxa"/>
          </w:tcPr>
          <w:p w14:paraId="70F18887" w14:textId="26991298" w:rsidR="00DF6907" w:rsidRPr="00BD0877" w:rsidRDefault="00DF6907" w:rsidP="00DF6907">
            <w:pPr>
              <w:pStyle w:val="ListParagraph"/>
              <w:numPr>
                <w:ilvl w:val="0"/>
                <w:numId w:val="7"/>
              </w:numPr>
              <w:ind w:left="510" w:hanging="195"/>
              <w:rPr>
                <w:rFonts w:cstheme="minorHAnsi"/>
              </w:rPr>
            </w:pPr>
            <w:r w:rsidRPr="00DF6907">
              <w:rPr>
                <w:rFonts w:cstheme="minorHAnsi"/>
              </w:rPr>
              <w:t>Implication of substantive agenda item</w:t>
            </w:r>
            <w:r>
              <w:rPr>
                <w:rFonts w:cstheme="minorHAnsi"/>
              </w:rPr>
              <w:t>s</w:t>
            </w:r>
          </w:p>
        </w:tc>
        <w:tc>
          <w:tcPr>
            <w:tcW w:w="1559" w:type="dxa"/>
          </w:tcPr>
          <w:p w14:paraId="7D0F90F6" w14:textId="36678EAA" w:rsidR="00DF6907" w:rsidRDefault="00DF6907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oc.12</w:t>
            </w:r>
          </w:p>
        </w:tc>
      </w:tr>
      <w:tr w:rsidR="00DF6907" w:rsidRPr="00C631C6" w14:paraId="44B9D4C4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E6D870" w14:textId="77777777" w:rsidR="00DF6907" w:rsidRPr="00A6202B" w:rsidRDefault="00DF6907" w:rsidP="00DF6907">
            <w:pPr>
              <w:jc w:val="both"/>
              <w:rPr>
                <w:rFonts w:cstheme="minorHAnsi"/>
                <w:lang w:val="en-US"/>
              </w:rPr>
            </w:pPr>
          </w:p>
        </w:tc>
        <w:tc>
          <w:tcPr>
            <w:tcW w:w="6237" w:type="dxa"/>
          </w:tcPr>
          <w:p w14:paraId="2DBA6BFB" w14:textId="26633953" w:rsidR="00DF6907" w:rsidRPr="002705FB" w:rsidRDefault="00DF6907" w:rsidP="00DF6907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4</w:t>
            </w:r>
            <w:r w:rsidRPr="00A6202B">
              <w:rPr>
                <w:rFonts w:cstheme="minorHAnsi"/>
                <w:b/>
              </w:rPr>
              <w:t>. Consideration of the draft Decisions submitted by Partners, Committees and the Secretariat</w:t>
            </w:r>
            <w:r w:rsidRPr="00A6202B">
              <w:rPr>
                <w:rFonts w:cstheme="minorHAnsi"/>
              </w:rPr>
              <w:t xml:space="preserve"> </w:t>
            </w:r>
          </w:p>
        </w:tc>
        <w:tc>
          <w:tcPr>
            <w:tcW w:w="1559" w:type="dxa"/>
          </w:tcPr>
          <w:p w14:paraId="55089145" w14:textId="7C372E08" w:rsidR="00DF6907" w:rsidRPr="00C631C6" w:rsidRDefault="00DA1515" w:rsidP="00DF6907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DF6907" w:rsidRPr="00C631C6" w14:paraId="104E42FF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59C78FD" w14:textId="5C8AF714" w:rsidR="00DF6907" w:rsidRPr="00C631C6" w:rsidRDefault="00DF6907" w:rsidP="00DF6907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EDA2E45" w14:textId="5745B982" w:rsidR="00DF6907" w:rsidRDefault="00DF6907" w:rsidP="00DF6907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32DD4ED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7F8D40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7B4CB3D" w14:textId="5E69B099" w:rsidR="00DF6907" w:rsidRPr="00C631C6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71204D27" w14:textId="6739AF6C" w:rsidR="00DF6907" w:rsidRPr="00EB5BAE" w:rsidRDefault="00DF6907" w:rsidP="00DF6907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Consideration of the draft Decisions </w:t>
            </w:r>
            <w:r>
              <w:rPr>
                <w:rFonts w:cstheme="minorHAnsi"/>
              </w:rPr>
              <w:t>(cont.)</w:t>
            </w:r>
            <w:r w:rsidRPr="00EB5BAE">
              <w:rPr>
                <w:rFonts w:cstheme="minorHAnsi"/>
              </w:rPr>
              <w:t xml:space="preserve"> </w:t>
            </w:r>
          </w:p>
          <w:p w14:paraId="3FFE0CC7" w14:textId="7537FEEC" w:rsidR="00DF6907" w:rsidRPr="00EB5BAE" w:rsidRDefault="00DF6907" w:rsidP="00DF6907">
            <w:pPr>
              <w:rPr>
                <w:rFonts w:cstheme="minorHAnsi"/>
                <w:i/>
              </w:rPr>
            </w:pPr>
          </w:p>
        </w:tc>
        <w:tc>
          <w:tcPr>
            <w:tcW w:w="1559" w:type="dxa"/>
          </w:tcPr>
          <w:p w14:paraId="10961037" w14:textId="6820B9E3" w:rsidR="00DF6907" w:rsidRPr="00C631C6" w:rsidRDefault="00257C13" w:rsidP="00257C1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DF6907" w:rsidRPr="00C631C6" w14:paraId="3474CFF7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72758B5" w14:textId="2B041B6B" w:rsidR="00DF6907" w:rsidRPr="00C631C6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08B1EEF2" w14:textId="24619BA7" w:rsidR="00DF6907" w:rsidRPr="00EB5BAE" w:rsidRDefault="00DF6907" w:rsidP="00DA1515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Welcome Dinner</w:t>
            </w:r>
            <w:r w:rsidR="0029784B">
              <w:rPr>
                <w:rFonts w:cstheme="minorHAnsi"/>
                <w:i/>
              </w:rPr>
              <w:t xml:space="preserve"> hosted by the host country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E4C561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  <w:tr w:rsidR="00DF6907" w:rsidRPr="00C631C6" w14:paraId="6F0775F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auto"/>
          </w:tcPr>
          <w:p w14:paraId="7E830E24" w14:textId="0B889A74" w:rsidR="00DF6907" w:rsidRDefault="00DF6907" w:rsidP="00DF6907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20:</w:t>
            </w:r>
            <w:r w:rsidR="00F22B05">
              <w:rPr>
                <w:rFonts w:cstheme="minorHAnsi"/>
              </w:rPr>
              <w:t>3</w:t>
            </w:r>
            <w:r>
              <w:rPr>
                <w:rFonts w:cstheme="minorHAnsi"/>
              </w:rPr>
              <w:t>0-21:</w:t>
            </w:r>
            <w:r w:rsidR="00F22B05">
              <w:rPr>
                <w:rFonts w:cstheme="minorHAnsi"/>
              </w:rPr>
              <w:t>3</w:t>
            </w:r>
            <w:r>
              <w:rPr>
                <w:rFonts w:cstheme="minorHAnsi"/>
              </w:rPr>
              <w:t>0</w:t>
            </w:r>
          </w:p>
        </w:tc>
        <w:tc>
          <w:tcPr>
            <w:tcW w:w="6237" w:type="dxa"/>
            <w:shd w:val="clear" w:color="auto" w:fill="auto"/>
          </w:tcPr>
          <w:p w14:paraId="04C26DDF" w14:textId="1CDE4E19" w:rsidR="00DF6907" w:rsidRPr="004F761D" w:rsidRDefault="0092601E" w:rsidP="00DF690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de </w:t>
            </w:r>
            <w:r w:rsidR="002705FB">
              <w:rPr>
                <w:rFonts w:cstheme="minorHAnsi"/>
              </w:rPr>
              <w:t>Meeting</w:t>
            </w:r>
            <w:r w:rsidR="00DF6907" w:rsidRPr="00BD21F0">
              <w:rPr>
                <w:rFonts w:cstheme="minorHAnsi"/>
              </w:rPr>
              <w:t xml:space="preserve">: Illegal </w:t>
            </w:r>
            <w:r w:rsidR="00DA1515">
              <w:rPr>
                <w:rFonts w:cstheme="minorHAnsi"/>
              </w:rPr>
              <w:t xml:space="preserve">Hunting </w:t>
            </w:r>
            <w:r w:rsidR="00DF6907" w:rsidRPr="00BD21F0">
              <w:rPr>
                <w:rFonts w:cstheme="minorHAnsi"/>
              </w:rPr>
              <w:t>Task Force (@</w:t>
            </w:r>
            <w:proofErr w:type="spellStart"/>
            <w:r w:rsidR="00BD21F0" w:rsidRPr="007F3728">
              <w:rPr>
                <w:rFonts w:cstheme="minorHAnsi"/>
              </w:rPr>
              <w:t>Guangde</w:t>
            </w:r>
            <w:proofErr w:type="spellEnd"/>
            <w:r w:rsidR="00BD21F0" w:rsidRPr="007F3728">
              <w:rPr>
                <w:rFonts w:cstheme="minorHAnsi"/>
              </w:rPr>
              <w:t xml:space="preserve"> Hall)</w:t>
            </w:r>
          </w:p>
        </w:tc>
        <w:tc>
          <w:tcPr>
            <w:tcW w:w="1559" w:type="dxa"/>
            <w:shd w:val="clear" w:color="auto" w:fill="auto"/>
          </w:tcPr>
          <w:p w14:paraId="31FDC1FB" w14:textId="77777777" w:rsidR="00DF6907" w:rsidRPr="00C631C6" w:rsidRDefault="00DF6907" w:rsidP="00DF6907">
            <w:pPr>
              <w:rPr>
                <w:rFonts w:cstheme="minorHAnsi"/>
              </w:rPr>
            </w:pPr>
          </w:p>
        </w:tc>
      </w:tr>
    </w:tbl>
    <w:p w14:paraId="005AF347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1F29E43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3C339547" w14:textId="78FFC380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Tuesday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AF5027" w:rsidRPr="00C631C6" w14:paraId="7A38E12A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AE2D8E" w14:textId="77777777" w:rsidR="00AF5027" w:rsidRPr="00C631C6" w:rsidRDefault="00AF5027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1689C8" w14:textId="06B69BFF" w:rsidR="00AF5027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92F11E" w14:textId="5983D4DE" w:rsidR="00AF5027" w:rsidRPr="00C631C6" w:rsidRDefault="00AF5027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EB5BAE" w:rsidRPr="00C631C6" w14:paraId="72FE639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A6023DF" w14:textId="7DA91C80" w:rsidR="00EB5BAE" w:rsidRPr="007135AB" w:rsidRDefault="00EB5BAE" w:rsidP="00D45CCB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30</w:t>
            </w:r>
          </w:p>
        </w:tc>
        <w:tc>
          <w:tcPr>
            <w:tcW w:w="6237" w:type="dxa"/>
          </w:tcPr>
          <w:p w14:paraId="731D2CBE" w14:textId="088AE7DC" w:rsidR="00B44855" w:rsidRPr="004F761D" w:rsidRDefault="00EB5BAE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</w:p>
          <w:p w14:paraId="54CE1BC5" w14:textId="16126CFD" w:rsidR="00B44855" w:rsidRDefault="00B44855" w:rsidP="001E164F">
            <w:r>
              <w:t>The state of the world's wetlands: what can we do about it?</w:t>
            </w:r>
          </w:p>
          <w:p w14:paraId="216A39C8" w14:textId="17E318B9" w:rsidR="00B21BDA" w:rsidRPr="00B44855" w:rsidRDefault="00B44855" w:rsidP="001E164F">
            <w:pPr>
              <w:rPr>
                <w:rFonts w:cstheme="minorHAnsi"/>
                <w:i/>
              </w:rPr>
            </w:pPr>
            <w:r w:rsidRPr="00B44855">
              <w:rPr>
                <w:rFonts w:cstheme="minorHAnsi"/>
                <w:i/>
              </w:rPr>
              <w:t xml:space="preserve">Prof. Nick Davidson, Chair of EAAFP Technical Committee </w:t>
            </w:r>
          </w:p>
        </w:tc>
        <w:tc>
          <w:tcPr>
            <w:tcW w:w="1559" w:type="dxa"/>
          </w:tcPr>
          <w:p w14:paraId="7F4E1EBE" w14:textId="04E31D2E" w:rsidR="00EB5BAE" w:rsidRPr="00C664CD" w:rsidRDefault="00DA1515" w:rsidP="00DA1515">
            <w:pPr>
              <w:rPr>
                <w:rFonts w:cstheme="minorHAnsi"/>
                <w:b/>
              </w:rPr>
            </w:pPr>
            <w:r w:rsidRPr="00BD21F0">
              <w:rPr>
                <w:rFonts w:cstheme="minorHAnsi"/>
                <w:i/>
              </w:rPr>
              <w:t>Rapporteur:</w:t>
            </w:r>
            <w:r w:rsidRPr="00425063">
              <w:rPr>
                <w:rFonts w:cstheme="minorHAnsi"/>
                <w:i/>
              </w:rPr>
              <w:t xml:space="preserve">  Micha V. Jackson</w:t>
            </w:r>
          </w:p>
        </w:tc>
      </w:tr>
      <w:tr w:rsidR="00EB5BAE" w:rsidRPr="00C631C6" w14:paraId="43EB83E6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2166FCD" w14:textId="4A14CA01" w:rsidR="00EB5BAE" w:rsidRPr="00D45CCB" w:rsidRDefault="00EB5BAE" w:rsidP="002C4EDD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1E9DCB3B" w14:textId="6BBF0E1A" w:rsidR="00EB5BAE" w:rsidRPr="00BD21F0" w:rsidRDefault="00EB5BAE" w:rsidP="001E164F">
            <w:pPr>
              <w:rPr>
                <w:rFonts w:cstheme="minorHAnsi"/>
              </w:rPr>
            </w:pPr>
            <w:r w:rsidRPr="00BD21F0">
              <w:rPr>
                <w:rFonts w:cstheme="minorHAnsi"/>
              </w:rPr>
              <w:t xml:space="preserve">Discussion on the EAAFP Strategic Plan 2019 </w:t>
            </w:r>
            <w:r w:rsidR="00677015" w:rsidRPr="00BD21F0">
              <w:rPr>
                <w:rFonts w:cstheme="minorHAnsi"/>
              </w:rPr>
              <w:t>–</w:t>
            </w:r>
            <w:r w:rsidRPr="00BD21F0">
              <w:rPr>
                <w:rFonts w:cstheme="minorHAnsi"/>
              </w:rPr>
              <w:t xml:space="preserve"> 2028</w:t>
            </w:r>
          </w:p>
          <w:p w14:paraId="718E74C2" w14:textId="4467E860" w:rsidR="00677015" w:rsidRPr="007F3728" w:rsidRDefault="00677015" w:rsidP="001E164F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793B7A" w14:textId="77777777" w:rsidR="00EB5BAE" w:rsidRPr="00C664CD" w:rsidRDefault="00EB5BAE" w:rsidP="001E164F">
            <w:pPr>
              <w:rPr>
                <w:rFonts w:cstheme="minorHAnsi"/>
                <w:b/>
              </w:rPr>
            </w:pPr>
          </w:p>
        </w:tc>
      </w:tr>
      <w:tr w:rsidR="00EB5BAE" w:rsidRPr="00C631C6" w14:paraId="4AA98D6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13C24ED" w14:textId="7DE9A39D" w:rsidR="00EB5BAE" w:rsidRPr="00C664CD" w:rsidRDefault="00EB5BAE" w:rsidP="00EB5BAE">
            <w:pPr>
              <w:rPr>
                <w:rFonts w:cstheme="minorHAnsi"/>
              </w:rPr>
            </w:pPr>
            <w:r>
              <w:rPr>
                <w:rFonts w:cstheme="minorHAnsi"/>
              </w:rPr>
              <w:t>09:45-10:30</w:t>
            </w:r>
          </w:p>
        </w:tc>
        <w:tc>
          <w:tcPr>
            <w:tcW w:w="6237" w:type="dxa"/>
          </w:tcPr>
          <w:p w14:paraId="7E55E547" w14:textId="77777777" w:rsidR="00EB5BAE" w:rsidRDefault="00EB5BAE" w:rsidP="00EB5BAE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  <w:p w14:paraId="0673C73F" w14:textId="0491644F" w:rsidR="00677015" w:rsidRPr="00EB5BAE" w:rsidRDefault="00677015" w:rsidP="00EB5BAE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135DE9A" w14:textId="4A882510" w:rsidR="00EB5BAE" w:rsidRPr="00C664CD" w:rsidRDefault="00257C13" w:rsidP="00257C13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FE7AB1" w:rsidRPr="00C631C6" w14:paraId="218C7D8C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3991A95" w14:textId="1C5C02A6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 – 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39D7D0E" w14:textId="5EC093F1" w:rsidR="00FE7AB1" w:rsidRPr="00EB5BAE" w:rsidRDefault="00EB1ADF" w:rsidP="00FE7AB1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BD33B07" w14:textId="77777777" w:rsidR="00FE7AB1" w:rsidRPr="00C664CD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69912717" w14:textId="77777777" w:rsidTr="00DA1515">
        <w:trPr>
          <w:trHeight w:val="432"/>
        </w:trPr>
        <w:tc>
          <w:tcPr>
            <w:tcW w:w="1555" w:type="dxa"/>
            <w:shd w:val="clear" w:color="auto" w:fill="auto"/>
          </w:tcPr>
          <w:p w14:paraId="35D1FF28" w14:textId="506EDD3D" w:rsidR="00FE7AB1" w:rsidRPr="00374122" w:rsidRDefault="00FE7AB1" w:rsidP="00FE7AB1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543676A6" w14:textId="78806A49" w:rsidR="00FE7AB1" w:rsidRPr="00374122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54CD7869" w14:textId="309DEE76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46219D8" w14:textId="77777777" w:rsidTr="00DA1515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5D0B9EAE" w14:textId="394602FF" w:rsidR="00FE7AB1" w:rsidRPr="00374122" w:rsidRDefault="00FE7AB1" w:rsidP="00FE7AB1">
            <w:pPr>
              <w:rPr>
                <w:rFonts w:cstheme="minorHAnsi"/>
              </w:rPr>
            </w:pPr>
            <w:r>
              <w:rPr>
                <w:rFonts w:cstheme="minorHAnsi"/>
              </w:rPr>
              <w:t>12:30 – 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1D369D5" w14:textId="39A3D9B3" w:rsidR="00FE7AB1" w:rsidRPr="00FE7AB1" w:rsidRDefault="00FE7AB1" w:rsidP="00FE7AB1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8FC414" w14:textId="77777777" w:rsidR="00FE7AB1" w:rsidRDefault="00FE7AB1" w:rsidP="00FE7AB1">
            <w:pPr>
              <w:rPr>
                <w:rFonts w:cstheme="minorHAnsi"/>
                <w:b/>
              </w:rPr>
            </w:pPr>
          </w:p>
        </w:tc>
      </w:tr>
      <w:tr w:rsidR="00FE7AB1" w:rsidRPr="00C631C6" w14:paraId="1A3C7F79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7FE3E25" w14:textId="2DEE6754" w:rsidR="00FE7AB1" w:rsidRPr="00C631C6" w:rsidRDefault="00FE7AB1" w:rsidP="00FE7AB1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29186942" w14:textId="77777777" w:rsidR="00FE7AB1" w:rsidRDefault="00FE7AB1" w:rsidP="00FE7AB1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  <w:p w14:paraId="03691189" w14:textId="656AFAA0" w:rsidR="00677015" w:rsidRPr="00C631C6" w:rsidRDefault="00677015" w:rsidP="00FE7AB1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6B8E3C" w14:textId="541DA630" w:rsidR="00FE7AB1" w:rsidRPr="00C631C6" w:rsidRDefault="00DA1515" w:rsidP="00FE7AB1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>
              <w:rPr>
                <w:rFonts w:cstheme="minorHAnsi"/>
                <w:i/>
              </w:rPr>
              <w:t>:</w:t>
            </w:r>
            <w:r>
              <w:rPr>
                <w:rFonts w:cstheme="minorHAnsi"/>
                <w:i/>
                <w:highlight w:val="yellow"/>
              </w:rPr>
              <w:t xml:space="preserve"> </w:t>
            </w:r>
            <w:r w:rsidRPr="00DA1515">
              <w:rPr>
                <w:rFonts w:cstheme="minorHAnsi"/>
                <w:i/>
              </w:rPr>
              <w:t>Ding Li Yong</w:t>
            </w:r>
          </w:p>
        </w:tc>
      </w:tr>
      <w:tr w:rsidR="0003546B" w:rsidRPr="00C631C6" w14:paraId="64EC661A" w14:textId="77777777" w:rsidTr="00DA1515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721780B" w14:textId="747FA281" w:rsidR="0003546B" w:rsidRDefault="0003546B" w:rsidP="0003546B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 – 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A0705ED" w14:textId="7F8EF0E5" w:rsidR="0003546B" w:rsidRPr="00EB5BAE" w:rsidRDefault="00EB1ADF" w:rsidP="0003546B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7B3D52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03546B" w:rsidRPr="00C631C6" w14:paraId="12E6015D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1CEDD03" w14:textId="38BEBFC9" w:rsidR="0003546B" w:rsidRPr="00C631C6" w:rsidRDefault="0003546B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0D9457A6" w14:textId="6DD51810" w:rsidR="0003546B" w:rsidRPr="00702ED2" w:rsidRDefault="0003546B" w:rsidP="0003546B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2264DFAF" w14:textId="77777777" w:rsidR="0003546B" w:rsidRPr="00C631C6" w:rsidRDefault="0003546B" w:rsidP="0003546B">
            <w:pPr>
              <w:rPr>
                <w:rFonts w:cstheme="minorHAnsi"/>
              </w:rPr>
            </w:pPr>
          </w:p>
        </w:tc>
      </w:tr>
      <w:tr w:rsidR="00B44855" w:rsidRPr="00C631C6" w14:paraId="41FA4BE5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69164A36" w14:textId="28C50852" w:rsidR="00B44855" w:rsidRDefault="00B44855" w:rsidP="0003546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7:</w:t>
            </w:r>
            <w:r w:rsidR="00677015">
              <w:rPr>
                <w:rFonts w:cstheme="minorHAnsi"/>
              </w:rPr>
              <w:t>0</w:t>
            </w:r>
            <w:r>
              <w:rPr>
                <w:rFonts w:cstheme="minorHAnsi"/>
              </w:rPr>
              <w:t>0-</w:t>
            </w:r>
            <w:r w:rsidR="00881244">
              <w:rPr>
                <w:rFonts w:cstheme="minorHAnsi"/>
              </w:rPr>
              <w:t>18:00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237" w:type="dxa"/>
          </w:tcPr>
          <w:p w14:paraId="3B7B967D" w14:textId="3ECC1B04" w:rsidR="00B44855" w:rsidRPr="004F761D" w:rsidRDefault="004F761D" w:rsidP="0003546B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Presentation: </w:t>
            </w:r>
            <w:r w:rsidR="00C96E58">
              <w:rPr>
                <w:rFonts w:cstheme="minorHAnsi"/>
                <w:u w:val="single"/>
              </w:rPr>
              <w:t xml:space="preserve">Key activities of </w:t>
            </w:r>
            <w:r w:rsidR="00881244">
              <w:rPr>
                <w:rFonts w:cstheme="minorHAnsi"/>
                <w:u w:val="single"/>
              </w:rPr>
              <w:t>WGs/ TFs</w:t>
            </w:r>
            <w:r w:rsidRPr="004F761D">
              <w:rPr>
                <w:rFonts w:cstheme="minorHAnsi"/>
                <w:u w:val="single"/>
              </w:rPr>
              <w:t xml:space="preserve"> </w:t>
            </w:r>
          </w:p>
          <w:p w14:paraId="77829F6A" w14:textId="7915FA80" w:rsidR="00881244" w:rsidRPr="002705FB" w:rsidRDefault="00881244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Spoon-billed Sandpiper</w:t>
            </w:r>
            <w:r w:rsidR="002E130E" w:rsidRPr="002705FB">
              <w:rPr>
                <w:rFonts w:cstheme="minorHAnsi"/>
              </w:rPr>
              <w:t xml:space="preserve"> </w:t>
            </w:r>
            <w:r w:rsidR="00C23E65" w:rsidRPr="002705FB">
              <w:rPr>
                <w:rFonts w:cstheme="minorHAnsi"/>
              </w:rPr>
              <w:t xml:space="preserve">TF </w:t>
            </w:r>
            <w:r w:rsidR="00C96E58" w:rsidRPr="002705FB">
              <w:rPr>
                <w:rFonts w:cstheme="minorHAnsi"/>
              </w:rPr>
              <w:t>(10”)</w:t>
            </w:r>
          </w:p>
          <w:p w14:paraId="7330AA29" w14:textId="5B37F2C4" w:rsidR="00C23E65" w:rsidRPr="002705FB" w:rsidRDefault="00C23E65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Scal</w:t>
            </w:r>
            <w:r w:rsidR="00CE7F53" w:rsidRPr="002705FB">
              <w:rPr>
                <w:rFonts w:cstheme="minorHAnsi"/>
              </w:rPr>
              <w:t>y</w:t>
            </w:r>
            <w:r w:rsidRPr="002705FB">
              <w:rPr>
                <w:rFonts w:cstheme="minorHAnsi"/>
              </w:rPr>
              <w:t>-sided M</w:t>
            </w:r>
            <w:r w:rsidR="00C96E58" w:rsidRPr="002705FB">
              <w:rPr>
                <w:rFonts w:cstheme="minorHAnsi"/>
              </w:rPr>
              <w:t>erganser TF (10”)</w:t>
            </w:r>
          </w:p>
          <w:p w14:paraId="4C02CB5F" w14:textId="1FDFD1DF" w:rsidR="00C96E58" w:rsidRPr="002705FB" w:rsidRDefault="00C96E58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705FB">
              <w:rPr>
                <w:rFonts w:cstheme="minorHAnsi"/>
              </w:rPr>
              <w:t>Illegal Hunting TF (10”)</w:t>
            </w:r>
          </w:p>
          <w:p w14:paraId="59D20136" w14:textId="77777777" w:rsidR="00DA1515" w:rsidRPr="00DA1515" w:rsidRDefault="00881244" w:rsidP="00DA1515">
            <w:pPr>
              <w:pStyle w:val="ListParagraph"/>
              <w:numPr>
                <w:ilvl w:val="0"/>
                <w:numId w:val="12"/>
              </w:numPr>
              <w:ind w:left="315" w:hanging="225"/>
            </w:pPr>
            <w:r w:rsidRPr="002705FB">
              <w:rPr>
                <w:rFonts w:cstheme="minorHAnsi"/>
              </w:rPr>
              <w:t xml:space="preserve">Monitoring </w:t>
            </w:r>
            <w:r w:rsidR="00C96E58" w:rsidRPr="002705FB">
              <w:rPr>
                <w:rFonts w:cstheme="minorHAnsi"/>
              </w:rPr>
              <w:t>TF (10”)</w:t>
            </w:r>
          </w:p>
          <w:p w14:paraId="1729F64D" w14:textId="5CA043A2" w:rsidR="00DA1515" w:rsidRPr="00DA1515" w:rsidRDefault="00DA1515" w:rsidP="00DA1515">
            <w:pPr>
              <w:pStyle w:val="ListParagraph"/>
              <w:numPr>
                <w:ilvl w:val="0"/>
                <w:numId w:val="12"/>
              </w:numPr>
              <w:ind w:left="315" w:hanging="225"/>
            </w:pPr>
            <w:r>
              <w:t>Baer’s Pochard TF</w:t>
            </w:r>
            <w:r w:rsidR="0029784B">
              <w:t xml:space="preserve"> </w:t>
            </w:r>
            <w:r>
              <w:t>(10”)</w:t>
            </w:r>
          </w:p>
        </w:tc>
        <w:tc>
          <w:tcPr>
            <w:tcW w:w="1559" w:type="dxa"/>
          </w:tcPr>
          <w:p w14:paraId="3FDAA50A" w14:textId="77777777" w:rsidR="00B44855" w:rsidRPr="00C631C6" w:rsidRDefault="00B44855" w:rsidP="0003546B">
            <w:pPr>
              <w:rPr>
                <w:rFonts w:cstheme="minorHAnsi"/>
              </w:rPr>
            </w:pPr>
          </w:p>
        </w:tc>
      </w:tr>
      <w:tr w:rsidR="004F761D" w:rsidRPr="00C631C6" w14:paraId="29176AA6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52CEF3ED" w14:textId="528E2F5F" w:rsidR="004F761D" w:rsidRPr="0029784B" w:rsidRDefault="004F761D" w:rsidP="0029784B">
            <w:pPr>
              <w:jc w:val="center"/>
              <w:rPr>
                <w:rFonts w:cstheme="minorHAnsi"/>
              </w:rPr>
            </w:pPr>
            <w:r w:rsidRPr="0029784B">
              <w:rPr>
                <w:rFonts w:cstheme="minorHAnsi"/>
              </w:rPr>
              <w:t>18:00-19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6870B319" w14:textId="3E62DD85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93A46B" w14:textId="77777777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</w:p>
        </w:tc>
      </w:tr>
      <w:tr w:rsidR="004F761D" w:rsidRPr="00C631C6" w14:paraId="7D4A4C5D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2580610D" w14:textId="0CEB03B4" w:rsidR="004F761D" w:rsidRPr="00E77728" w:rsidRDefault="004F761D" w:rsidP="0003546B">
            <w:pPr>
              <w:jc w:val="both"/>
              <w:rPr>
                <w:rFonts w:cstheme="minorHAnsi"/>
              </w:rPr>
            </w:pPr>
            <w:r w:rsidRPr="00E77728">
              <w:rPr>
                <w:rFonts w:cstheme="minorHAnsi"/>
              </w:rPr>
              <w:t xml:space="preserve">19:30-20:00 </w:t>
            </w:r>
          </w:p>
        </w:tc>
        <w:tc>
          <w:tcPr>
            <w:tcW w:w="6237" w:type="dxa"/>
          </w:tcPr>
          <w:p w14:paraId="47DE76BE" w14:textId="439208BE" w:rsidR="00E77728" w:rsidRPr="007F3728" w:rsidRDefault="0092601E" w:rsidP="00E77728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>
              <w:rPr>
                <w:rFonts w:cstheme="minorHAnsi"/>
              </w:rPr>
              <w:t xml:space="preserve">Side </w:t>
            </w:r>
            <w:r w:rsidR="002705FB">
              <w:rPr>
                <w:rFonts w:cstheme="minorHAnsi"/>
              </w:rPr>
              <w:t>Meeting</w:t>
            </w:r>
            <w:r w:rsidR="00E77728" w:rsidRPr="007F3728">
              <w:rPr>
                <w:rFonts w:cstheme="minorHAnsi"/>
              </w:rPr>
              <w:t xml:space="preserve">: Interactive Session for EAAF Site Managers </w:t>
            </w:r>
            <w:r w:rsidR="00BD21F0" w:rsidRPr="007F3728">
              <w:rPr>
                <w:rFonts w:cstheme="minorHAnsi"/>
              </w:rPr>
              <w:t>(@</w:t>
            </w:r>
            <w:proofErr w:type="spellStart"/>
            <w:r w:rsidR="00BD21F0" w:rsidRPr="007F3728">
              <w:rPr>
                <w:rFonts w:cstheme="minorHAnsi"/>
              </w:rPr>
              <w:t>Guangde</w:t>
            </w:r>
            <w:proofErr w:type="spellEnd"/>
            <w:r w:rsidR="00BD21F0" w:rsidRPr="007F3728">
              <w:rPr>
                <w:rFonts w:cstheme="minorHAnsi"/>
              </w:rPr>
              <w:t xml:space="preserve"> Hall)</w:t>
            </w:r>
          </w:p>
          <w:p w14:paraId="4917FAE0" w14:textId="6F91CFD1" w:rsidR="00F03361" w:rsidRPr="00E77728" w:rsidRDefault="00F03361" w:rsidP="00E77728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E77728">
              <w:rPr>
                <w:rFonts w:cstheme="minorHAnsi"/>
              </w:rPr>
              <w:t>Partnership Talk (@ Hotel Lobby)</w:t>
            </w:r>
          </w:p>
        </w:tc>
        <w:tc>
          <w:tcPr>
            <w:tcW w:w="1559" w:type="dxa"/>
          </w:tcPr>
          <w:p w14:paraId="38004455" w14:textId="40D5900C" w:rsidR="004F761D" w:rsidRPr="00C631C6" w:rsidRDefault="004F761D" w:rsidP="0003546B">
            <w:pPr>
              <w:rPr>
                <w:rFonts w:cstheme="minorHAnsi"/>
              </w:rPr>
            </w:pPr>
          </w:p>
        </w:tc>
      </w:tr>
    </w:tbl>
    <w:p w14:paraId="3285EAB6" w14:textId="33D2ACD0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03546B" w:rsidRPr="00C631C6" w14:paraId="09E3D9B5" w14:textId="77777777" w:rsidTr="001E164F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11FF4AC3" w14:textId="06FC0DB9" w:rsidR="0003546B" w:rsidRPr="00C631C6" w:rsidRDefault="0003546B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Wednesday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2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03546B" w:rsidRPr="00C631C6" w14:paraId="557235EA" w14:textId="77777777" w:rsidTr="001E164F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23B772" w14:textId="77777777" w:rsidR="0003546B" w:rsidRPr="00C631C6" w:rsidRDefault="0003546B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64136DA" w14:textId="268B2D80" w:rsidR="0003546B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EE22A01" w14:textId="77777777" w:rsidR="0003546B" w:rsidRPr="00C631C6" w:rsidRDefault="0003546B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03546B" w:rsidRPr="00C664CD" w14:paraId="5CB54EA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8B2BC6" w14:textId="5F99E82C" w:rsidR="0003546B" w:rsidRPr="007135AB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00-09:</w:t>
            </w:r>
            <w:r w:rsidR="00997EB6">
              <w:rPr>
                <w:rFonts w:cstheme="minorHAnsi"/>
              </w:rPr>
              <w:t>20</w:t>
            </w:r>
          </w:p>
        </w:tc>
        <w:tc>
          <w:tcPr>
            <w:tcW w:w="6237" w:type="dxa"/>
          </w:tcPr>
          <w:p w14:paraId="2FB5E089" w14:textId="5E09F69C" w:rsidR="0003546B" w:rsidRPr="004F761D" w:rsidRDefault="0003546B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  <w:r w:rsidR="00B44855" w:rsidRPr="004F761D">
              <w:rPr>
                <w:rFonts w:cstheme="minorHAnsi"/>
                <w:u w:val="single"/>
              </w:rPr>
              <w:t xml:space="preserve"> </w:t>
            </w:r>
          </w:p>
          <w:p w14:paraId="1C868E0F" w14:textId="77777777" w:rsidR="00B44855" w:rsidRDefault="00B44855" w:rsidP="00B44855">
            <w:pPr>
              <w:rPr>
                <w:rFonts w:ascii="Calibri" w:hAnsi="Calibri" w:cs="Calibri"/>
              </w:rPr>
            </w:pPr>
            <w:r w:rsidRPr="0095182E">
              <w:rPr>
                <w:rFonts w:ascii="Calibri" w:hAnsi="Calibri" w:cs="Calibri"/>
              </w:rPr>
              <w:t>Bigger Data and Bigger Conservation in the EAAF engaging Scienc</w:t>
            </w:r>
            <w:r>
              <w:rPr>
                <w:rFonts w:ascii="Calibri" w:hAnsi="Calibri" w:cs="Calibri"/>
              </w:rPr>
              <w:t xml:space="preserve">e </w:t>
            </w:r>
          </w:p>
          <w:p w14:paraId="0B1B15A3" w14:textId="49C885B3" w:rsidR="00B21BDA" w:rsidRPr="00B44855" w:rsidRDefault="00B44855" w:rsidP="00B44855">
            <w:pPr>
              <w:rPr>
                <w:rFonts w:ascii="Calibri" w:hAnsi="Calibri" w:cs="Calibri"/>
                <w:i/>
              </w:rPr>
            </w:pPr>
            <w:proofErr w:type="spellStart"/>
            <w:r w:rsidRPr="0029784B">
              <w:rPr>
                <w:rFonts w:ascii="Calibri" w:hAnsi="Calibri" w:cs="Calibri"/>
                <w:i/>
              </w:rPr>
              <w:t>Dr.</w:t>
            </w:r>
            <w:proofErr w:type="spellEnd"/>
            <w:r w:rsidRPr="0029784B">
              <w:rPr>
                <w:rFonts w:ascii="Calibri" w:hAnsi="Calibri" w:cs="Calibri"/>
                <w:i/>
              </w:rPr>
              <w:t xml:space="preserve"> Lu Cai,</w:t>
            </w:r>
            <w:r>
              <w:rPr>
                <w:rFonts w:ascii="Calibri" w:hAnsi="Calibri" w:cs="Calibri"/>
                <w:i/>
              </w:rPr>
              <w:t xml:space="preserve"> </w:t>
            </w:r>
            <w:r w:rsidRPr="00B44855">
              <w:rPr>
                <w:rFonts w:ascii="Calibri" w:hAnsi="Calibri" w:cs="Calibri"/>
                <w:i/>
              </w:rPr>
              <w:t xml:space="preserve">EAAF Research </w:t>
            </w:r>
            <w:proofErr w:type="spellStart"/>
            <w:r w:rsidRPr="00B44855">
              <w:rPr>
                <w:rFonts w:ascii="Calibri" w:hAnsi="Calibri" w:cs="Calibri"/>
                <w:i/>
              </w:rPr>
              <w:t>Center</w:t>
            </w:r>
            <w:proofErr w:type="spellEnd"/>
            <w:r w:rsidRPr="00B44855">
              <w:rPr>
                <w:rFonts w:ascii="Calibri" w:hAnsi="Calibri" w:cs="Calibri"/>
                <w:i/>
              </w:rPr>
              <w:t xml:space="preserve">, </w:t>
            </w:r>
            <w:r w:rsidR="00463AEB">
              <w:rPr>
                <w:rFonts w:ascii="Calibri" w:hAnsi="Calibri" w:cs="Calibri"/>
                <w:i/>
              </w:rPr>
              <w:t xml:space="preserve">Beijing Forestry University </w:t>
            </w:r>
          </w:p>
        </w:tc>
        <w:tc>
          <w:tcPr>
            <w:tcW w:w="1559" w:type="dxa"/>
          </w:tcPr>
          <w:p w14:paraId="2919C55D" w14:textId="76E88C53" w:rsidR="0003546B" w:rsidRPr="00C664CD" w:rsidRDefault="0029784B" w:rsidP="001E164F">
            <w:pPr>
              <w:rPr>
                <w:rFonts w:cstheme="minorHAnsi"/>
                <w:b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>:</w:t>
            </w:r>
            <w:r w:rsidRPr="00425063">
              <w:rPr>
                <w:rFonts w:cstheme="minorHAnsi"/>
                <w:i/>
              </w:rPr>
              <w:t xml:space="preserve"> </w:t>
            </w:r>
            <w:proofErr w:type="spellStart"/>
            <w:r>
              <w:rPr>
                <w:rFonts w:cstheme="minorHAnsi"/>
                <w:i/>
              </w:rPr>
              <w:t>Taej</w:t>
            </w:r>
            <w:proofErr w:type="spellEnd"/>
            <w:r>
              <w:rPr>
                <w:rFonts w:cstheme="minorHAnsi"/>
                <w:i/>
              </w:rPr>
              <w:t xml:space="preserve"> </w:t>
            </w:r>
            <w:proofErr w:type="spellStart"/>
            <w:r>
              <w:rPr>
                <w:rFonts w:cstheme="minorHAnsi"/>
                <w:i/>
              </w:rPr>
              <w:t>Mundkur</w:t>
            </w:r>
            <w:proofErr w:type="spellEnd"/>
          </w:p>
        </w:tc>
      </w:tr>
      <w:tr w:rsidR="00B44855" w:rsidRPr="00C664CD" w14:paraId="034C8047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55C559A0" w14:textId="34C6933C" w:rsidR="00B44855" w:rsidRDefault="00B44855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09:</w:t>
            </w:r>
            <w:r w:rsidR="00997EB6">
              <w:rPr>
                <w:rFonts w:cstheme="minorHAnsi"/>
              </w:rPr>
              <w:t>20-</w:t>
            </w:r>
            <w:r>
              <w:rPr>
                <w:rFonts w:cstheme="minorHAnsi"/>
              </w:rPr>
              <w:t>09:30</w:t>
            </w:r>
          </w:p>
        </w:tc>
        <w:tc>
          <w:tcPr>
            <w:tcW w:w="6237" w:type="dxa"/>
          </w:tcPr>
          <w:p w14:paraId="0C72DF77" w14:textId="3F46BA01" w:rsidR="00B44855" w:rsidRPr="004F761D" w:rsidRDefault="00B44855" w:rsidP="00B44855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 xml:space="preserve">resentation </w:t>
            </w:r>
          </w:p>
          <w:p w14:paraId="0FFDB344" w14:textId="2890CEA6" w:rsidR="00B44855" w:rsidRPr="00B44855" w:rsidRDefault="00997EB6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Initiation of Spoon-billed Sandpiper Project</w:t>
            </w:r>
            <w:r w:rsidR="00B44855">
              <w:rPr>
                <w:rFonts w:cstheme="minorHAnsi"/>
              </w:rPr>
              <w:t xml:space="preserve"> </w:t>
            </w:r>
          </w:p>
          <w:p w14:paraId="0F0C4152" w14:textId="30C9525C" w:rsidR="00E77728" w:rsidRPr="00B44855" w:rsidRDefault="00C36F2B" w:rsidP="001E164F">
            <w:pPr>
              <w:rPr>
                <w:i/>
              </w:rPr>
            </w:pPr>
            <w:r>
              <w:rPr>
                <w:i/>
              </w:rPr>
              <w:t xml:space="preserve">Ms. Sun Lili, </w:t>
            </w:r>
            <w:r w:rsidR="00B44855" w:rsidRPr="00B44855">
              <w:rPr>
                <w:i/>
              </w:rPr>
              <w:t xml:space="preserve">Shenzhen Mangrove </w:t>
            </w:r>
            <w:r w:rsidR="00997EB6">
              <w:rPr>
                <w:i/>
              </w:rPr>
              <w:t xml:space="preserve">and </w:t>
            </w:r>
            <w:r w:rsidR="00B44855" w:rsidRPr="00B44855">
              <w:rPr>
                <w:i/>
              </w:rPr>
              <w:t xml:space="preserve">Wetland Conservation Foundation  </w:t>
            </w:r>
          </w:p>
        </w:tc>
        <w:tc>
          <w:tcPr>
            <w:tcW w:w="1559" w:type="dxa"/>
          </w:tcPr>
          <w:p w14:paraId="6432935F" w14:textId="77777777" w:rsidR="00B44855" w:rsidRPr="00C664CD" w:rsidRDefault="00B44855" w:rsidP="001E164F">
            <w:pPr>
              <w:rPr>
                <w:rFonts w:cstheme="minorHAnsi"/>
                <w:b/>
              </w:rPr>
            </w:pPr>
          </w:p>
        </w:tc>
      </w:tr>
      <w:tr w:rsidR="0003546B" w:rsidRPr="00C664CD" w14:paraId="47531049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3296927D" w14:textId="77777777" w:rsidR="0003546B" w:rsidRPr="00D45CCB" w:rsidRDefault="0003546B" w:rsidP="001E164F">
            <w:pPr>
              <w:rPr>
                <w:rFonts w:cstheme="minorHAnsi"/>
              </w:rPr>
            </w:pPr>
            <w:r w:rsidRPr="00D45CCB">
              <w:rPr>
                <w:rFonts w:cstheme="minorHAnsi"/>
              </w:rPr>
              <w:t>09:</w:t>
            </w:r>
            <w:r>
              <w:rPr>
                <w:rFonts w:cstheme="minorHAnsi"/>
              </w:rPr>
              <w:t>30</w:t>
            </w:r>
            <w:r w:rsidRPr="00D45CCB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37" w:type="dxa"/>
          </w:tcPr>
          <w:p w14:paraId="4B5C3175" w14:textId="42DEE9E0" w:rsidR="0003546B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 xml:space="preserve">Discussion on the EAAFP Strategic Plan 2019 </w:t>
            </w:r>
            <w:r w:rsidR="00677015">
              <w:rPr>
                <w:rFonts w:cstheme="minorHAnsi"/>
              </w:rPr>
              <w:t>–</w:t>
            </w:r>
            <w:r w:rsidRPr="00EB5BAE">
              <w:rPr>
                <w:rFonts w:cstheme="minorHAnsi"/>
              </w:rPr>
              <w:t xml:space="preserve"> 2028</w:t>
            </w:r>
          </w:p>
          <w:p w14:paraId="557EA5FE" w14:textId="1909244D" w:rsidR="00677015" w:rsidRPr="00EB5BAE" w:rsidRDefault="00677015" w:rsidP="001E164F">
            <w:pPr>
              <w:rPr>
                <w:rFonts w:cstheme="minorHAnsi"/>
                <w:highlight w:val="yellow"/>
              </w:rPr>
            </w:pPr>
          </w:p>
        </w:tc>
        <w:tc>
          <w:tcPr>
            <w:tcW w:w="1559" w:type="dxa"/>
          </w:tcPr>
          <w:p w14:paraId="76B2E048" w14:textId="77777777" w:rsidR="0003546B" w:rsidRPr="00C664CD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:rsidRPr="00C664CD" w14:paraId="6B6C7399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8A48A2C" w14:textId="77777777" w:rsidR="0003546B" w:rsidRPr="00C664CD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09:45-10:30</w:t>
            </w:r>
          </w:p>
        </w:tc>
        <w:tc>
          <w:tcPr>
            <w:tcW w:w="6237" w:type="dxa"/>
          </w:tcPr>
          <w:p w14:paraId="3B55A907" w14:textId="77777777" w:rsidR="0003546B" w:rsidRPr="00EB5BAE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604252B9" w14:textId="6402AA5B" w:rsidR="0003546B" w:rsidRPr="00C664CD" w:rsidRDefault="00257C13" w:rsidP="00257C13">
            <w:pPr>
              <w:jc w:val="right"/>
              <w:rPr>
                <w:rFonts w:cstheme="minorHAnsi"/>
                <w:b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03546B" w:rsidRPr="00C664CD" w14:paraId="6E1FBD9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3A9BA01B" w14:textId="35199924" w:rsidR="0003546B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10:3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1:0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7F59F875" w14:textId="3C58B87F" w:rsidR="0003546B" w:rsidRPr="00EB5BAE" w:rsidRDefault="00EB1ADF" w:rsidP="001E164F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99D99BD" w14:textId="77777777" w:rsidR="0003546B" w:rsidRPr="00C664CD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14:paraId="42FCDCCB" w14:textId="77777777" w:rsidTr="0029784B">
        <w:trPr>
          <w:trHeight w:val="432"/>
        </w:trPr>
        <w:tc>
          <w:tcPr>
            <w:tcW w:w="1555" w:type="dxa"/>
            <w:shd w:val="clear" w:color="auto" w:fill="auto"/>
          </w:tcPr>
          <w:p w14:paraId="52B9A3E5" w14:textId="77777777" w:rsidR="0003546B" w:rsidRPr="00374122" w:rsidRDefault="0003546B" w:rsidP="001E164F">
            <w:pPr>
              <w:rPr>
                <w:rFonts w:cstheme="minorHAnsi"/>
              </w:rPr>
            </w:pPr>
            <w:r w:rsidRPr="00374122">
              <w:rPr>
                <w:rFonts w:cstheme="minorHAnsi"/>
              </w:rPr>
              <w:t>11:00-12:30</w:t>
            </w:r>
          </w:p>
        </w:tc>
        <w:tc>
          <w:tcPr>
            <w:tcW w:w="6237" w:type="dxa"/>
            <w:shd w:val="clear" w:color="auto" w:fill="auto"/>
          </w:tcPr>
          <w:p w14:paraId="36D17836" w14:textId="77777777" w:rsidR="0003546B" w:rsidRPr="00374122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  <w:shd w:val="clear" w:color="auto" w:fill="auto"/>
          </w:tcPr>
          <w:p w14:paraId="1CFD784D" w14:textId="77777777" w:rsidR="0003546B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14:paraId="4415289E" w14:textId="77777777" w:rsidTr="0029784B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79AF21C6" w14:textId="4E45E88E" w:rsidR="0003546B" w:rsidRPr="00374122" w:rsidRDefault="0003546B" w:rsidP="001E164F">
            <w:pPr>
              <w:rPr>
                <w:rFonts w:cstheme="minorHAnsi"/>
              </w:rPr>
            </w:pPr>
            <w:r>
              <w:rPr>
                <w:rFonts w:cstheme="minorHAnsi"/>
              </w:rPr>
              <w:t>12:30</w:t>
            </w:r>
            <w:r w:rsidR="0064240C">
              <w:rPr>
                <w:rFonts w:cstheme="minorHAnsi"/>
              </w:rPr>
              <w:t>-</w:t>
            </w:r>
            <w:r>
              <w:rPr>
                <w:rFonts w:cstheme="minorHAnsi"/>
              </w:rPr>
              <w:t>13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4EAF9474" w14:textId="77777777" w:rsidR="0003546B" w:rsidRPr="00FE7AB1" w:rsidRDefault="0003546B" w:rsidP="001E164F">
            <w:pPr>
              <w:jc w:val="center"/>
              <w:rPr>
                <w:rFonts w:cstheme="minorHAnsi"/>
                <w:i/>
              </w:rPr>
            </w:pPr>
            <w:r w:rsidRPr="00FE7AB1">
              <w:rPr>
                <w:rFonts w:cstheme="minorHAnsi"/>
                <w:i/>
              </w:rPr>
              <w:t>Lunc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0DEF2CB" w14:textId="77777777" w:rsidR="0003546B" w:rsidRDefault="0003546B" w:rsidP="001E164F">
            <w:pPr>
              <w:rPr>
                <w:rFonts w:cstheme="minorHAnsi"/>
                <w:b/>
              </w:rPr>
            </w:pPr>
          </w:p>
        </w:tc>
      </w:tr>
      <w:tr w:rsidR="0003546B" w:rsidRPr="00C631C6" w14:paraId="211744D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7AC40B30" w14:textId="77777777" w:rsidR="0003546B" w:rsidRPr="00C631C6" w:rsidRDefault="0003546B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3:30-15:00</w:t>
            </w:r>
          </w:p>
        </w:tc>
        <w:tc>
          <w:tcPr>
            <w:tcW w:w="6237" w:type="dxa"/>
          </w:tcPr>
          <w:p w14:paraId="4DEE2FD1" w14:textId="190E7CB0" w:rsidR="00677015" w:rsidRPr="00C631C6" w:rsidRDefault="0003546B" w:rsidP="001E164F">
            <w:pPr>
              <w:rPr>
                <w:rFonts w:cstheme="minorHAnsi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45AD36AC" w14:textId="28CDD2F1" w:rsidR="0003546B" w:rsidRPr="00C631C6" w:rsidRDefault="0029784B" w:rsidP="001E164F">
            <w:pPr>
              <w:rPr>
                <w:rFonts w:cstheme="minorHAnsi"/>
              </w:rPr>
            </w:pPr>
            <w:r w:rsidRPr="00321881">
              <w:rPr>
                <w:rFonts w:cstheme="minorHAnsi"/>
                <w:i/>
              </w:rPr>
              <w:t>Rapporteur</w:t>
            </w:r>
            <w:r w:rsidRPr="00BD21F0">
              <w:rPr>
                <w:rFonts w:cstheme="minorHAnsi"/>
                <w:i/>
              </w:rPr>
              <w:t xml:space="preserve">: </w:t>
            </w:r>
            <w:r>
              <w:rPr>
                <w:rFonts w:cstheme="minorHAnsi"/>
                <w:i/>
              </w:rPr>
              <w:t xml:space="preserve"> </w:t>
            </w:r>
            <w:r w:rsidRPr="00C15B66">
              <w:rPr>
                <w:rFonts w:cstheme="minorHAnsi"/>
                <w:i/>
              </w:rPr>
              <w:t xml:space="preserve">Diana  </w:t>
            </w:r>
            <w:proofErr w:type="spellStart"/>
            <w:r>
              <w:rPr>
                <w:rFonts w:cstheme="minorHAnsi"/>
                <w:i/>
              </w:rPr>
              <w:t>S</w:t>
            </w:r>
            <w:r w:rsidRPr="00C15B66">
              <w:rPr>
                <w:rFonts w:cstheme="minorHAnsi"/>
                <w:i/>
              </w:rPr>
              <w:t>olovyeva</w:t>
            </w:r>
            <w:proofErr w:type="spellEnd"/>
          </w:p>
        </w:tc>
      </w:tr>
      <w:tr w:rsidR="0003546B" w:rsidRPr="00C631C6" w14:paraId="7AEAC68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14B8DC93" w14:textId="0B75B85F" w:rsidR="0003546B" w:rsidRDefault="0003546B" w:rsidP="001E164F">
            <w:pPr>
              <w:jc w:val="both"/>
              <w:rPr>
                <w:rFonts w:cstheme="minorHAnsi"/>
              </w:rPr>
            </w:pPr>
            <w:r w:rsidRPr="00EB5BAE">
              <w:rPr>
                <w:rFonts w:cstheme="minorHAnsi"/>
              </w:rPr>
              <w:t>15:00</w:t>
            </w:r>
            <w:r w:rsidR="0064240C">
              <w:rPr>
                <w:rFonts w:cstheme="minorHAnsi"/>
              </w:rPr>
              <w:t>-</w:t>
            </w:r>
            <w:r w:rsidRPr="00EB5BAE">
              <w:rPr>
                <w:rFonts w:cstheme="minorHAnsi"/>
              </w:rPr>
              <w:t>15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12F2BF88" w14:textId="5871773A" w:rsidR="0003546B" w:rsidRPr="00EB5BAE" w:rsidRDefault="00EB1ADF" w:rsidP="001E164F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5AA8CDE" w14:textId="77777777" w:rsidR="0003546B" w:rsidRPr="00C631C6" w:rsidRDefault="0003546B" w:rsidP="001E164F">
            <w:pPr>
              <w:rPr>
                <w:rFonts w:cstheme="minorHAnsi"/>
              </w:rPr>
            </w:pPr>
          </w:p>
        </w:tc>
      </w:tr>
      <w:tr w:rsidR="0003546B" w:rsidRPr="00C631C6" w14:paraId="47F280ED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1BD058B5" w14:textId="77777777" w:rsidR="0003546B" w:rsidRPr="00C631C6" w:rsidRDefault="0003546B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5:30-17:00</w:t>
            </w:r>
          </w:p>
        </w:tc>
        <w:tc>
          <w:tcPr>
            <w:tcW w:w="6237" w:type="dxa"/>
          </w:tcPr>
          <w:p w14:paraId="22E7DBDE" w14:textId="77777777" w:rsidR="0003546B" w:rsidRPr="00702ED2" w:rsidRDefault="0003546B" w:rsidP="001E164F">
            <w:pPr>
              <w:rPr>
                <w:rFonts w:cstheme="minorHAnsi"/>
                <w:highlight w:val="magenta"/>
              </w:rPr>
            </w:pPr>
            <w:r w:rsidRPr="00EB5BAE">
              <w:rPr>
                <w:rFonts w:cstheme="minorHAnsi"/>
              </w:rPr>
              <w:t>Consideration of the draft Decisions (cont.)</w:t>
            </w:r>
          </w:p>
        </w:tc>
        <w:tc>
          <w:tcPr>
            <w:tcW w:w="1559" w:type="dxa"/>
          </w:tcPr>
          <w:p w14:paraId="33EA8B65" w14:textId="77777777" w:rsidR="0003546B" w:rsidRPr="00C631C6" w:rsidRDefault="0003546B" w:rsidP="001E164F">
            <w:pPr>
              <w:rPr>
                <w:rFonts w:cstheme="minorHAnsi"/>
              </w:rPr>
            </w:pPr>
          </w:p>
        </w:tc>
      </w:tr>
      <w:tr w:rsidR="004F761D" w:rsidRPr="00C631C6" w14:paraId="35CF9D26" w14:textId="77777777" w:rsidTr="001E164F">
        <w:trPr>
          <w:trHeight w:val="340"/>
        </w:trPr>
        <w:tc>
          <w:tcPr>
            <w:tcW w:w="1555" w:type="dxa"/>
            <w:tcBorders>
              <w:right w:val="nil"/>
            </w:tcBorders>
          </w:tcPr>
          <w:p w14:paraId="3EECE215" w14:textId="4F9404DE" w:rsidR="004F761D" w:rsidRPr="0029784B" w:rsidRDefault="004F761D" w:rsidP="001E164F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7:</w:t>
            </w:r>
            <w:r w:rsidR="00677015" w:rsidRPr="0029784B">
              <w:rPr>
                <w:rFonts w:cstheme="minorHAnsi"/>
              </w:rPr>
              <w:t>0</w:t>
            </w:r>
            <w:r w:rsidRPr="0029784B">
              <w:rPr>
                <w:rFonts w:cstheme="minorHAnsi"/>
              </w:rPr>
              <w:t>0-18:</w:t>
            </w:r>
            <w:r w:rsidR="00881244" w:rsidRPr="0029784B">
              <w:rPr>
                <w:rFonts w:cstheme="minorHAnsi"/>
              </w:rPr>
              <w:t>00</w:t>
            </w:r>
          </w:p>
        </w:tc>
        <w:tc>
          <w:tcPr>
            <w:tcW w:w="6237" w:type="dxa"/>
          </w:tcPr>
          <w:p w14:paraId="7BDF8CDD" w14:textId="708F4699" w:rsidR="004F761D" w:rsidRPr="0029784B" w:rsidRDefault="004F761D" w:rsidP="004F761D">
            <w:pPr>
              <w:rPr>
                <w:rFonts w:cstheme="minorHAnsi"/>
                <w:u w:val="single"/>
              </w:rPr>
            </w:pPr>
            <w:r w:rsidRPr="0029784B">
              <w:rPr>
                <w:rFonts w:cstheme="minorHAnsi"/>
                <w:u w:val="single"/>
              </w:rPr>
              <w:t>Special Presentation: Co</w:t>
            </w:r>
            <w:r w:rsidR="004477A8" w:rsidRPr="0029784B">
              <w:rPr>
                <w:rFonts w:cstheme="minorHAnsi"/>
                <w:u w:val="single"/>
              </w:rPr>
              <w:t>rporate’s</w:t>
            </w:r>
            <w:r w:rsidRPr="0029784B">
              <w:rPr>
                <w:rFonts w:cstheme="minorHAnsi"/>
                <w:u w:val="single"/>
              </w:rPr>
              <w:t xml:space="preserve"> Engagement </w:t>
            </w:r>
          </w:p>
          <w:p w14:paraId="0226F2B7" w14:textId="77777777" w:rsidR="00881244" w:rsidRPr="0029784B" w:rsidRDefault="00881244" w:rsidP="002705F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proofErr w:type="spellStart"/>
            <w:r w:rsidRPr="0029784B">
              <w:rPr>
                <w:rFonts w:cstheme="minorHAnsi"/>
              </w:rPr>
              <w:t>Lotek</w:t>
            </w:r>
            <w:proofErr w:type="spellEnd"/>
            <w:r w:rsidRPr="0029784B">
              <w:rPr>
                <w:rFonts w:cstheme="minorHAnsi"/>
              </w:rPr>
              <w:t xml:space="preserve"> Wireless Inc. (15”)</w:t>
            </w:r>
          </w:p>
          <w:p w14:paraId="20AA0DC8" w14:textId="0C89743C" w:rsidR="00E77728" w:rsidRPr="0029784B" w:rsidRDefault="004F761D" w:rsidP="0029784B">
            <w:pPr>
              <w:pStyle w:val="ListParagraph"/>
              <w:numPr>
                <w:ilvl w:val="0"/>
                <w:numId w:val="12"/>
              </w:numPr>
              <w:ind w:left="315" w:hanging="225"/>
              <w:rPr>
                <w:rFonts w:cstheme="minorHAnsi"/>
              </w:rPr>
            </w:pPr>
            <w:r w:rsidRPr="0029784B">
              <w:rPr>
                <w:rFonts w:cstheme="minorHAnsi"/>
              </w:rPr>
              <w:t>Sony (</w:t>
            </w:r>
            <w:r w:rsidR="0029784B">
              <w:rPr>
                <w:rFonts w:cstheme="minorHAnsi"/>
              </w:rPr>
              <w:t>15”)</w:t>
            </w:r>
          </w:p>
        </w:tc>
        <w:tc>
          <w:tcPr>
            <w:tcW w:w="1559" w:type="dxa"/>
          </w:tcPr>
          <w:p w14:paraId="36DF7671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  <w:tr w:rsidR="004F761D" w:rsidRPr="00C631C6" w14:paraId="2F01EC5C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98AD348" w14:textId="0A6794D1" w:rsidR="004F761D" w:rsidRDefault="004F761D" w:rsidP="001E164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-19:30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DD830C6" w14:textId="5BF7B57B" w:rsidR="004F761D" w:rsidRPr="0029784B" w:rsidRDefault="004F761D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9D3D792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  <w:tr w:rsidR="004F761D" w:rsidRPr="00C631C6" w14:paraId="5E1B031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31EC5613" w14:textId="64E0DB47" w:rsidR="004F761D" w:rsidRPr="0029784B" w:rsidRDefault="004F761D" w:rsidP="001E164F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9:30-21:00</w:t>
            </w:r>
          </w:p>
        </w:tc>
        <w:tc>
          <w:tcPr>
            <w:tcW w:w="6237" w:type="dxa"/>
          </w:tcPr>
          <w:p w14:paraId="52AEF2C3" w14:textId="3318D794" w:rsidR="00E77728" w:rsidRPr="0029784B" w:rsidRDefault="00F03361" w:rsidP="0029784B">
            <w:pPr>
              <w:rPr>
                <w:rFonts w:cstheme="minorHAnsi"/>
              </w:rPr>
            </w:pPr>
            <w:r w:rsidRPr="0029784B">
              <w:rPr>
                <w:rFonts w:cstheme="minorHAnsi"/>
              </w:rPr>
              <w:t>Partnership Talk (@ Hotel Lobby)</w:t>
            </w:r>
          </w:p>
        </w:tc>
        <w:tc>
          <w:tcPr>
            <w:tcW w:w="1559" w:type="dxa"/>
          </w:tcPr>
          <w:p w14:paraId="1CA41735" w14:textId="77777777" w:rsidR="004F761D" w:rsidRPr="00C631C6" w:rsidRDefault="004F761D" w:rsidP="001E164F">
            <w:pPr>
              <w:rPr>
                <w:rFonts w:cstheme="minorHAnsi"/>
              </w:rPr>
            </w:pPr>
          </w:p>
        </w:tc>
      </w:tr>
    </w:tbl>
    <w:p w14:paraId="6ACE938C" w14:textId="677E6D72" w:rsidR="0003546B" w:rsidRDefault="0003546B" w:rsidP="004851FC">
      <w:pPr>
        <w:rPr>
          <w:rFonts w:cstheme="minorHAnsi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555"/>
        <w:gridCol w:w="6237"/>
        <w:gridCol w:w="1559"/>
      </w:tblGrid>
      <w:tr w:rsidR="004851FC" w:rsidRPr="00C631C6" w14:paraId="2CD7828B" w14:textId="77777777" w:rsidTr="00237EC4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67471402" w14:textId="103CEB9B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Thursday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1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3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526DBB4E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B7E4F6" w14:textId="77777777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3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3D7A2BC" w14:textId="445D5341" w:rsidR="008613E0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3BFDC27" w14:textId="3EBFCF32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F53F9E" w:rsidRPr="00C664CD" w14:paraId="2B7A6F1D" w14:textId="77777777" w:rsidTr="00F53F9E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2F760EB" w14:textId="195633D7" w:rsidR="00F53F9E" w:rsidRPr="00F00366" w:rsidRDefault="00F53F9E" w:rsidP="002C4EDD">
            <w:pPr>
              <w:rPr>
                <w:rFonts w:cstheme="minorHAnsi"/>
              </w:rPr>
            </w:pPr>
            <w:r w:rsidRPr="00F00366">
              <w:rPr>
                <w:rFonts w:cstheme="minorHAnsi"/>
              </w:rPr>
              <w:t>0</w:t>
            </w:r>
            <w:r w:rsidR="00977189">
              <w:rPr>
                <w:rFonts w:cstheme="minorHAnsi"/>
              </w:rPr>
              <w:t>8</w:t>
            </w:r>
            <w:r w:rsidRPr="00F00366">
              <w:rPr>
                <w:rFonts w:cstheme="minorHAnsi"/>
              </w:rPr>
              <w:t>:00-</w:t>
            </w:r>
            <w:r>
              <w:rPr>
                <w:rFonts w:cstheme="minorHAnsi"/>
              </w:rPr>
              <w:t>16:00</w:t>
            </w:r>
          </w:p>
        </w:tc>
        <w:tc>
          <w:tcPr>
            <w:tcW w:w="6237" w:type="dxa"/>
          </w:tcPr>
          <w:p w14:paraId="286CE56D" w14:textId="2D472DC7" w:rsidR="00F53F9E" w:rsidRPr="007F273C" w:rsidRDefault="008D1612" w:rsidP="001E164F">
            <w:pPr>
              <w:rPr>
                <w:rFonts w:eastAsia="Malgun Gothic" w:cstheme="minorHAnsi"/>
                <w:b/>
                <w:highlight w:val="yellow"/>
              </w:rPr>
            </w:pPr>
            <w:r w:rsidRPr="007F273C">
              <w:rPr>
                <w:rFonts w:cstheme="minorHAnsi"/>
                <w:b/>
              </w:rPr>
              <w:t>5</w:t>
            </w:r>
            <w:r w:rsidR="001D2AE8" w:rsidRPr="007F273C">
              <w:rPr>
                <w:rFonts w:cstheme="minorHAnsi"/>
                <w:b/>
              </w:rPr>
              <w:t xml:space="preserve">. </w:t>
            </w:r>
            <w:r w:rsidR="00F53F9E" w:rsidRPr="007F273C">
              <w:rPr>
                <w:rFonts w:cstheme="minorHAnsi"/>
                <w:b/>
              </w:rPr>
              <w:t>Field Trip</w:t>
            </w:r>
            <w:r w:rsidR="00E036F0" w:rsidRPr="007F273C">
              <w:rPr>
                <w:rFonts w:cstheme="minorHAnsi"/>
                <w:b/>
              </w:rPr>
              <w:t>:</w:t>
            </w:r>
            <w:r w:rsidR="00F53F9E" w:rsidRPr="007F273C">
              <w:rPr>
                <w:rFonts w:cstheme="minorHAnsi"/>
                <w:b/>
              </w:rPr>
              <w:t xml:space="preserve"> </w:t>
            </w:r>
            <w:proofErr w:type="spellStart"/>
            <w:r w:rsidR="00F53F9E" w:rsidRPr="007F273C">
              <w:rPr>
                <w:rFonts w:cstheme="minorHAnsi"/>
                <w:b/>
              </w:rPr>
              <w:t>Dongfang</w:t>
            </w:r>
            <w:proofErr w:type="spellEnd"/>
            <w:r w:rsidR="00F53F9E" w:rsidRPr="007F273C">
              <w:rPr>
                <w:rFonts w:cstheme="minorHAnsi"/>
                <w:b/>
              </w:rPr>
              <w:t xml:space="preserve"> Black-faced Spoonbill Provincial Nature Reserve</w:t>
            </w:r>
            <w:r w:rsidR="00997EB6" w:rsidRPr="007F273C">
              <w:rPr>
                <w:rFonts w:cstheme="minorHAnsi"/>
                <w:b/>
              </w:rPr>
              <w:t xml:space="preserve"> and </w:t>
            </w:r>
            <w:proofErr w:type="spellStart"/>
            <w:r w:rsidR="00997EB6" w:rsidRPr="007F273C">
              <w:rPr>
                <w:rFonts w:cstheme="minorHAnsi"/>
                <w:b/>
              </w:rPr>
              <w:t>Jianfengling</w:t>
            </w:r>
            <w:proofErr w:type="spellEnd"/>
            <w:r w:rsidR="00997EB6" w:rsidRPr="007F273C">
              <w:rPr>
                <w:rFonts w:cstheme="minorHAnsi"/>
                <w:b/>
              </w:rPr>
              <w:t xml:space="preserve"> Mountain National Nature Reserve</w:t>
            </w:r>
          </w:p>
        </w:tc>
        <w:tc>
          <w:tcPr>
            <w:tcW w:w="1559" w:type="dxa"/>
          </w:tcPr>
          <w:p w14:paraId="452EB249" w14:textId="5BF80839" w:rsidR="00F53F9E" w:rsidRPr="00C664CD" w:rsidRDefault="00F53F9E" w:rsidP="001E164F">
            <w:pPr>
              <w:rPr>
                <w:rFonts w:cstheme="minorHAnsi"/>
                <w:b/>
              </w:rPr>
            </w:pPr>
            <w:r w:rsidRPr="00C664CD">
              <w:rPr>
                <w:rFonts w:cstheme="minorHAnsi"/>
              </w:rPr>
              <w:t xml:space="preserve">No document </w:t>
            </w:r>
          </w:p>
        </w:tc>
      </w:tr>
      <w:tr w:rsidR="005B4D94" w:rsidRPr="00C664CD" w14:paraId="6E827F27" w14:textId="77777777" w:rsidTr="0029784B">
        <w:trPr>
          <w:trHeight w:val="42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00AC36E6" w14:textId="598082CD" w:rsidR="005B4D94" w:rsidRPr="00F00366" w:rsidRDefault="005B4D94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18:00 onwards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69C2D192" w14:textId="0C274991" w:rsidR="005B4D94" w:rsidRPr="0029784B" w:rsidRDefault="005B4D94" w:rsidP="0029784B">
            <w:pPr>
              <w:jc w:val="center"/>
              <w:rPr>
                <w:rFonts w:cstheme="minorHAnsi"/>
                <w:i/>
              </w:rPr>
            </w:pPr>
            <w:r w:rsidRPr="0029784B">
              <w:rPr>
                <w:rFonts w:cstheme="minorHAnsi"/>
                <w:i/>
              </w:rPr>
              <w:t>Farewell Reception hosted by the EAAFP Secretariat</w:t>
            </w:r>
            <w:r w:rsidR="003C1F87" w:rsidRPr="0029784B">
              <w:rPr>
                <w:rFonts w:cstheme="minorHAnsi"/>
                <w:i/>
              </w:rPr>
              <w:t xml:space="preserve"> (@Garden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EEBAD5" w14:textId="77777777" w:rsidR="005B4D94" w:rsidRPr="00C664CD" w:rsidRDefault="005B4D94" w:rsidP="001E164F">
            <w:pPr>
              <w:rPr>
                <w:rFonts w:cstheme="minorHAnsi"/>
              </w:rPr>
            </w:pPr>
          </w:p>
        </w:tc>
      </w:tr>
    </w:tbl>
    <w:p w14:paraId="31BEF2BA" w14:textId="77777777" w:rsidR="004851FC" w:rsidRDefault="004851FC" w:rsidP="004851FC">
      <w:pPr>
        <w:rPr>
          <w:rFonts w:cstheme="minorHAnsi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555"/>
        <w:gridCol w:w="6243"/>
        <w:gridCol w:w="1553"/>
      </w:tblGrid>
      <w:tr w:rsidR="004851FC" w:rsidRPr="00C631C6" w14:paraId="189AD457" w14:textId="77777777" w:rsidTr="00D45CCB">
        <w:trPr>
          <w:trHeight w:val="494"/>
        </w:trPr>
        <w:tc>
          <w:tcPr>
            <w:tcW w:w="9351" w:type="dxa"/>
            <w:gridSpan w:val="3"/>
            <w:shd w:val="clear" w:color="auto" w:fill="808080" w:themeFill="background1" w:themeFillShade="80"/>
          </w:tcPr>
          <w:p w14:paraId="05729A6C" w14:textId="082D7218" w:rsidR="004851FC" w:rsidRPr="00C631C6" w:rsidRDefault="004851FC" w:rsidP="001E164F">
            <w:pPr>
              <w:spacing w:before="60" w:after="60" w:line="276" w:lineRule="auto"/>
              <w:rPr>
                <w:rFonts w:cstheme="minorHAnsi"/>
                <w:b/>
              </w:rPr>
            </w:pPr>
            <w:r w:rsidRPr="00C631C6">
              <w:rPr>
                <w:rFonts w:cstheme="minorHAnsi"/>
              </w:rPr>
              <w:br w:type="page"/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Friday 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1</w:t>
            </w:r>
            <w:r w:rsidR="00F31C03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>4</w:t>
            </w:r>
            <w:r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December</w:t>
            </w:r>
            <w:r w:rsidRPr="00BB2FE6">
              <w:rPr>
                <w:rFonts w:eastAsia="Batang" w:cstheme="minorHAnsi"/>
                <w:b/>
                <w:color w:val="FFFFFF"/>
                <w:sz w:val="24"/>
                <w:shd w:val="clear" w:color="auto" w:fill="808080" w:themeFill="background1" w:themeFillShade="80"/>
              </w:rPr>
              <w:t xml:space="preserve"> 2018</w:t>
            </w:r>
          </w:p>
        </w:tc>
      </w:tr>
      <w:tr w:rsidR="008613E0" w:rsidRPr="00C631C6" w14:paraId="389D3AF7" w14:textId="77777777" w:rsidTr="00F53F9E">
        <w:trPr>
          <w:trHeight w:val="341"/>
        </w:trPr>
        <w:tc>
          <w:tcPr>
            <w:tcW w:w="155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D0BC71" w14:textId="77777777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Time</w:t>
            </w:r>
          </w:p>
        </w:tc>
        <w:tc>
          <w:tcPr>
            <w:tcW w:w="624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D9DC52" w14:textId="4B4FB097" w:rsidR="008613E0" w:rsidRPr="00C631C6" w:rsidRDefault="00953EF6" w:rsidP="001E164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ogram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62ECFC70" w14:textId="37D12DB5" w:rsidR="008613E0" w:rsidRPr="00C631C6" w:rsidRDefault="008613E0" w:rsidP="001E164F">
            <w:pPr>
              <w:rPr>
                <w:rFonts w:cstheme="minorHAnsi"/>
                <w:b/>
              </w:rPr>
            </w:pPr>
            <w:r w:rsidRPr="00C631C6">
              <w:rPr>
                <w:rFonts w:cstheme="minorHAnsi"/>
                <w:b/>
              </w:rPr>
              <w:t>Document</w:t>
            </w:r>
          </w:p>
        </w:tc>
      </w:tr>
      <w:tr w:rsidR="00586030" w:rsidRPr="00C664CD" w14:paraId="6D35380C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E599DE7" w14:textId="32BF61D0" w:rsidR="00586030" w:rsidRPr="008613E0" w:rsidRDefault="00586030" w:rsidP="00AB45EF">
            <w:pPr>
              <w:rPr>
                <w:rFonts w:cstheme="minorHAnsi"/>
              </w:rPr>
            </w:pPr>
            <w:r w:rsidRPr="008613E0">
              <w:rPr>
                <w:rFonts w:cstheme="minorHAnsi"/>
              </w:rPr>
              <w:t>09:00-09:</w:t>
            </w:r>
            <w:r w:rsidR="00B44855">
              <w:rPr>
                <w:rFonts w:cstheme="minorHAnsi"/>
              </w:rPr>
              <w:t>15</w:t>
            </w:r>
          </w:p>
        </w:tc>
        <w:tc>
          <w:tcPr>
            <w:tcW w:w="6243" w:type="dxa"/>
          </w:tcPr>
          <w:p w14:paraId="4AAD804A" w14:textId="59EAF1E6" w:rsidR="00B44855" w:rsidRPr="004F761D" w:rsidRDefault="00586030" w:rsidP="001E164F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>resentation</w:t>
            </w:r>
            <w:r w:rsidR="00B44855" w:rsidRPr="004F761D">
              <w:rPr>
                <w:rFonts w:cstheme="minorHAnsi"/>
                <w:u w:val="single"/>
              </w:rPr>
              <w:t xml:space="preserve"> </w:t>
            </w:r>
          </w:p>
          <w:p w14:paraId="59554EC8" w14:textId="77777777" w:rsidR="00B44855" w:rsidRDefault="00B44855" w:rsidP="001E164F">
            <w:proofErr w:type="spellStart"/>
            <w:r>
              <w:t>Hengshui</w:t>
            </w:r>
            <w:proofErr w:type="spellEnd"/>
            <w:r>
              <w:t xml:space="preserve"> Hu and Baer’s Pochard conservation </w:t>
            </w:r>
          </w:p>
          <w:p w14:paraId="118F06C1" w14:textId="2CBDFD6B" w:rsidR="00B21BDA" w:rsidRPr="002705FB" w:rsidRDefault="00B44855" w:rsidP="001E164F">
            <w:pPr>
              <w:rPr>
                <w:i/>
              </w:rPr>
            </w:pPr>
            <w:r w:rsidRPr="00B44855">
              <w:rPr>
                <w:i/>
              </w:rPr>
              <w:t>Mr. Wa</w:t>
            </w:r>
            <w:r>
              <w:rPr>
                <w:i/>
              </w:rPr>
              <w:t>ng</w:t>
            </w:r>
            <w:r w:rsidRPr="00B44855">
              <w:rPr>
                <w:i/>
              </w:rPr>
              <w:t xml:space="preserve"> </w:t>
            </w:r>
            <w:proofErr w:type="spellStart"/>
            <w:r w:rsidRPr="00B44855">
              <w:rPr>
                <w:i/>
              </w:rPr>
              <w:t>Jingwu</w:t>
            </w:r>
            <w:proofErr w:type="spellEnd"/>
            <w:r w:rsidRPr="00B44855">
              <w:rPr>
                <w:i/>
              </w:rPr>
              <w:t xml:space="preserve">, </w:t>
            </w:r>
            <w:proofErr w:type="spellStart"/>
            <w:r w:rsidRPr="00B44855">
              <w:rPr>
                <w:i/>
              </w:rPr>
              <w:t>Hengshui</w:t>
            </w:r>
            <w:proofErr w:type="spellEnd"/>
            <w:r w:rsidRPr="00B44855">
              <w:rPr>
                <w:i/>
              </w:rPr>
              <w:t xml:space="preserve"> Party Secretary</w:t>
            </w:r>
          </w:p>
        </w:tc>
        <w:tc>
          <w:tcPr>
            <w:tcW w:w="1553" w:type="dxa"/>
          </w:tcPr>
          <w:p w14:paraId="035EF6F8" w14:textId="7645F987" w:rsidR="00586030" w:rsidRPr="00C664CD" w:rsidRDefault="0029784B" w:rsidP="001E164F">
            <w:pPr>
              <w:rPr>
                <w:rFonts w:cstheme="minorHAnsi"/>
                <w:b/>
              </w:rPr>
            </w:pPr>
            <w:r w:rsidRPr="00BD21F0">
              <w:rPr>
                <w:rFonts w:cstheme="minorHAnsi"/>
                <w:i/>
              </w:rPr>
              <w:t xml:space="preserve">Rapporteur: </w:t>
            </w:r>
            <w:r w:rsidRPr="00425063">
              <w:rPr>
                <w:rFonts w:cstheme="minorHAnsi"/>
                <w:i/>
              </w:rPr>
              <w:t xml:space="preserve"> Terry Townshend  </w:t>
            </w:r>
          </w:p>
        </w:tc>
      </w:tr>
      <w:tr w:rsidR="00B44855" w:rsidRPr="00C664CD" w14:paraId="4E25902E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034FDE01" w14:textId="28822272" w:rsidR="00B44855" w:rsidRPr="008613E0" w:rsidRDefault="00B44855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09:15-09:30 </w:t>
            </w:r>
          </w:p>
        </w:tc>
        <w:tc>
          <w:tcPr>
            <w:tcW w:w="6243" w:type="dxa"/>
          </w:tcPr>
          <w:p w14:paraId="067E6FDF" w14:textId="16A30AC5" w:rsidR="00B44855" w:rsidRPr="004F761D" w:rsidRDefault="00B44855" w:rsidP="00B44855">
            <w:pPr>
              <w:rPr>
                <w:rFonts w:cstheme="minorHAnsi"/>
                <w:u w:val="single"/>
              </w:rPr>
            </w:pPr>
            <w:r w:rsidRPr="004F761D">
              <w:rPr>
                <w:rFonts w:cstheme="minorHAnsi"/>
                <w:u w:val="single"/>
              </w:rPr>
              <w:t xml:space="preserve">Special </w:t>
            </w:r>
            <w:r w:rsidR="004F761D" w:rsidRPr="004F761D">
              <w:rPr>
                <w:rFonts w:cstheme="minorHAnsi"/>
                <w:u w:val="single"/>
              </w:rPr>
              <w:t>P</w:t>
            </w:r>
            <w:r w:rsidRPr="004F761D">
              <w:rPr>
                <w:rFonts w:cstheme="minorHAnsi"/>
                <w:u w:val="single"/>
              </w:rPr>
              <w:t xml:space="preserve">resentation </w:t>
            </w:r>
          </w:p>
          <w:p w14:paraId="0F66C9A1" w14:textId="3DBE2EC8" w:rsidR="00B44855" w:rsidRDefault="00B44855" w:rsidP="001E164F">
            <w:pPr>
              <w:rPr>
                <w:rFonts w:ascii="Calibri" w:hAnsi="Calibri" w:cs="Calibri"/>
              </w:rPr>
            </w:pPr>
            <w:r w:rsidRPr="00E36A26">
              <w:rPr>
                <w:rFonts w:ascii="Calibri" w:hAnsi="Calibri" w:cs="Calibri"/>
              </w:rPr>
              <w:t>An open access global map of tidal flats</w:t>
            </w:r>
            <w:r>
              <w:rPr>
                <w:rFonts w:ascii="Calibri" w:hAnsi="Calibri" w:cs="Calibri"/>
              </w:rPr>
              <w:t xml:space="preserve"> </w:t>
            </w:r>
          </w:p>
          <w:p w14:paraId="2A0473DA" w14:textId="52ED8E9F" w:rsidR="00E77728" w:rsidRPr="002705FB" w:rsidRDefault="00B44855" w:rsidP="001E164F">
            <w:pPr>
              <w:rPr>
                <w:rFonts w:ascii="Calibri" w:hAnsi="Calibri" w:cs="Calibri"/>
                <w:i/>
              </w:rPr>
            </w:pPr>
            <w:proofErr w:type="spellStart"/>
            <w:r w:rsidRPr="00E77728">
              <w:rPr>
                <w:rFonts w:ascii="Calibri" w:hAnsi="Calibri" w:cs="Calibri"/>
                <w:i/>
              </w:rPr>
              <w:t>Dr.</w:t>
            </w:r>
            <w:proofErr w:type="spellEnd"/>
            <w:r w:rsidRPr="00E77728">
              <w:rPr>
                <w:rFonts w:ascii="Calibri" w:hAnsi="Calibri" w:cs="Calibri"/>
                <w:i/>
              </w:rPr>
              <w:t xml:space="preserve"> Micha Jackson, University of Queensland</w:t>
            </w:r>
          </w:p>
        </w:tc>
        <w:tc>
          <w:tcPr>
            <w:tcW w:w="1553" w:type="dxa"/>
          </w:tcPr>
          <w:p w14:paraId="07DD417A" w14:textId="7582987D" w:rsidR="00B44855" w:rsidRPr="00C664CD" w:rsidRDefault="00B44855" w:rsidP="001E164F">
            <w:pPr>
              <w:rPr>
                <w:rFonts w:cstheme="minorHAnsi"/>
              </w:rPr>
            </w:pPr>
          </w:p>
        </w:tc>
      </w:tr>
      <w:tr w:rsidR="00586030" w:rsidRPr="00C664CD" w14:paraId="07984272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71ECC6D1" w14:textId="53CD1861" w:rsidR="00586030" w:rsidRPr="008613E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30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09:45</w:t>
            </w:r>
          </w:p>
        </w:tc>
        <w:tc>
          <w:tcPr>
            <w:tcW w:w="6243" w:type="dxa"/>
          </w:tcPr>
          <w:p w14:paraId="7EC723EF" w14:textId="77777777" w:rsidR="00586030" w:rsidRDefault="00586030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Discussion on the EAAFP Strategic Plan 2019 – 2028</w:t>
            </w:r>
          </w:p>
          <w:p w14:paraId="05F1F75E" w14:textId="2EC06AA0" w:rsidR="00677015" w:rsidRPr="00586030" w:rsidRDefault="00677015" w:rsidP="002C4EDD">
            <w:pPr>
              <w:rPr>
                <w:rFonts w:cstheme="minorHAnsi"/>
                <w:highlight w:val="yellow"/>
              </w:rPr>
            </w:pPr>
          </w:p>
        </w:tc>
        <w:tc>
          <w:tcPr>
            <w:tcW w:w="1553" w:type="dxa"/>
          </w:tcPr>
          <w:p w14:paraId="2EAB95A2" w14:textId="77777777" w:rsidR="00586030" w:rsidRPr="00C664CD" w:rsidRDefault="00586030" w:rsidP="002C4EDD">
            <w:pPr>
              <w:rPr>
                <w:rFonts w:cstheme="minorHAnsi"/>
              </w:rPr>
            </w:pPr>
          </w:p>
        </w:tc>
      </w:tr>
      <w:tr w:rsidR="00586030" w:rsidRPr="00C664CD" w14:paraId="27463C08" w14:textId="77777777" w:rsidTr="001E164F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381E314" w14:textId="5986BB94" w:rsidR="00586030" w:rsidRDefault="00586030" w:rsidP="00AB45EF">
            <w:pPr>
              <w:rPr>
                <w:rFonts w:cstheme="minorHAnsi"/>
              </w:rPr>
            </w:pPr>
            <w:r>
              <w:rPr>
                <w:rFonts w:cstheme="minorHAnsi"/>
              </w:rPr>
              <w:t>09:45</w:t>
            </w:r>
            <w:r w:rsidR="00632CE9">
              <w:rPr>
                <w:rFonts w:cstheme="minorHAnsi"/>
              </w:rPr>
              <w:t>-</w:t>
            </w:r>
            <w:r>
              <w:rPr>
                <w:rFonts w:cstheme="minorHAnsi"/>
              </w:rPr>
              <w:t>10:30</w:t>
            </w:r>
          </w:p>
        </w:tc>
        <w:tc>
          <w:tcPr>
            <w:tcW w:w="6243" w:type="dxa"/>
          </w:tcPr>
          <w:p w14:paraId="0A5D71F0" w14:textId="54BF3650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78F14337" w14:textId="3168DD8D" w:rsidR="00586030" w:rsidRPr="00586030" w:rsidRDefault="00586030" w:rsidP="00586030">
            <w:pPr>
              <w:rPr>
                <w:rFonts w:cstheme="minorHAnsi"/>
              </w:rPr>
            </w:pPr>
          </w:p>
        </w:tc>
        <w:tc>
          <w:tcPr>
            <w:tcW w:w="1553" w:type="dxa"/>
          </w:tcPr>
          <w:p w14:paraId="5AAC83B9" w14:textId="1791EB95" w:rsidR="00586030" w:rsidRPr="00C664CD" w:rsidRDefault="00257C13" w:rsidP="00257C13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See DD.1 to DD.14</w:t>
            </w:r>
          </w:p>
        </w:tc>
      </w:tr>
      <w:tr w:rsidR="00E377F2" w:rsidRPr="00C664CD" w14:paraId="6E9BABB8" w14:textId="77777777" w:rsidTr="007F3728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01A130B7" w14:textId="4106E0B9" w:rsidR="00E377F2" w:rsidRPr="00586030" w:rsidRDefault="00E377F2" w:rsidP="002C4EDD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0:30</w:t>
            </w:r>
            <w:r>
              <w:rPr>
                <w:rFonts w:cstheme="minorHAnsi"/>
              </w:rPr>
              <w:t>-</w:t>
            </w:r>
            <w:r w:rsidRPr="00586030">
              <w:rPr>
                <w:rFonts w:cstheme="minorHAnsi"/>
              </w:rPr>
              <w:t>11:0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81BD745" w14:textId="77777777" w:rsidR="00E377F2" w:rsidRPr="00586030" w:rsidRDefault="00E377F2" w:rsidP="00EB1ADF">
            <w:pPr>
              <w:jc w:val="center"/>
              <w:rPr>
                <w:rFonts w:cstheme="minorHAnsi"/>
                <w:i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2DB407CA" w14:textId="25B9E891" w:rsidR="00E377F2" w:rsidRPr="00586030" w:rsidRDefault="00E377F2" w:rsidP="00EB1ADF">
            <w:pPr>
              <w:jc w:val="center"/>
              <w:rPr>
                <w:rFonts w:cstheme="minorHAnsi"/>
                <w:i/>
              </w:rPr>
            </w:pPr>
          </w:p>
        </w:tc>
      </w:tr>
      <w:tr w:rsidR="002C4EDD" w:rsidRPr="00C664CD" w14:paraId="19A4449F" w14:textId="77777777" w:rsidTr="00F53F9E">
        <w:trPr>
          <w:trHeight w:val="422"/>
        </w:trPr>
        <w:tc>
          <w:tcPr>
            <w:tcW w:w="1555" w:type="dxa"/>
            <w:shd w:val="clear" w:color="auto" w:fill="auto"/>
          </w:tcPr>
          <w:p w14:paraId="646CB3EA" w14:textId="52ED05BA" w:rsidR="002C4EDD" w:rsidRPr="00AB45EF" w:rsidRDefault="00AB45EF" w:rsidP="002C4EDD">
            <w:pPr>
              <w:rPr>
                <w:rFonts w:cstheme="minorHAnsi"/>
              </w:rPr>
            </w:pPr>
            <w:r w:rsidRPr="00AB45EF">
              <w:rPr>
                <w:rFonts w:cstheme="minorHAnsi"/>
              </w:rPr>
              <w:t>1</w:t>
            </w:r>
            <w:r w:rsidR="00586030">
              <w:rPr>
                <w:rFonts w:cstheme="minorHAnsi"/>
              </w:rPr>
              <w:t>1:00</w:t>
            </w:r>
            <w:r w:rsidR="00632CE9">
              <w:rPr>
                <w:rFonts w:cstheme="minorHAnsi"/>
              </w:rPr>
              <w:t>-</w:t>
            </w:r>
            <w:r w:rsidR="00586030">
              <w:rPr>
                <w:rFonts w:cstheme="minorHAnsi"/>
              </w:rPr>
              <w:t>12:30</w:t>
            </w:r>
          </w:p>
        </w:tc>
        <w:tc>
          <w:tcPr>
            <w:tcW w:w="6243" w:type="dxa"/>
            <w:shd w:val="clear" w:color="auto" w:fill="auto"/>
          </w:tcPr>
          <w:p w14:paraId="40386BA9" w14:textId="4C5D146F" w:rsidR="00586030" w:rsidRPr="00586030" w:rsidRDefault="00586030" w:rsidP="00586030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Consideration of the draft Decisions (cont.)</w:t>
            </w:r>
          </w:p>
          <w:p w14:paraId="393F015C" w14:textId="1F084AE2" w:rsidR="002C4EDD" w:rsidRPr="00AB45EF" w:rsidRDefault="002C4EDD" w:rsidP="00586030">
            <w:pPr>
              <w:rPr>
                <w:rFonts w:cstheme="minorHAnsi"/>
              </w:rPr>
            </w:pPr>
          </w:p>
        </w:tc>
        <w:tc>
          <w:tcPr>
            <w:tcW w:w="1553" w:type="dxa"/>
            <w:shd w:val="clear" w:color="auto" w:fill="auto"/>
          </w:tcPr>
          <w:p w14:paraId="4123E8BC" w14:textId="77777777" w:rsidR="002C4EDD" w:rsidRDefault="002C4EDD" w:rsidP="002C4EDD">
            <w:pPr>
              <w:rPr>
                <w:rFonts w:cstheme="minorHAnsi"/>
                <w:b/>
              </w:rPr>
            </w:pPr>
          </w:p>
        </w:tc>
      </w:tr>
      <w:tr w:rsidR="00632CE9" w:rsidRPr="00C664CD" w14:paraId="7835E76E" w14:textId="77777777" w:rsidTr="00632CE9">
        <w:trPr>
          <w:trHeight w:val="422"/>
        </w:trPr>
        <w:tc>
          <w:tcPr>
            <w:tcW w:w="1555" w:type="dxa"/>
            <w:shd w:val="clear" w:color="auto" w:fill="D9D9D9" w:themeFill="background1" w:themeFillShade="D9"/>
          </w:tcPr>
          <w:p w14:paraId="275E2855" w14:textId="21228CF0" w:rsidR="00632CE9" w:rsidRPr="00AB45EF" w:rsidRDefault="00632CE9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2:30-13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623E192C" w14:textId="50B9CE84" w:rsidR="00632CE9" w:rsidRPr="00632CE9" w:rsidRDefault="00632CE9" w:rsidP="00632CE9">
            <w:pPr>
              <w:jc w:val="center"/>
              <w:rPr>
                <w:rFonts w:cstheme="minorHAnsi"/>
                <w:i/>
              </w:rPr>
            </w:pPr>
            <w:r w:rsidRPr="00632CE9">
              <w:rPr>
                <w:rFonts w:cstheme="minorHAnsi"/>
                <w:i/>
              </w:rPr>
              <w:t>Lunc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03589417" w14:textId="77777777" w:rsidR="00632CE9" w:rsidRDefault="00632CE9" w:rsidP="002C4EDD">
            <w:pPr>
              <w:rPr>
                <w:rFonts w:cstheme="minorHAnsi"/>
                <w:b/>
              </w:rPr>
            </w:pPr>
          </w:p>
        </w:tc>
      </w:tr>
      <w:tr w:rsidR="00E93594" w:rsidRPr="00B1234B" w14:paraId="6ED5EF5A" w14:textId="77777777" w:rsidTr="00F53F9E">
        <w:trPr>
          <w:trHeight w:val="386"/>
        </w:trPr>
        <w:tc>
          <w:tcPr>
            <w:tcW w:w="1555" w:type="dxa"/>
            <w:shd w:val="clear" w:color="auto" w:fill="auto"/>
          </w:tcPr>
          <w:p w14:paraId="0D7C9C6F" w14:textId="7C7A5A6A" w:rsidR="00E93594" w:rsidRPr="00E93594" w:rsidRDefault="00E93594" w:rsidP="002C4EDD">
            <w:pPr>
              <w:rPr>
                <w:rFonts w:cstheme="minorHAnsi"/>
              </w:rPr>
            </w:pPr>
            <w:r w:rsidRPr="00E93594">
              <w:rPr>
                <w:rFonts w:cstheme="minorHAnsi"/>
              </w:rPr>
              <w:t>13:30-15:</w:t>
            </w:r>
            <w:r w:rsidR="00BE0082">
              <w:rPr>
                <w:rFonts w:cstheme="minorHAnsi"/>
              </w:rPr>
              <w:t>0</w:t>
            </w:r>
            <w:r w:rsidRPr="00E93594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auto"/>
          </w:tcPr>
          <w:p w14:paraId="0089FF42" w14:textId="483FDA9E" w:rsidR="00B21BDA" w:rsidRPr="00E93594" w:rsidRDefault="00586030" w:rsidP="002C4EDD">
            <w:pPr>
              <w:rPr>
                <w:rFonts w:cstheme="minorHAnsi"/>
              </w:rPr>
            </w:pPr>
            <w:r>
              <w:rPr>
                <w:rFonts w:cstheme="minorHAnsi"/>
              </w:rPr>
              <w:t>Report back from e</w:t>
            </w:r>
            <w:r w:rsidR="00F53F9E">
              <w:rPr>
                <w:rFonts w:cstheme="minorHAnsi"/>
              </w:rPr>
              <w:t xml:space="preserve">ach WG/TF on their </w:t>
            </w:r>
            <w:r w:rsidR="00F53F9E" w:rsidRPr="007135AB">
              <w:rPr>
                <w:rFonts w:cstheme="minorHAnsi"/>
              </w:rPr>
              <w:t xml:space="preserve">current </w:t>
            </w:r>
            <w:r w:rsidR="00F53F9E">
              <w:rPr>
                <w:rFonts w:cstheme="minorHAnsi"/>
              </w:rPr>
              <w:t xml:space="preserve">work, issues and </w:t>
            </w:r>
            <w:r w:rsidR="00F53F9E" w:rsidRPr="007135AB">
              <w:rPr>
                <w:rFonts w:cstheme="minorHAnsi"/>
              </w:rPr>
              <w:t>trend</w:t>
            </w:r>
            <w:r w:rsidR="00F53F9E">
              <w:rPr>
                <w:rFonts w:cstheme="minorHAnsi"/>
              </w:rPr>
              <w:t>s, and t</w:t>
            </w:r>
            <w:r w:rsidR="00041C4D">
              <w:rPr>
                <w:rFonts w:cstheme="minorHAnsi"/>
              </w:rPr>
              <w:t>he</w:t>
            </w:r>
            <w:r w:rsidR="00F53F9E">
              <w:rPr>
                <w:rFonts w:cstheme="minorHAnsi"/>
              </w:rPr>
              <w:t xml:space="preserve"> five </w:t>
            </w:r>
            <w:r w:rsidR="00E93594" w:rsidRPr="007135AB">
              <w:rPr>
                <w:rFonts w:cstheme="minorHAnsi"/>
              </w:rPr>
              <w:t>priorit</w:t>
            </w:r>
            <w:r w:rsidR="00F53F9E">
              <w:rPr>
                <w:rFonts w:cstheme="minorHAnsi"/>
              </w:rPr>
              <w:t>y area</w:t>
            </w:r>
            <w:r w:rsidR="00EB5BAE">
              <w:rPr>
                <w:rFonts w:cstheme="minorHAnsi"/>
              </w:rPr>
              <w:t>s</w:t>
            </w:r>
            <w:r w:rsidR="00F53F9E">
              <w:rPr>
                <w:rFonts w:cstheme="minorHAnsi"/>
              </w:rPr>
              <w:t xml:space="preserve"> </w:t>
            </w:r>
            <w:r w:rsidR="00041C4D">
              <w:rPr>
                <w:rFonts w:cstheme="minorHAnsi"/>
              </w:rPr>
              <w:t>from the new Strategic Plan 2019-2028</w:t>
            </w:r>
            <w:r w:rsidR="00041C4D" w:rsidRPr="007135A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that</w:t>
            </w:r>
            <w:r w:rsidR="00F53F9E">
              <w:rPr>
                <w:rFonts w:cstheme="minorHAnsi"/>
              </w:rPr>
              <w:t xml:space="preserve"> they </w:t>
            </w:r>
            <w:r w:rsidR="00041C4D">
              <w:rPr>
                <w:rFonts w:cstheme="minorHAnsi"/>
              </w:rPr>
              <w:t xml:space="preserve">will </w:t>
            </w:r>
            <w:r w:rsidR="00F53F9E">
              <w:rPr>
                <w:rFonts w:cstheme="minorHAnsi"/>
              </w:rPr>
              <w:t>support</w:t>
            </w:r>
          </w:p>
        </w:tc>
        <w:tc>
          <w:tcPr>
            <w:tcW w:w="1553" w:type="dxa"/>
            <w:shd w:val="clear" w:color="auto" w:fill="auto"/>
          </w:tcPr>
          <w:p w14:paraId="1CAB3326" w14:textId="7403E574" w:rsidR="00E93594" w:rsidRDefault="0029784B" w:rsidP="002C4EDD">
            <w:pPr>
              <w:rPr>
                <w:rFonts w:cstheme="minorHAnsi"/>
                <w:b/>
              </w:rPr>
            </w:pPr>
            <w:r w:rsidRPr="00EB5BAE">
              <w:rPr>
                <w:rFonts w:cstheme="minorHAnsi"/>
                <w:i/>
              </w:rPr>
              <w:t>Rapporteur</w:t>
            </w:r>
            <w:r>
              <w:rPr>
                <w:rFonts w:cstheme="minorHAnsi"/>
                <w:i/>
              </w:rPr>
              <w:t>: Nick Davidson</w:t>
            </w:r>
          </w:p>
        </w:tc>
      </w:tr>
      <w:tr w:rsidR="00632CE9" w:rsidRPr="00B1234B" w14:paraId="4C95DE0C" w14:textId="77777777" w:rsidTr="0029784B">
        <w:trPr>
          <w:trHeight w:val="432"/>
        </w:trPr>
        <w:tc>
          <w:tcPr>
            <w:tcW w:w="1555" w:type="dxa"/>
            <w:shd w:val="clear" w:color="auto" w:fill="D9D9D9" w:themeFill="background1" w:themeFillShade="D9"/>
          </w:tcPr>
          <w:p w14:paraId="5DBF9FD9" w14:textId="790F84A9" w:rsidR="00632CE9" w:rsidRPr="00E93594" w:rsidRDefault="00632CE9" w:rsidP="00632CE9">
            <w:pPr>
              <w:rPr>
                <w:rFonts w:cstheme="minorHAnsi"/>
              </w:rPr>
            </w:pP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00-</w:t>
            </w:r>
            <w:r w:rsidRPr="00586030">
              <w:rPr>
                <w:rFonts w:cstheme="minorHAnsi"/>
              </w:rPr>
              <w:t>1</w:t>
            </w:r>
            <w:r>
              <w:rPr>
                <w:rFonts w:cstheme="minorHAnsi"/>
              </w:rPr>
              <w:t>5</w:t>
            </w:r>
            <w:r w:rsidRPr="00586030">
              <w:rPr>
                <w:rFonts w:cstheme="minorHAnsi"/>
              </w:rPr>
              <w:t>:</w:t>
            </w:r>
            <w:r>
              <w:rPr>
                <w:rFonts w:cstheme="minorHAnsi"/>
              </w:rPr>
              <w:t>3</w:t>
            </w:r>
            <w:r w:rsidRPr="00586030">
              <w:rPr>
                <w:rFonts w:cstheme="minorHAnsi"/>
              </w:rPr>
              <w:t>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1B64432B" w14:textId="406BB712" w:rsidR="00632CE9" w:rsidRDefault="00EB1ADF" w:rsidP="00632CE9">
            <w:pPr>
              <w:jc w:val="center"/>
              <w:rPr>
                <w:rFonts w:cstheme="minorHAnsi"/>
              </w:rPr>
            </w:pPr>
            <w:r w:rsidRPr="00EB5BAE">
              <w:rPr>
                <w:rFonts w:cstheme="minorHAnsi"/>
                <w:i/>
              </w:rPr>
              <w:t>Coffee Break</w:t>
            </w:r>
            <w:r>
              <w:rPr>
                <w:rFonts w:cstheme="minorHAnsi"/>
                <w:i/>
              </w:rPr>
              <w:t xml:space="preserve"> &amp; Booth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0717B58" w14:textId="77777777" w:rsidR="00632CE9" w:rsidRDefault="00632CE9" w:rsidP="00632CE9">
            <w:pPr>
              <w:rPr>
                <w:rFonts w:cstheme="minorHAnsi"/>
                <w:b/>
              </w:rPr>
            </w:pPr>
          </w:p>
        </w:tc>
      </w:tr>
      <w:tr w:rsidR="00EB5BAE" w:rsidRPr="00C631C6" w14:paraId="47662CA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5615F0D5" w14:textId="1C2D7FB8" w:rsidR="00EB5BAE" w:rsidRDefault="00EB5BAE" w:rsidP="002C4EDD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A30E1E">
              <w:rPr>
                <w:rFonts w:cstheme="minorHAnsi"/>
              </w:rPr>
              <w:t>6</w:t>
            </w:r>
            <w:r>
              <w:rPr>
                <w:rFonts w:cstheme="minorHAnsi"/>
              </w:rPr>
              <w:t>:30-17:00</w:t>
            </w:r>
          </w:p>
        </w:tc>
        <w:tc>
          <w:tcPr>
            <w:tcW w:w="6243" w:type="dxa"/>
          </w:tcPr>
          <w:p w14:paraId="7F38C3CC" w14:textId="160AF8AD" w:rsidR="00EB5BAE" w:rsidRPr="001D2AE8" w:rsidRDefault="008D1612" w:rsidP="002C4ED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6</w:t>
            </w:r>
            <w:r w:rsidR="001D2AE8" w:rsidRPr="001D2AE8">
              <w:rPr>
                <w:rFonts w:cstheme="minorHAnsi"/>
                <w:b/>
              </w:rPr>
              <w:t xml:space="preserve">. </w:t>
            </w:r>
            <w:r w:rsidR="00EB5BAE" w:rsidRPr="001D2AE8">
              <w:rPr>
                <w:rFonts w:cstheme="minorHAnsi"/>
                <w:b/>
              </w:rPr>
              <w:t xml:space="preserve">Report and Approval of Key Decisions from MoP10 </w:t>
            </w:r>
          </w:p>
          <w:p w14:paraId="22C4FB84" w14:textId="463FCC20" w:rsidR="00EB5BAE" w:rsidRPr="00EB5BAE" w:rsidRDefault="00EB5BAE" w:rsidP="002C4EDD">
            <w:pPr>
              <w:rPr>
                <w:rFonts w:cstheme="minorHAnsi"/>
                <w:i/>
              </w:rPr>
            </w:pPr>
          </w:p>
        </w:tc>
        <w:tc>
          <w:tcPr>
            <w:tcW w:w="1553" w:type="dxa"/>
          </w:tcPr>
          <w:p w14:paraId="79F1AC26" w14:textId="77777777" w:rsidR="00EB5BAE" w:rsidRPr="00C631C6" w:rsidRDefault="00EB5BAE" w:rsidP="002C4EDD">
            <w:pPr>
              <w:rPr>
                <w:rFonts w:cstheme="minorHAnsi"/>
              </w:rPr>
            </w:pPr>
          </w:p>
        </w:tc>
      </w:tr>
      <w:tr w:rsidR="00F53F9E" w:rsidRPr="00C631C6" w14:paraId="4A45E9E1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4600338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20FE89CB" w14:textId="5DAC8E6E" w:rsidR="00F53F9E" w:rsidRPr="007135AB" w:rsidRDefault="00F53F9E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doption on Secretariat’s Workplan and Budget for 2019</w:t>
            </w:r>
            <w:r w:rsidR="00463AEB">
              <w:rPr>
                <w:rFonts w:cstheme="minorHAnsi"/>
              </w:rPr>
              <w:t>-</w:t>
            </w:r>
            <w:r w:rsidRPr="007135AB">
              <w:rPr>
                <w:rFonts w:cstheme="minorHAnsi"/>
              </w:rPr>
              <w:t>2020</w:t>
            </w:r>
          </w:p>
        </w:tc>
        <w:tc>
          <w:tcPr>
            <w:tcW w:w="1553" w:type="dxa"/>
          </w:tcPr>
          <w:p w14:paraId="6B3E2608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65AAEE28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C1F42B2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4C5FA9A3" w14:textId="77777777" w:rsidR="00F53F9E" w:rsidRPr="007135AB" w:rsidRDefault="00F53F9E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Core points for fund raising proposal </w:t>
            </w:r>
          </w:p>
        </w:tc>
        <w:tc>
          <w:tcPr>
            <w:tcW w:w="1553" w:type="dxa"/>
          </w:tcPr>
          <w:p w14:paraId="314601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F53F9E" w:rsidRPr="00C631C6" w14:paraId="0D981A9A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97F62AC" w14:textId="77777777" w:rsidR="00F53F9E" w:rsidRPr="00C631C6" w:rsidRDefault="00F53F9E" w:rsidP="002C4EDD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381050D6" w14:textId="7C2F3F77" w:rsidR="00F53F9E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Election and Appointment of Management Committee</w:t>
            </w:r>
            <w:r>
              <w:rPr>
                <w:rFonts w:cstheme="minorHAnsi"/>
              </w:rPr>
              <w:t xml:space="preserve"> and Finance Committee</w:t>
            </w:r>
          </w:p>
        </w:tc>
        <w:tc>
          <w:tcPr>
            <w:tcW w:w="1553" w:type="dxa"/>
          </w:tcPr>
          <w:p w14:paraId="616F8041" w14:textId="77777777" w:rsidR="00F53F9E" w:rsidRPr="00C631C6" w:rsidRDefault="00F53F9E" w:rsidP="002C4EDD">
            <w:pPr>
              <w:rPr>
                <w:rFonts w:cstheme="minorHAnsi"/>
              </w:rPr>
            </w:pPr>
          </w:p>
        </w:tc>
      </w:tr>
      <w:tr w:rsidR="008D1612" w:rsidRPr="00C631C6" w14:paraId="432E199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67641F0C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070806E0" w14:textId="70F17FA2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Election and Appointment of new Chair and Vice Chair </w:t>
            </w:r>
          </w:p>
        </w:tc>
        <w:tc>
          <w:tcPr>
            <w:tcW w:w="1553" w:type="dxa"/>
          </w:tcPr>
          <w:p w14:paraId="59FC67FC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2C3D87F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053944B2" w14:textId="77777777" w:rsidR="008D1612" w:rsidRPr="00C631C6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6E5A3448" w14:textId="77777777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>Announcement of new MoU with MOE-K</w:t>
            </w:r>
          </w:p>
        </w:tc>
        <w:tc>
          <w:tcPr>
            <w:tcW w:w="1553" w:type="dxa"/>
          </w:tcPr>
          <w:p w14:paraId="01BE760F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0AE098A6" w14:textId="77777777" w:rsidTr="0029784B">
        <w:trPr>
          <w:trHeight w:val="432"/>
        </w:trPr>
        <w:tc>
          <w:tcPr>
            <w:tcW w:w="1555" w:type="dxa"/>
            <w:tcBorders>
              <w:right w:val="nil"/>
            </w:tcBorders>
          </w:tcPr>
          <w:p w14:paraId="2E5538B6" w14:textId="77777777" w:rsidR="008D1612" w:rsidRDefault="008D1612" w:rsidP="008D1612">
            <w:pPr>
              <w:jc w:val="both"/>
              <w:rPr>
                <w:rFonts w:cstheme="minorHAnsi"/>
              </w:rPr>
            </w:pPr>
          </w:p>
        </w:tc>
        <w:tc>
          <w:tcPr>
            <w:tcW w:w="6243" w:type="dxa"/>
          </w:tcPr>
          <w:p w14:paraId="7F1E66FF" w14:textId="77777777" w:rsidR="008D1612" w:rsidRPr="007135AB" w:rsidRDefault="008D1612" w:rsidP="00CF639D">
            <w:pPr>
              <w:pStyle w:val="ListParagraph"/>
              <w:numPr>
                <w:ilvl w:val="0"/>
                <w:numId w:val="7"/>
              </w:numPr>
              <w:ind w:left="315" w:hanging="284"/>
              <w:rPr>
                <w:rFonts w:cstheme="minorHAnsi"/>
              </w:rPr>
            </w:pPr>
            <w:r w:rsidRPr="007135AB">
              <w:rPr>
                <w:rFonts w:cstheme="minorHAnsi"/>
              </w:rPr>
              <w:t xml:space="preserve">Date and venue of the next Meeting of Partners </w:t>
            </w:r>
          </w:p>
        </w:tc>
        <w:tc>
          <w:tcPr>
            <w:tcW w:w="1553" w:type="dxa"/>
          </w:tcPr>
          <w:p w14:paraId="7023076B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8D1612" w:rsidRPr="00C631C6" w14:paraId="5F208BBF" w14:textId="77777777" w:rsidTr="00463AEB">
        <w:trPr>
          <w:trHeight w:val="422"/>
        </w:trPr>
        <w:tc>
          <w:tcPr>
            <w:tcW w:w="1555" w:type="dxa"/>
            <w:tcBorders>
              <w:right w:val="nil"/>
            </w:tcBorders>
          </w:tcPr>
          <w:p w14:paraId="19E1B787" w14:textId="1CA0C0BE" w:rsidR="008D1612" w:rsidRPr="0029784B" w:rsidRDefault="008D1612" w:rsidP="008D1612">
            <w:pPr>
              <w:jc w:val="both"/>
              <w:rPr>
                <w:rFonts w:cstheme="minorHAnsi"/>
              </w:rPr>
            </w:pPr>
            <w:r w:rsidRPr="0029784B">
              <w:rPr>
                <w:rFonts w:cstheme="minorHAnsi"/>
              </w:rPr>
              <w:t>17:00-17:30</w:t>
            </w:r>
          </w:p>
        </w:tc>
        <w:tc>
          <w:tcPr>
            <w:tcW w:w="6243" w:type="dxa"/>
          </w:tcPr>
          <w:p w14:paraId="35D857A6" w14:textId="4336CF0B" w:rsidR="005F519C" w:rsidRDefault="008D1612" w:rsidP="0029784B">
            <w:pPr>
              <w:rPr>
                <w:rFonts w:cstheme="minorHAnsi"/>
                <w:b/>
              </w:rPr>
            </w:pPr>
            <w:r w:rsidRPr="0029784B">
              <w:rPr>
                <w:rFonts w:cstheme="minorHAnsi"/>
                <w:b/>
              </w:rPr>
              <w:t>7. Closing Ceremony</w:t>
            </w:r>
          </w:p>
          <w:p w14:paraId="06857D59" w14:textId="38CE70F2" w:rsidR="002D39AC" w:rsidRPr="002D39AC" w:rsidRDefault="002D39AC" w:rsidP="005F519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n-US"/>
              </w:rPr>
            </w:pPr>
            <w:r w:rsidRPr="0062295A">
              <w:rPr>
                <w:rFonts w:cstheme="minorHAnsi"/>
              </w:rPr>
              <w:t>MoU signing ceremony</w:t>
            </w:r>
            <w:r>
              <w:rPr>
                <w:rFonts w:cstheme="minorHAnsi"/>
              </w:rPr>
              <w:t xml:space="preserve"> </w:t>
            </w:r>
            <w:r w:rsidRPr="0062295A">
              <w:rPr>
                <w:rFonts w:cstheme="minorHAnsi"/>
              </w:rPr>
              <w:t>between the EAAFP Secretariat and Beijing Forestry University</w:t>
            </w:r>
          </w:p>
          <w:p w14:paraId="715001DE" w14:textId="1A81F44A" w:rsidR="005F519C" w:rsidRPr="005F519C" w:rsidRDefault="005F519C" w:rsidP="005F519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n-US"/>
              </w:rPr>
            </w:pPr>
            <w:r w:rsidRPr="005F519C">
              <w:rPr>
                <w:rFonts w:cstheme="minorHAnsi"/>
              </w:rPr>
              <w:t xml:space="preserve">Closing remarks </w:t>
            </w:r>
          </w:p>
          <w:p w14:paraId="4971648D" w14:textId="3A0C491B" w:rsidR="005F519C" w:rsidRDefault="005F519C" w:rsidP="005F519C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irector Genera</w:t>
            </w:r>
            <w:r w:rsidR="002D39AC">
              <w:rPr>
                <w:rFonts w:cstheme="minorHAnsi"/>
                <w:lang w:val="en-US"/>
              </w:rPr>
              <w:t>l</w:t>
            </w:r>
            <w:r>
              <w:rPr>
                <w:rFonts w:cstheme="minorHAnsi"/>
                <w:lang w:val="en-US"/>
              </w:rPr>
              <w:t>, Protected Area Department of</w:t>
            </w:r>
            <w:r w:rsidRPr="005F519C">
              <w:rPr>
                <w:rFonts w:cstheme="minorHAnsi"/>
                <w:lang w:val="en-US"/>
              </w:rPr>
              <w:t xml:space="preserve"> National Forestry and Grassland Administratio</w:t>
            </w:r>
            <w:r>
              <w:rPr>
                <w:rFonts w:cstheme="minorHAnsi"/>
                <w:lang w:val="en-US"/>
              </w:rPr>
              <w:t>n</w:t>
            </w:r>
          </w:p>
          <w:p w14:paraId="57F5AE0A" w14:textId="36A0B164" w:rsidR="00224730" w:rsidRPr="007F273C" w:rsidRDefault="005F519C" w:rsidP="007F273C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Chair, EAAFP Management Committee </w:t>
            </w:r>
            <w:bookmarkStart w:id="1" w:name="_GoBack"/>
            <w:bookmarkEnd w:id="1"/>
          </w:p>
        </w:tc>
        <w:tc>
          <w:tcPr>
            <w:tcW w:w="1553" w:type="dxa"/>
          </w:tcPr>
          <w:p w14:paraId="56D25C02" w14:textId="77777777" w:rsidR="008D1612" w:rsidRPr="00C631C6" w:rsidRDefault="008D1612" w:rsidP="008D1612">
            <w:pPr>
              <w:rPr>
                <w:rFonts w:cstheme="minorHAnsi"/>
              </w:rPr>
            </w:pPr>
          </w:p>
        </w:tc>
      </w:tr>
      <w:tr w:rsidR="00463AEB" w:rsidRPr="00C631C6" w14:paraId="0425E9E4" w14:textId="77777777" w:rsidTr="00463AEB">
        <w:trPr>
          <w:trHeight w:val="432"/>
        </w:trPr>
        <w:tc>
          <w:tcPr>
            <w:tcW w:w="1555" w:type="dxa"/>
            <w:tcBorders>
              <w:right w:val="nil"/>
            </w:tcBorders>
            <w:shd w:val="clear" w:color="auto" w:fill="D9D9D9" w:themeFill="background1" w:themeFillShade="D9"/>
          </w:tcPr>
          <w:p w14:paraId="42AB6D62" w14:textId="66D8FF0D" w:rsidR="00463AEB" w:rsidRPr="0029784B" w:rsidRDefault="00463AEB" w:rsidP="00463AEB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18:00-19:30</w:t>
            </w:r>
          </w:p>
        </w:tc>
        <w:tc>
          <w:tcPr>
            <w:tcW w:w="6243" w:type="dxa"/>
            <w:shd w:val="clear" w:color="auto" w:fill="D9D9D9" w:themeFill="background1" w:themeFillShade="D9"/>
          </w:tcPr>
          <w:p w14:paraId="4590127B" w14:textId="2DBD928E" w:rsidR="00463AEB" w:rsidRPr="0029784B" w:rsidRDefault="00463AEB" w:rsidP="00463AEB">
            <w:pPr>
              <w:jc w:val="center"/>
              <w:rPr>
                <w:rFonts w:cstheme="minorHAnsi"/>
                <w:b/>
              </w:rPr>
            </w:pPr>
            <w:r w:rsidRPr="0029784B">
              <w:rPr>
                <w:rFonts w:cstheme="minorHAnsi"/>
                <w:i/>
              </w:rPr>
              <w:t>Dinner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4321D645" w14:textId="77777777" w:rsidR="00463AEB" w:rsidRPr="00C631C6" w:rsidRDefault="00463AEB" w:rsidP="00463AEB">
            <w:pPr>
              <w:rPr>
                <w:rFonts w:cstheme="minorHAnsi"/>
              </w:rPr>
            </w:pPr>
          </w:p>
        </w:tc>
      </w:tr>
    </w:tbl>
    <w:p w14:paraId="11020AD8" w14:textId="670E8530" w:rsidR="004851FC" w:rsidRDefault="004851FC" w:rsidP="007E412C">
      <w:pPr>
        <w:tabs>
          <w:tab w:val="left" w:pos="2400"/>
        </w:tabs>
        <w:spacing w:after="120"/>
        <w:rPr>
          <w:b/>
          <w:sz w:val="28"/>
          <w:szCs w:val="28"/>
        </w:rPr>
      </w:pPr>
    </w:p>
    <w:sectPr w:rsidR="004851FC" w:rsidSect="00C3307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8F5F3" w14:textId="77777777" w:rsidR="00BE3C37" w:rsidRDefault="00BE3C37" w:rsidP="00647AB3">
      <w:pPr>
        <w:spacing w:after="0" w:line="240" w:lineRule="auto"/>
      </w:pPr>
      <w:r>
        <w:separator/>
      </w:r>
    </w:p>
  </w:endnote>
  <w:endnote w:type="continuationSeparator" w:id="0">
    <w:p w14:paraId="39CE978A" w14:textId="77777777" w:rsidR="00BE3C37" w:rsidRDefault="00BE3C37" w:rsidP="00647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820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523AC8" w14:textId="769A5E07" w:rsidR="007E412C" w:rsidRDefault="007E4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AA64F1" w14:textId="77777777" w:rsidR="00647AB3" w:rsidRDefault="00647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1911F" w14:textId="77777777" w:rsidR="00BE3C37" w:rsidRDefault="00BE3C37" w:rsidP="00647AB3">
      <w:pPr>
        <w:spacing w:after="0" w:line="240" w:lineRule="auto"/>
      </w:pPr>
      <w:r>
        <w:separator/>
      </w:r>
    </w:p>
  </w:footnote>
  <w:footnote w:type="continuationSeparator" w:id="0">
    <w:p w14:paraId="336A6BAD" w14:textId="77777777" w:rsidR="00BE3C37" w:rsidRDefault="00BE3C37" w:rsidP="00647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14F9D" w14:textId="77B3B766" w:rsidR="005B5E67" w:rsidRPr="00255447" w:rsidRDefault="005B5E67" w:rsidP="005B5E67">
    <w:pPr>
      <w:pStyle w:val="Header"/>
      <w:pBdr>
        <w:bottom w:val="single" w:sz="4" w:space="1" w:color="auto"/>
      </w:pBdr>
      <w:spacing w:after="0"/>
      <w:rPr>
        <w:rFonts w:cs="Arial"/>
        <w:i/>
        <w:sz w:val="20"/>
        <w:szCs w:val="20"/>
        <w:lang w:val="de-DE"/>
      </w:rPr>
    </w:pPr>
    <w:r w:rsidRPr="00255447">
      <w:rPr>
        <w:rFonts w:cs="Arial"/>
        <w:i/>
        <w:sz w:val="20"/>
        <w:szCs w:val="20"/>
        <w:lang w:val="de-DE"/>
      </w:rPr>
      <w:t>EAAFP</w:t>
    </w:r>
    <w:r w:rsidR="00374122">
      <w:rPr>
        <w:rFonts w:cs="Arial"/>
        <w:i/>
        <w:sz w:val="20"/>
        <w:szCs w:val="20"/>
        <w:lang w:val="de-DE"/>
      </w:rPr>
      <w:t>/M</w:t>
    </w:r>
    <w:r w:rsidR="007F273C">
      <w:rPr>
        <w:rFonts w:cs="Arial"/>
        <w:i/>
        <w:sz w:val="20"/>
        <w:szCs w:val="20"/>
        <w:lang w:val="de-DE"/>
      </w:rPr>
      <w:t>o</w:t>
    </w:r>
    <w:r w:rsidR="00374122">
      <w:rPr>
        <w:rFonts w:cs="Arial"/>
        <w:i/>
        <w:sz w:val="20"/>
        <w:szCs w:val="20"/>
        <w:lang w:val="de-DE"/>
      </w:rPr>
      <w:t xml:space="preserve">P10/Document </w:t>
    </w:r>
    <w:r w:rsidR="00557F38">
      <w:rPr>
        <w:rFonts w:cs="Arial"/>
        <w:i/>
        <w:sz w:val="20"/>
        <w:szCs w:val="20"/>
        <w:lang w:val="de-DE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B5E6C"/>
    <w:multiLevelType w:val="hybridMultilevel"/>
    <w:tmpl w:val="1990F290"/>
    <w:lvl w:ilvl="0" w:tplc="4D620F3E">
      <w:start w:val="1"/>
      <w:numFmt w:val="bullet"/>
      <w:lvlText w:val=""/>
      <w:lvlJc w:val="left"/>
      <w:pPr>
        <w:ind w:left="-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</w:abstractNum>
  <w:abstractNum w:abstractNumId="1" w15:restartNumberingAfterBreak="0">
    <w:nsid w:val="06DC5C0C"/>
    <w:multiLevelType w:val="hybridMultilevel"/>
    <w:tmpl w:val="768EA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75A9"/>
    <w:multiLevelType w:val="hybridMultilevel"/>
    <w:tmpl w:val="DCE83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9D3E71"/>
    <w:multiLevelType w:val="hybridMultilevel"/>
    <w:tmpl w:val="579C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008A1"/>
    <w:multiLevelType w:val="hybridMultilevel"/>
    <w:tmpl w:val="69C64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42EA4"/>
    <w:multiLevelType w:val="hybridMultilevel"/>
    <w:tmpl w:val="F59AE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41543"/>
    <w:multiLevelType w:val="hybridMultilevel"/>
    <w:tmpl w:val="ABD2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00955"/>
    <w:multiLevelType w:val="hybridMultilevel"/>
    <w:tmpl w:val="E702C710"/>
    <w:lvl w:ilvl="0" w:tplc="30A0BEAC">
      <w:numFmt w:val="bullet"/>
      <w:lvlText w:val="-"/>
      <w:lvlJc w:val="left"/>
      <w:pPr>
        <w:ind w:left="117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B10982"/>
    <w:multiLevelType w:val="hybridMultilevel"/>
    <w:tmpl w:val="CF86ED28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661D1"/>
    <w:multiLevelType w:val="hybridMultilevel"/>
    <w:tmpl w:val="B866A4C2"/>
    <w:lvl w:ilvl="0" w:tplc="4D620F3E">
      <w:start w:val="1"/>
      <w:numFmt w:val="bullet"/>
      <w:lvlText w:val=""/>
      <w:lvlJc w:val="left"/>
      <w:pPr>
        <w:ind w:left="17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0" w15:restartNumberingAfterBreak="0">
    <w:nsid w:val="518648C4"/>
    <w:multiLevelType w:val="hybridMultilevel"/>
    <w:tmpl w:val="B4E44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74487F"/>
    <w:multiLevelType w:val="hybridMultilevel"/>
    <w:tmpl w:val="DB0605E4"/>
    <w:lvl w:ilvl="0" w:tplc="0F36EC2C">
      <w:start w:val="3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02310"/>
    <w:multiLevelType w:val="hybridMultilevel"/>
    <w:tmpl w:val="C40A2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EC00CA"/>
    <w:multiLevelType w:val="hybridMultilevel"/>
    <w:tmpl w:val="F744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2607CF"/>
    <w:multiLevelType w:val="hybridMultilevel"/>
    <w:tmpl w:val="8E82864E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C0DE6"/>
    <w:multiLevelType w:val="hybridMultilevel"/>
    <w:tmpl w:val="CB62FC7C"/>
    <w:lvl w:ilvl="0" w:tplc="4D620F3E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038E8"/>
    <w:multiLevelType w:val="hybridMultilevel"/>
    <w:tmpl w:val="B6D49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11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16"/>
  </w:num>
  <w:num w:numId="10">
    <w:abstractNumId w:val="9"/>
  </w:num>
  <w:num w:numId="11">
    <w:abstractNumId w:val="15"/>
  </w:num>
  <w:num w:numId="12">
    <w:abstractNumId w:val="0"/>
  </w:num>
  <w:num w:numId="13">
    <w:abstractNumId w:val="8"/>
  </w:num>
  <w:num w:numId="14">
    <w:abstractNumId w:val="13"/>
  </w:num>
  <w:num w:numId="15">
    <w:abstractNumId w:val="14"/>
  </w:num>
  <w:num w:numId="16">
    <w:abstractNumId w:val="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MDU2szA1MDG3tDBW0lEKTi0uzszPAykwrQUAN/F9/iwAAAA="/>
  </w:docVars>
  <w:rsids>
    <w:rsidRoot w:val="00C33073"/>
    <w:rsid w:val="00010052"/>
    <w:rsid w:val="0002079A"/>
    <w:rsid w:val="00033765"/>
    <w:rsid w:val="0003546B"/>
    <w:rsid w:val="00041C4D"/>
    <w:rsid w:val="000504FC"/>
    <w:rsid w:val="0005197C"/>
    <w:rsid w:val="0006020F"/>
    <w:rsid w:val="00096CB0"/>
    <w:rsid w:val="000B24CD"/>
    <w:rsid w:val="000D6C27"/>
    <w:rsid w:val="000E619F"/>
    <w:rsid w:val="00110E1A"/>
    <w:rsid w:val="00137808"/>
    <w:rsid w:val="0015196D"/>
    <w:rsid w:val="0016367D"/>
    <w:rsid w:val="00191474"/>
    <w:rsid w:val="001D0394"/>
    <w:rsid w:val="001D2AE8"/>
    <w:rsid w:val="001E164F"/>
    <w:rsid w:val="001E6B84"/>
    <w:rsid w:val="002216DC"/>
    <w:rsid w:val="00221E62"/>
    <w:rsid w:val="0022393B"/>
    <w:rsid w:val="00224730"/>
    <w:rsid w:val="00237EC4"/>
    <w:rsid w:val="00255447"/>
    <w:rsid w:val="00257C13"/>
    <w:rsid w:val="00262622"/>
    <w:rsid w:val="00267FBA"/>
    <w:rsid w:val="002705FB"/>
    <w:rsid w:val="0029784B"/>
    <w:rsid w:val="002A4B79"/>
    <w:rsid w:val="002B015C"/>
    <w:rsid w:val="002B130E"/>
    <w:rsid w:val="002C4EDD"/>
    <w:rsid w:val="002D39AC"/>
    <w:rsid w:val="002E130E"/>
    <w:rsid w:val="002F268D"/>
    <w:rsid w:val="00317E3C"/>
    <w:rsid w:val="00321881"/>
    <w:rsid w:val="003535B0"/>
    <w:rsid w:val="00374122"/>
    <w:rsid w:val="003B3596"/>
    <w:rsid w:val="003C1F87"/>
    <w:rsid w:val="003D7A4F"/>
    <w:rsid w:val="003F5A75"/>
    <w:rsid w:val="00401225"/>
    <w:rsid w:val="00401774"/>
    <w:rsid w:val="00407541"/>
    <w:rsid w:val="0042117D"/>
    <w:rsid w:val="0042227B"/>
    <w:rsid w:val="004255B4"/>
    <w:rsid w:val="004477A8"/>
    <w:rsid w:val="00461767"/>
    <w:rsid w:val="00463AEB"/>
    <w:rsid w:val="004715A7"/>
    <w:rsid w:val="00481EFF"/>
    <w:rsid w:val="004851FC"/>
    <w:rsid w:val="004911FF"/>
    <w:rsid w:val="00492B0C"/>
    <w:rsid w:val="004A6196"/>
    <w:rsid w:val="004F761D"/>
    <w:rsid w:val="00523028"/>
    <w:rsid w:val="00547F37"/>
    <w:rsid w:val="00557F38"/>
    <w:rsid w:val="00562010"/>
    <w:rsid w:val="005833EF"/>
    <w:rsid w:val="00586030"/>
    <w:rsid w:val="00591680"/>
    <w:rsid w:val="00593266"/>
    <w:rsid w:val="005B0192"/>
    <w:rsid w:val="005B19C8"/>
    <w:rsid w:val="005B4D94"/>
    <w:rsid w:val="005B5E67"/>
    <w:rsid w:val="005F315B"/>
    <w:rsid w:val="005F519C"/>
    <w:rsid w:val="0062295A"/>
    <w:rsid w:val="00632CE9"/>
    <w:rsid w:val="00637725"/>
    <w:rsid w:val="0064240C"/>
    <w:rsid w:val="00647AB3"/>
    <w:rsid w:val="006577C1"/>
    <w:rsid w:val="00662AE8"/>
    <w:rsid w:val="006750FF"/>
    <w:rsid w:val="00676554"/>
    <w:rsid w:val="00677015"/>
    <w:rsid w:val="00686B8E"/>
    <w:rsid w:val="006E2379"/>
    <w:rsid w:val="007016F1"/>
    <w:rsid w:val="00710EFA"/>
    <w:rsid w:val="007135AB"/>
    <w:rsid w:val="007225CD"/>
    <w:rsid w:val="0075581C"/>
    <w:rsid w:val="007566B3"/>
    <w:rsid w:val="007640FE"/>
    <w:rsid w:val="00775461"/>
    <w:rsid w:val="007A3379"/>
    <w:rsid w:val="007A7991"/>
    <w:rsid w:val="007C7A38"/>
    <w:rsid w:val="007C7DE3"/>
    <w:rsid w:val="007D46D3"/>
    <w:rsid w:val="007E412C"/>
    <w:rsid w:val="007F273C"/>
    <w:rsid w:val="007F3728"/>
    <w:rsid w:val="008613E0"/>
    <w:rsid w:val="0087128B"/>
    <w:rsid w:val="0087543B"/>
    <w:rsid w:val="00881244"/>
    <w:rsid w:val="00887B98"/>
    <w:rsid w:val="00892FC6"/>
    <w:rsid w:val="008C2AA5"/>
    <w:rsid w:val="008D1612"/>
    <w:rsid w:val="00903007"/>
    <w:rsid w:val="0090338B"/>
    <w:rsid w:val="0092020F"/>
    <w:rsid w:val="0092601E"/>
    <w:rsid w:val="009300CB"/>
    <w:rsid w:val="00941097"/>
    <w:rsid w:val="0094218C"/>
    <w:rsid w:val="00953EF6"/>
    <w:rsid w:val="0095752E"/>
    <w:rsid w:val="00962F79"/>
    <w:rsid w:val="00965511"/>
    <w:rsid w:val="00977189"/>
    <w:rsid w:val="00984793"/>
    <w:rsid w:val="009921A8"/>
    <w:rsid w:val="00997EB6"/>
    <w:rsid w:val="009A74FF"/>
    <w:rsid w:val="009B41A3"/>
    <w:rsid w:val="009D7219"/>
    <w:rsid w:val="00A06B10"/>
    <w:rsid w:val="00A253EB"/>
    <w:rsid w:val="00A264F6"/>
    <w:rsid w:val="00A30E1E"/>
    <w:rsid w:val="00A313F2"/>
    <w:rsid w:val="00A33E3C"/>
    <w:rsid w:val="00A54841"/>
    <w:rsid w:val="00A6202B"/>
    <w:rsid w:val="00A9022A"/>
    <w:rsid w:val="00A925F6"/>
    <w:rsid w:val="00AB14A8"/>
    <w:rsid w:val="00AB2050"/>
    <w:rsid w:val="00AB45EF"/>
    <w:rsid w:val="00AC0864"/>
    <w:rsid w:val="00AC0AD5"/>
    <w:rsid w:val="00AE4CCE"/>
    <w:rsid w:val="00AF5027"/>
    <w:rsid w:val="00B0766A"/>
    <w:rsid w:val="00B167D2"/>
    <w:rsid w:val="00B21BDA"/>
    <w:rsid w:val="00B2584C"/>
    <w:rsid w:val="00B44855"/>
    <w:rsid w:val="00B80813"/>
    <w:rsid w:val="00B90C49"/>
    <w:rsid w:val="00BA4EB9"/>
    <w:rsid w:val="00BB4943"/>
    <w:rsid w:val="00BD21F0"/>
    <w:rsid w:val="00BE0082"/>
    <w:rsid w:val="00BE3C37"/>
    <w:rsid w:val="00BF222A"/>
    <w:rsid w:val="00BF79AF"/>
    <w:rsid w:val="00BF7AED"/>
    <w:rsid w:val="00C10127"/>
    <w:rsid w:val="00C11637"/>
    <w:rsid w:val="00C21BFE"/>
    <w:rsid w:val="00C23E65"/>
    <w:rsid w:val="00C33073"/>
    <w:rsid w:val="00C36F2B"/>
    <w:rsid w:val="00C47D7E"/>
    <w:rsid w:val="00C56182"/>
    <w:rsid w:val="00C96E58"/>
    <w:rsid w:val="00CA00A6"/>
    <w:rsid w:val="00CB7F16"/>
    <w:rsid w:val="00CC1F51"/>
    <w:rsid w:val="00CE530A"/>
    <w:rsid w:val="00CE7F53"/>
    <w:rsid w:val="00CF639D"/>
    <w:rsid w:val="00D06B07"/>
    <w:rsid w:val="00D156E0"/>
    <w:rsid w:val="00D36BF3"/>
    <w:rsid w:val="00D45CCB"/>
    <w:rsid w:val="00DA1515"/>
    <w:rsid w:val="00DA6C65"/>
    <w:rsid w:val="00DC0C21"/>
    <w:rsid w:val="00DC2325"/>
    <w:rsid w:val="00DF5BD9"/>
    <w:rsid w:val="00DF6907"/>
    <w:rsid w:val="00E036F0"/>
    <w:rsid w:val="00E25933"/>
    <w:rsid w:val="00E34161"/>
    <w:rsid w:val="00E377F2"/>
    <w:rsid w:val="00E77728"/>
    <w:rsid w:val="00E872E2"/>
    <w:rsid w:val="00E93594"/>
    <w:rsid w:val="00EB1ADF"/>
    <w:rsid w:val="00EB2559"/>
    <w:rsid w:val="00EB5BAE"/>
    <w:rsid w:val="00EB695C"/>
    <w:rsid w:val="00EC7303"/>
    <w:rsid w:val="00EE3DCF"/>
    <w:rsid w:val="00EE6949"/>
    <w:rsid w:val="00F00366"/>
    <w:rsid w:val="00F03361"/>
    <w:rsid w:val="00F16505"/>
    <w:rsid w:val="00F22B05"/>
    <w:rsid w:val="00F31C03"/>
    <w:rsid w:val="00F37504"/>
    <w:rsid w:val="00F53F9E"/>
    <w:rsid w:val="00F80002"/>
    <w:rsid w:val="00FA5E68"/>
    <w:rsid w:val="00FB264A"/>
    <w:rsid w:val="00FB648F"/>
    <w:rsid w:val="00FC18E8"/>
    <w:rsid w:val="00FD2E00"/>
    <w:rsid w:val="00FE7AB1"/>
    <w:rsid w:val="00FF11D7"/>
    <w:rsid w:val="00FF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C405E"/>
  <w15:chartTrackingRefBased/>
  <w15:docId w15:val="{A99AD136-5086-4F5F-B62C-1C79895B7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33073"/>
    <w:pPr>
      <w:keepNext/>
      <w:keepLines/>
      <w:spacing w:before="320" w:after="40" w:line="252" w:lineRule="auto"/>
      <w:jc w:val="both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3073"/>
    <w:pPr>
      <w:tabs>
        <w:tab w:val="center" w:pos="4680"/>
        <w:tab w:val="right" w:pos="9360"/>
      </w:tabs>
      <w:snapToGrid w:val="0"/>
      <w:spacing w:line="252" w:lineRule="auto"/>
      <w:jc w:val="both"/>
    </w:pPr>
  </w:style>
  <w:style w:type="character" w:customStyle="1" w:styleId="HeaderChar">
    <w:name w:val="Header Char"/>
    <w:basedOn w:val="DefaultParagraphFont"/>
    <w:link w:val="Header"/>
    <w:uiPriority w:val="99"/>
    <w:rsid w:val="00C33073"/>
  </w:style>
  <w:style w:type="character" w:customStyle="1" w:styleId="Heading1Char">
    <w:name w:val="Heading 1 Char"/>
    <w:basedOn w:val="DefaultParagraphFont"/>
    <w:link w:val="Heading1"/>
    <w:rsid w:val="00C33073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647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AB3"/>
  </w:style>
  <w:style w:type="paragraph" w:styleId="ListParagraph">
    <w:name w:val="List Paragraph"/>
    <w:basedOn w:val="Normal"/>
    <w:uiPriority w:val="34"/>
    <w:qFormat/>
    <w:rsid w:val="0006020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8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8E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851FC"/>
    <w:pPr>
      <w:spacing w:after="0" w:line="240" w:lineRule="auto"/>
    </w:pPr>
    <w:rPr>
      <w:lang w:val="en-GB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851F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851FC"/>
    <w:pPr>
      <w:spacing w:after="200" w:line="276" w:lineRule="auto"/>
    </w:pPr>
    <w:rPr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1FC"/>
    <w:rPr>
      <w:lang w:val="en-GB" w:eastAsia="ko-KR"/>
    </w:rPr>
  </w:style>
  <w:style w:type="paragraph" w:customStyle="1" w:styleId="m-5125880012232714986xmsonormal">
    <w:name w:val="m_-5125880012232714986x_msonormal"/>
    <w:basedOn w:val="Normal"/>
    <w:rsid w:val="004851FC"/>
    <w:pPr>
      <w:spacing w:before="100" w:beforeAutospacing="1" w:after="100" w:afterAutospacing="1" w:line="240" w:lineRule="auto"/>
    </w:pPr>
    <w:rPr>
      <w:rFonts w:ascii="Calibri" w:eastAsia="Malgun Gothic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AD5"/>
    <w:pPr>
      <w:spacing w:after="160" w:line="240" w:lineRule="auto"/>
    </w:pPr>
    <w:rPr>
      <w:b/>
      <w:bCs/>
      <w:sz w:val="20"/>
      <w:szCs w:val="20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AD5"/>
    <w:rPr>
      <w:b/>
      <w:bCs/>
      <w:sz w:val="20"/>
      <w:szCs w:val="20"/>
      <w:lang w:val="en-GB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9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9C69A-2731-4695-BB29-21BB0CB9F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7</Words>
  <Characters>5630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Young</dc:creator>
  <cp:keywords/>
  <dc:description/>
  <cp:lastModifiedBy>Lew Young</cp:lastModifiedBy>
  <cp:revision>3</cp:revision>
  <cp:lastPrinted>2018-11-28T02:55:00Z</cp:lastPrinted>
  <dcterms:created xsi:type="dcterms:W3CDTF">2019-01-15T11:34:00Z</dcterms:created>
  <dcterms:modified xsi:type="dcterms:W3CDTF">2019-01-17T04:39:00Z</dcterms:modified>
</cp:coreProperties>
</file>